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7AB9B" w14:textId="77777777" w:rsidR="004B36E7" w:rsidRPr="004B36E7" w:rsidRDefault="004B36E7" w:rsidP="004B36E7">
      <w:pPr>
        <w:tabs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МИНИСТЕРСТВО НАУКИ И ВЫСШЕГО ОБРАЗОВАНИЯ РОССИЙСКОЙ ФЕДЕРАЦИИ</w:t>
      </w:r>
    </w:p>
    <w:p w14:paraId="503F620D" w14:textId="77777777" w:rsidR="004B36E7" w:rsidRPr="004B36E7" w:rsidRDefault="004B36E7" w:rsidP="004B36E7">
      <w:pPr>
        <w:tabs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4B36E7">
        <w:rPr>
          <w:rFonts w:ascii="Times New Roman" w:eastAsia="Times New Roman" w:hAnsi="Times New Roman" w:cs="Times New Roman"/>
          <w:lang w:val="ru-RU" w:eastAsia="ru-RU"/>
        </w:rPr>
        <w:t>федеральное государственное бюджетное образовательное учреждение</w:t>
      </w:r>
      <w:r w:rsidRPr="004B36E7">
        <w:rPr>
          <w:rFonts w:ascii="Times New Roman" w:eastAsia="Times New Roman" w:hAnsi="Times New Roman" w:cs="Times New Roman"/>
          <w:lang w:val="ru-RU" w:eastAsia="ru-RU"/>
        </w:rPr>
        <w:br/>
        <w:t>высшего образования</w:t>
      </w:r>
    </w:p>
    <w:p w14:paraId="2AA17998" w14:textId="77777777" w:rsidR="004B36E7" w:rsidRPr="004B36E7" w:rsidRDefault="004B36E7" w:rsidP="004B36E7">
      <w:pPr>
        <w:spacing w:after="0"/>
        <w:ind w:left="-284"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«КУБАНСКИЙ ГОСУДАРСТВЕННЫЙ УНИВЕРСИТЕТ»</w:t>
      </w:r>
    </w:p>
    <w:p w14:paraId="0FC29324" w14:textId="77777777" w:rsidR="004B36E7" w:rsidRPr="004B36E7" w:rsidRDefault="004B36E7" w:rsidP="004B36E7">
      <w:pPr>
        <w:spacing w:after="0"/>
        <w:ind w:left="-284"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(ФГБОУ ВО «</w:t>
      </w:r>
      <w:proofErr w:type="spellStart"/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КубГУ</w:t>
      </w:r>
      <w:proofErr w:type="spellEnd"/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»)</w:t>
      </w:r>
    </w:p>
    <w:p w14:paraId="3693742A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51DC4FEA" w14:textId="77777777" w:rsidR="004B36E7" w:rsidRPr="004B36E7" w:rsidRDefault="004B36E7" w:rsidP="004B36E7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Факультет математики и компьютерных наук</w:t>
      </w:r>
    </w:p>
    <w:p w14:paraId="0BF2A9FD" w14:textId="77777777" w:rsidR="004B36E7" w:rsidRPr="004B36E7" w:rsidRDefault="004B36E7" w:rsidP="004B36E7">
      <w:pPr>
        <w:spacing w:after="0" w:line="360" w:lineRule="auto"/>
        <w:ind w:right="-1"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Кафедра математических и компьютерных методов</w:t>
      </w:r>
    </w:p>
    <w:p w14:paraId="77700A8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051B38B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054A582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A5E33C9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4AF56B67" w14:textId="77777777" w:rsidR="004B36E7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4B36E7">
        <w:rPr>
          <w:rFonts w:ascii="Times New Roman" w:eastAsia="Calibri" w:hAnsi="Times New Roman" w:cs="Times New Roman"/>
          <w:b/>
          <w:bCs/>
          <w:caps/>
          <w:sz w:val="28"/>
          <w:szCs w:val="28"/>
          <w:lang w:val="ru-RU" w:eastAsia="ru-RU"/>
        </w:rPr>
        <w:t>КУРСОВАЯ РАБОТА</w:t>
      </w:r>
    </w:p>
    <w:p w14:paraId="08087076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112D8993" w14:textId="73105E9E" w:rsidR="004B36E7" w:rsidRPr="004B36E7" w:rsidRDefault="004B36E7" w:rsidP="004B36E7">
      <w:pPr>
        <w:tabs>
          <w:tab w:val="left" w:pos="7230"/>
        </w:tabs>
        <w:spacing w:after="0"/>
        <w:ind w:right="-1"/>
        <w:jc w:val="center"/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</w:pPr>
      <w:r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РЕГРЕС</w:t>
      </w:r>
      <w:r w:rsidR="004B3CD7"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С</w:t>
      </w:r>
      <w:r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ИОННЫЕ ЛИНЕЙНЫЕ МОДЕЛИ ДЛЯ ОПРЕДЕЛЕНИЯ ПОВТОРНОГО МАКСИМУМА ДЛЯ СИЛОВЫХ УПРАЖНЕНИЙ</w:t>
      </w:r>
    </w:p>
    <w:p w14:paraId="1B038A39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1DA5A8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60D12672" w14:textId="0891D893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Calibri" w:hAnsi="Times New Roman" w:cs="Times New Roman"/>
          <w:color w:val="000000"/>
          <w:sz w:val="28"/>
          <w:szCs w:val="28"/>
          <w:highlight w:val="yellow"/>
          <w:lang w:val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Работу выполнил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Д. А. Пасько</w:t>
      </w:r>
    </w:p>
    <w:p w14:paraId="52BCBF0D" w14:textId="77777777" w:rsidR="004B36E7" w:rsidRPr="004B36E7" w:rsidRDefault="004B36E7" w:rsidP="004B36E7">
      <w:pPr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2DFA352F" w14:textId="59F9D3D9" w:rsidR="004B36E7" w:rsidRPr="0061090D" w:rsidRDefault="004B36E7" w:rsidP="004B36E7">
      <w:pPr>
        <w:spacing w:after="0"/>
        <w:rPr>
          <w:rFonts w:ascii="Times New Roman" w:eastAsia="Times New Roman" w:hAnsi="Times New Roman" w:cs="Times New Roman"/>
          <w:sz w:val="10"/>
          <w:szCs w:val="10"/>
          <w:lang w:val="ru-RU" w:eastAsia="ru-RU"/>
        </w:rPr>
      </w:pPr>
    </w:p>
    <w:p w14:paraId="60412284" w14:textId="03595184" w:rsidR="0061090D" w:rsidRPr="0061090D" w:rsidRDefault="0061090D" w:rsidP="004B36E7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1090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урс 1</w:t>
      </w:r>
    </w:p>
    <w:p w14:paraId="42DE9A9D" w14:textId="77777777" w:rsidR="0061090D" w:rsidRPr="0061090D" w:rsidRDefault="0061090D" w:rsidP="004B36E7">
      <w:pPr>
        <w:tabs>
          <w:tab w:val="left" w:pos="3544"/>
        </w:tabs>
        <w:spacing w:after="0"/>
        <w:jc w:val="both"/>
        <w:rPr>
          <w:rFonts w:ascii="Times New Roman" w:eastAsia="Times New Roman" w:hAnsi="Times New Roman" w:cs="Times New Roman"/>
          <w:bCs/>
          <w:sz w:val="32"/>
          <w:szCs w:val="32"/>
          <w:lang w:val="ru-RU" w:eastAsia="ru-RU"/>
        </w:rPr>
      </w:pPr>
    </w:p>
    <w:p w14:paraId="72D70F48" w14:textId="63F82CE1" w:rsidR="004B36E7" w:rsidRPr="004B36E7" w:rsidRDefault="004B36E7" w:rsidP="004B36E7">
      <w:pPr>
        <w:tabs>
          <w:tab w:val="left" w:pos="3544"/>
        </w:tabs>
        <w:spacing w:after="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 xml:space="preserve">Направление подготовки </w:t>
      </w: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ab/>
        <w:t>02.04.01 Математика и компьютерные науки</w:t>
      </w:r>
    </w:p>
    <w:p w14:paraId="3F723AB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1C44289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DD72BEE" w14:textId="77777777" w:rsidR="004B36E7" w:rsidRPr="004B36E7" w:rsidRDefault="004B36E7" w:rsidP="004B36E7">
      <w:pPr>
        <w:tabs>
          <w:tab w:val="left" w:pos="3544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Направленность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профиль)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 xml:space="preserve">Математическое и компьютерное 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br/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моделирование</w:t>
      </w:r>
    </w:p>
    <w:p w14:paraId="42BD574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4CAF8F7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9BE0D53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аучный руководитель</w:t>
      </w:r>
    </w:p>
    <w:p w14:paraId="7B11EAB6" w14:textId="4D994E90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канд. физ.-мат. наук,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br/>
        <w:t xml:space="preserve">доцент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М. В. Голуб</w:t>
      </w:r>
    </w:p>
    <w:p w14:paraId="796645D8" w14:textId="77777777" w:rsidR="004B36E7" w:rsidRPr="004B36E7" w:rsidRDefault="004B36E7" w:rsidP="004B36E7">
      <w:pPr>
        <w:tabs>
          <w:tab w:val="left" w:pos="5540"/>
        </w:tabs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639267E0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02A7F8A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00FC122B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proofErr w:type="spellStart"/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ормоконтролер</w:t>
      </w:r>
      <w:proofErr w:type="spellEnd"/>
    </w:p>
    <w:p w14:paraId="61519EC3" w14:textId="77777777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ст. лаборант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И. С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шикова</w:t>
      </w:r>
      <w:proofErr w:type="spellEnd"/>
    </w:p>
    <w:p w14:paraId="134496F2" w14:textId="77777777" w:rsidR="004B36E7" w:rsidRPr="004B36E7" w:rsidRDefault="004B36E7" w:rsidP="004B36E7">
      <w:pPr>
        <w:tabs>
          <w:tab w:val="left" w:pos="5540"/>
        </w:tabs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495F8F2A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3ACD6C8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8B86C61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622A826" w14:textId="77777777" w:rsidR="004B36E7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раснодар</w:t>
      </w:r>
    </w:p>
    <w:p w14:paraId="63082433" w14:textId="4C0CB3FB" w:rsidR="00F83906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20</w:t>
      </w:r>
      <w:r w:rsidR="00F83906">
        <w:rPr>
          <w:lang w:val="ru-RU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id w:val="-1928106890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11DDC5FD" w14:textId="365DD65A" w:rsidR="00C41BBF" w:rsidRPr="00C21CB2" w:rsidRDefault="00C21CB2" w:rsidP="00C21CB2">
          <w:pPr>
            <w:pStyle w:val="ae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</w:pPr>
          <w:r w:rsidRPr="00C21CB2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  <w:t>СОДЕРЖАНИЕ</w:t>
          </w:r>
        </w:p>
        <w:p w14:paraId="218C9484" w14:textId="77777777" w:rsidR="00C21CB2" w:rsidRPr="00C21CB2" w:rsidRDefault="00C21CB2" w:rsidP="00C21CB2">
          <w:pPr>
            <w:pStyle w:val="a0"/>
            <w:rPr>
              <w:lang w:val="ru-RU"/>
            </w:rPr>
          </w:pPr>
        </w:p>
        <w:p w14:paraId="143EC378" w14:textId="630B75E3" w:rsidR="00604435" w:rsidRPr="00604435" w:rsidRDefault="00C41BBF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r w:rsidRPr="00604435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604435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604435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40179955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5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DD8DF0" w14:textId="176A8DEB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6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Зачем предсказывать повторные максимумы?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6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9B04A2" w14:textId="62EB30CF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7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О калькуляторах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7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0D8987" w14:textId="1077477C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8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 О данных и ресурсах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8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61CF3D" w14:textId="6C23F562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9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4 Отправная точка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9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585723" w14:textId="2E0E7FD7" w:rsidR="00604435" w:rsidRPr="00604435" w:rsidRDefault="00A237A4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0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Описание выборки и разведочный анализ данных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0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13BCD9" w14:textId="24EFA5DC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1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1 О прошедших опрос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1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40903A" w14:textId="79669F6A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2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Взаимодествия переменных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2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E9A7CF" w14:textId="3470FD96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3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Подведение итогов, отбор признаков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3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D78685" w14:textId="3227FD3E" w:rsidR="00604435" w:rsidRPr="00604435" w:rsidRDefault="00A237A4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4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Построение моделей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4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505962" w14:textId="07C14D9F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5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2.1 </w:t>
            </w:r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Недостатки исходного решения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5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81DFDD" w14:textId="1BF12B06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6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Уточнение коэффициентов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6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60444" w14:textId="3A3D6D65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7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Уточнение коэффициентов: зависимость от диапазона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7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8E7C85" w14:textId="2841FECF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8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4 Третье поколение моделей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8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2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4BCFA8" w14:textId="1B6B5350" w:rsidR="00604435" w:rsidRPr="00604435" w:rsidRDefault="00A237A4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9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5 Сравнение линейных моделей и подведение итогов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9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7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6A5BF7" w14:textId="5509E27B" w:rsidR="00604435" w:rsidRPr="00604435" w:rsidRDefault="00A237A4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70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70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1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56D6FE" w14:textId="4D244B90" w:rsidR="00604435" w:rsidRPr="00604435" w:rsidRDefault="00A237A4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71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СПИСОК ИСПОЛЬЗОВАННЫХ ИСТОЧНИКОВ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71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2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2C7C7D" w14:textId="3C8293F5" w:rsidR="005646B6" w:rsidRPr="00604435" w:rsidRDefault="00C41BBF" w:rsidP="00AF4613">
          <w:pPr>
            <w:spacing w:line="360" w:lineRule="auto"/>
            <w:rPr>
              <w:rFonts w:ascii="Times New Roman" w:hAnsi="Times New Roman" w:cs="Times New Roman"/>
              <w:sz w:val="28"/>
              <w:szCs w:val="28"/>
            </w:rPr>
          </w:pPr>
          <w:r w:rsidRPr="00604435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214B3AFC" w14:textId="77777777" w:rsidR="007A463C" w:rsidRDefault="007A463C">
      <w:pPr>
        <w:pStyle w:val="1"/>
        <w:rPr>
          <w:rFonts w:cs="Times New Roman"/>
          <w:lang w:val="ru-RU"/>
        </w:rPr>
      </w:pPr>
      <w:bookmarkStart w:id="0" w:name="введение"/>
      <w:bookmarkStart w:id="1" w:name="_Toc39414436"/>
      <w:r>
        <w:rPr>
          <w:rFonts w:cs="Times New Roman"/>
          <w:lang w:val="ru-RU"/>
        </w:rPr>
        <w:br w:type="page"/>
      </w:r>
    </w:p>
    <w:p w14:paraId="1DB0A7FF" w14:textId="02FF9030" w:rsidR="005646B6" w:rsidRPr="00082109" w:rsidRDefault="00082109" w:rsidP="00DB07E7">
      <w:pPr>
        <w:pStyle w:val="1"/>
        <w:ind w:firstLine="709"/>
        <w:rPr>
          <w:rFonts w:cs="Times New Roman"/>
          <w:lang w:val="ru-RU"/>
        </w:rPr>
      </w:pPr>
      <w:bookmarkStart w:id="2" w:name="_Toc40179955"/>
      <w:r w:rsidRPr="00082109">
        <w:rPr>
          <w:rFonts w:cs="Times New Roman"/>
          <w:lang w:val="ru-RU"/>
        </w:rPr>
        <w:lastRenderedPageBreak/>
        <w:t>ВВЕДЕНИЕ</w:t>
      </w:r>
      <w:bookmarkEnd w:id="0"/>
      <w:bookmarkEnd w:id="1"/>
      <w:bookmarkEnd w:id="2"/>
    </w:p>
    <w:p w14:paraId="1D299A49" w14:textId="47B37D16" w:rsidR="005646B6" w:rsidRPr="00082109" w:rsidRDefault="00DB07E7" w:rsidP="00DB07E7">
      <w:pPr>
        <w:pStyle w:val="2"/>
        <w:ind w:firstLine="709"/>
        <w:rPr>
          <w:rFonts w:cs="Times New Roman"/>
          <w:lang w:val="ru-RU"/>
        </w:rPr>
      </w:pPr>
      <w:bookmarkStart w:id="3" w:name="зачем-предсказывать-повторные-максимумы"/>
      <w:bookmarkStart w:id="4" w:name="_Toc39414437"/>
      <w:bookmarkStart w:id="5" w:name="_Toc40179956"/>
      <w:r>
        <w:rPr>
          <w:rFonts w:cs="Times New Roman"/>
          <w:lang w:val="ru-RU"/>
        </w:rPr>
        <w:t xml:space="preserve">1 </w:t>
      </w:r>
      <w:r w:rsidR="00082109" w:rsidRPr="00082109">
        <w:rPr>
          <w:rFonts w:cs="Times New Roman"/>
          <w:lang w:val="ru-RU"/>
        </w:rPr>
        <w:t>Зачем предсказывать повторные максимумы?</w:t>
      </w:r>
      <w:bookmarkEnd w:id="3"/>
      <w:bookmarkEnd w:id="4"/>
      <w:bookmarkEnd w:id="5"/>
    </w:p>
    <w:p w14:paraId="6010A248" w14:textId="667062BF" w:rsidR="005646B6" w:rsidRPr="00082109" w:rsidRDefault="00082109" w:rsidP="00DB07E7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Очень часто при подготовке к соревнованиям по пауэрлифтингу или в процессе любительских тренировок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полезно (а иногда и необходимо) оценить свои текущие возможности, не делая “проходку”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, так как “проходка” оказывает сильное воздействие на нервную систему, её нежелательно делать часто и к ней нужно сначала подготавливаться, затем от неё отдыхать (чтобы суметь мобилизовать больше ресурсов и уменьшить риск травм), что занимает много времени и сил — и всё ради того, чтобы просто узнать, какой именно вес ты способен пожать, присесть или потянуть конкретно сейчас. Гораздо разумнее было бы оценить эти величины (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повторные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), основываясь на результатах, которые ты показывал совсем недавно в процессе обычных тренировок или которые намного проще продемонстрировать (</w:t>
      </w:r>
      <w:proofErr w:type="spellStart"/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многоповторные</w:t>
      </w:r>
      <w:proofErr w:type="spellEnd"/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М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). Кроме того, 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если удастся построить такую модель, способную оценить силу человека, исходя из его последних достижений, можно будет сделать более явной связь между тренировками и реальными результатами, предотвращая перетренированность и временные потери на тренировки по программам, не дающим эффекта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92E9419" w14:textId="77777777" w:rsidR="005646B6" w:rsidRPr="00082109" w:rsidRDefault="00082109" w:rsidP="00DB07E7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Итак.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Зачем нужно предсказывать повторные максимумы?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Регрессионные модели, которые требуется построить, помогут:</w:t>
      </w:r>
    </w:p>
    <w:p w14:paraId="0AF46B29" w14:textId="5A61F16E" w:rsidR="005646B6" w:rsidRPr="00EC54D7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адекватно оценить свои возможности перед соревнованиями и заказать веса, очень близкие к реальному максимуму; кроме того, </w:t>
      </w:r>
      <w:r w:rsidR="00082109" w:rsidRPr="00EC54D7">
        <w:rPr>
          <w:rFonts w:ascii="Times New Roman" w:hAnsi="Times New Roman" w:cs="Times New Roman"/>
          <w:b/>
          <w:sz w:val="28"/>
          <w:szCs w:val="28"/>
          <w:lang w:val="ru-RU"/>
        </w:rPr>
        <w:t>знать свой ПМ, не делая проходку, очень важно не только для тех, кто занимается пауэрлифтингом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 (см. </w:t>
      </w:r>
      <w:hyperlink r:id="rId8">
        <w:r w:rsidR="00082109" w:rsidRPr="00EC54D7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статью</w:t>
        </w:r>
      </w:hyperlink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5DBFC2E8" w14:textId="1E9D1C5B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в период подготовки </w:t>
      </w:r>
      <w:r w:rsidR="00082109" w:rsidRPr="00082109">
        <w:rPr>
          <w:rFonts w:ascii="Times New Roman" w:hAnsi="Times New Roman" w:cs="Times New Roman"/>
          <w:b/>
          <w:sz w:val="28"/>
          <w:szCs w:val="28"/>
          <w:lang w:val="ru-RU"/>
        </w:rPr>
        <w:t>оценивать скорость своего прогресса (или вообще его наличие), предотвращая перетренированность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сравнивать свои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lastRenderedPageBreak/>
        <w:t>результаты с результатами предыдущих циклов, даже если тогда использовалось другое число повторений;</w:t>
      </w:r>
    </w:p>
    <w:p w14:paraId="20A53545" w14:textId="3C1E0720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C54D7">
        <w:rPr>
          <w:rFonts w:ascii="Times New Roman" w:hAnsi="Times New Roman" w:cs="Times New Roman"/>
          <w:bCs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082109" w:rsidRPr="00082109">
        <w:rPr>
          <w:rFonts w:ascii="Times New Roman" w:hAnsi="Times New Roman" w:cs="Times New Roman"/>
          <w:b/>
          <w:sz w:val="28"/>
          <w:szCs w:val="28"/>
          <w:lang w:val="ru-RU"/>
        </w:rPr>
        <w:t>более обоснованно планировать программу тренировок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: пытаясь чередовать разные упражнения и разные диапазоны повторений, легко сделать программу, которая на самом деле не будет давать значимого эффекта или потребует неподъёмных усилий;</w:t>
      </w:r>
    </w:p>
    <w:p w14:paraId="056347B0" w14:textId="5D328FC4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более точно замерять силовые качества групп мышц-антагонистов (очень редко для этого вообще возможно измерять 1ПМ у обеих групп, как и МПМ при одном и том же числе повторений);</w:t>
      </w:r>
    </w:p>
    <w:p w14:paraId="4CC1CB3B" w14:textId="343724CC" w:rsidR="005646B6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выявить математические закономерности в силовых показателях человека.</w:t>
      </w:r>
    </w:p>
    <w:p w14:paraId="428B65F3" w14:textId="77777777" w:rsidR="00F53785" w:rsidRPr="00082109" w:rsidRDefault="00F53785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19E7B4A" w14:textId="2E2D4575" w:rsidR="005646B6" w:rsidRPr="00082109" w:rsidRDefault="00DC4D2C" w:rsidP="00DC4D2C">
      <w:pPr>
        <w:pStyle w:val="2"/>
        <w:ind w:firstLine="709"/>
        <w:rPr>
          <w:rFonts w:cs="Times New Roman"/>
          <w:lang w:val="ru-RU"/>
        </w:rPr>
      </w:pPr>
      <w:bookmarkStart w:id="6" w:name="о-калькуляторах"/>
      <w:bookmarkStart w:id="7" w:name="_Toc39414438"/>
      <w:bookmarkStart w:id="8" w:name="_Toc40179957"/>
      <w:r>
        <w:rPr>
          <w:rFonts w:cs="Times New Roman"/>
          <w:lang w:val="ru-RU"/>
        </w:rPr>
        <w:t xml:space="preserve">2 </w:t>
      </w:r>
      <w:r w:rsidR="00082109" w:rsidRPr="00082109">
        <w:rPr>
          <w:rFonts w:cs="Times New Roman"/>
          <w:lang w:val="ru-RU"/>
        </w:rPr>
        <w:t>О калькуляторах</w:t>
      </w:r>
      <w:bookmarkEnd w:id="6"/>
      <w:bookmarkEnd w:id="7"/>
      <w:bookmarkEnd w:id="8"/>
    </w:p>
    <w:p w14:paraId="77EC8C16" w14:textId="4A09917D" w:rsidR="005646B6" w:rsidRPr="00082109" w:rsidRDefault="00082109" w:rsidP="00DC4D2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 сожалению, многие люди отнеслись к этому исследованию очень скептически, поскольку уверены, что здесь имеется слишком сложная зависимость, чтобы её можно было описывать; другие утверждали, что знание такой информации принесёт больше вреда, чем пользы, если спортсмен не имеет большого опыта или не тренируется с тренером. Во многом они правы, но на самом деле, как я считаю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такое мнение обусловлено достаточно большим количеством разных калькуляторов и формул в Интернете, которые дают разные результаты и не ясно на чём основываются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(на каких формулах либо откуда полученных).</w:t>
      </w:r>
    </w:p>
    <w:p w14:paraId="48C72FC3" w14:textId="77777777" w:rsidR="005646B6" w:rsidRPr="00082109" w:rsidRDefault="00082109" w:rsidP="00DC4D2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82109">
        <w:rPr>
          <w:rFonts w:ascii="Times New Roman" w:hAnsi="Times New Roman" w:cs="Times New Roman"/>
          <w:sz w:val="28"/>
          <w:szCs w:val="28"/>
        </w:rPr>
        <w:t>Примеры</w:t>
      </w:r>
      <w:proofErr w:type="spellEnd"/>
      <w:r w:rsidRPr="00082109">
        <w:rPr>
          <w:rFonts w:ascii="Times New Roman" w:hAnsi="Times New Roman" w:cs="Times New Roman"/>
          <w:sz w:val="28"/>
          <w:szCs w:val="28"/>
        </w:rPr>
        <w:t>:</w:t>
      </w:r>
    </w:p>
    <w:p w14:paraId="1C802AC7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формула из книги </w:t>
      </w:r>
      <w:proofErr w:type="spellStart"/>
      <w:r w:rsidRPr="00082109">
        <w:rPr>
          <w:rFonts w:ascii="Times New Roman" w:hAnsi="Times New Roman" w:cs="Times New Roman"/>
          <w:sz w:val="28"/>
          <w:szCs w:val="28"/>
          <w:lang w:val="ru-RU"/>
        </w:rPr>
        <w:t>Брендона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Лилли, с которой началось исследование. За более чем месяц я так и не получил ответа от руководства сайта </w:t>
      </w:r>
      <w:hyperlink r:id="rId9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Juggernaut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откуда взялась эта формула (чуть позже я выяснил, что это округлённая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формула </w:t>
      </w:r>
      <w:proofErr w:type="spellStart"/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Вендлера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7BF5CD16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алькулятор на (весьма хорошем) сайте </w:t>
      </w:r>
      <w:hyperlink r:id="rId10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Symmetric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Strength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, аналогичная ситуация;</w:t>
      </w:r>
    </w:p>
    <w:p w14:paraId="1FC9B90F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формулы </w:t>
      </w:r>
      <w:hyperlink r:id="rId11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Мориса и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Райдина</w:t>
        </w:r>
        <w:proofErr w:type="spellEnd"/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, которые, как позже будет показано, нерабочие и, скорее всего, получены из слишком маленьких выборок;</w:t>
      </w:r>
    </w:p>
    <w:p w14:paraId="18CD35DD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формулы </w:t>
      </w:r>
      <w:hyperlink r:id="rId12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О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Коннора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,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Бжицки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(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Бржыки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),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Лэндера</w:t>
        </w:r>
        <w:proofErr w:type="spellEnd"/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hyperlink r:id="rId13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другие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39828B8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также </w:t>
      </w:r>
      <w:hyperlink r:id="rId14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 калькулято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5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6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разные клоны одних и тех же калькуляторов.</w:t>
      </w:r>
    </w:p>
    <w:p w14:paraId="4F5ECE9E" w14:textId="77777777" w:rsidR="005646B6" w:rsidRPr="00082109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>По-видимому, многие люди пытались составить формулы для вычисления повторного максимума, но теперь, помимо самих формул, об этих исследованиях мало что известно.</w:t>
      </w:r>
    </w:p>
    <w:p w14:paraId="032970F3" w14:textId="78D2EBD2" w:rsidR="005646B6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Цель же этой статьи – предоставить формулу, полученную в согласовании с концепциями машинного обучения, которая будет хорошо работать на многих людях, а не на десяти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 Здесь написано, как она получена и почему.</w:t>
      </w:r>
    </w:p>
    <w:p w14:paraId="4EADE19B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7DEBCD1" w14:textId="504B4451" w:rsidR="005646B6" w:rsidRPr="00082109" w:rsidRDefault="00EB7501" w:rsidP="00EB7501">
      <w:pPr>
        <w:pStyle w:val="2"/>
        <w:ind w:firstLine="709"/>
        <w:rPr>
          <w:rFonts w:cs="Times New Roman"/>
          <w:lang w:val="ru-RU"/>
        </w:rPr>
      </w:pPr>
      <w:bookmarkStart w:id="9" w:name="о-данных-и-ресурсах"/>
      <w:bookmarkStart w:id="10" w:name="_Toc39414439"/>
      <w:bookmarkStart w:id="11" w:name="_Toc40179958"/>
      <w:r>
        <w:rPr>
          <w:rFonts w:cs="Times New Roman"/>
          <w:lang w:val="ru-RU"/>
        </w:rPr>
        <w:t xml:space="preserve">3 </w:t>
      </w:r>
      <w:r w:rsidR="00082109" w:rsidRPr="00082109">
        <w:rPr>
          <w:rFonts w:cs="Times New Roman"/>
          <w:lang w:val="ru-RU"/>
        </w:rPr>
        <w:t>О данных и ресурсах</w:t>
      </w:r>
      <w:bookmarkEnd w:id="9"/>
      <w:bookmarkEnd w:id="10"/>
      <w:bookmarkEnd w:id="11"/>
    </w:p>
    <w:p w14:paraId="66FE9403" w14:textId="77777777" w:rsidR="005646B6" w:rsidRPr="00082109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сбора наблюдений был создан </w:t>
      </w:r>
      <w:hyperlink r:id="rId17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опрос в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Google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Form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на русском языке и </w:t>
      </w:r>
      <w:hyperlink r:id="rId18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его англоязычный анало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F81321F" w14:textId="2BE8B931" w:rsidR="005646B6" w:rsidRPr="00EA5DFF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Русскоязычный опрос распространялся через соц. сеть </w:t>
      </w:r>
      <w:proofErr w:type="spellStart"/>
      <w:r w:rsidRPr="00082109">
        <w:rPr>
          <w:rFonts w:ascii="Times New Roman" w:hAnsi="Times New Roman" w:cs="Times New Roman"/>
          <w:sz w:val="28"/>
          <w:szCs w:val="28"/>
          <w:lang w:val="ru-RU"/>
        </w:rPr>
        <w:t>ВКонтакте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в следующих группах: </w:t>
      </w:r>
      <w:hyperlink r:id="rId19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Пауэрлифтинг | Тяжелая атлетика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0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Я ♥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lastRenderedPageBreak/>
          <w:t>ПАУЭРЛИФТИН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1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ПАУЭРЛИФТИНГ И ЖИМ ЛЁЖА 18+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2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Твой Трене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аналогично англоязычный опрос распространялся на </w:t>
      </w:r>
      <w:r w:rsidRPr="00082109">
        <w:rPr>
          <w:rFonts w:ascii="Times New Roman" w:hAnsi="Times New Roman" w:cs="Times New Roman"/>
          <w:sz w:val="28"/>
          <w:szCs w:val="28"/>
        </w:rPr>
        <w:t>Facebook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здесь: </w:t>
      </w:r>
      <w:hyperlink r:id="rId23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otivation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4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International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League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(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IPL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)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5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otivation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Chat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6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eme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EA5DFF">
        <w:rPr>
          <w:rFonts w:ascii="Times New Roman" w:hAnsi="Times New Roman" w:cs="Times New Roman"/>
          <w:sz w:val="28"/>
          <w:szCs w:val="28"/>
          <w:lang w:val="ru-RU"/>
        </w:rPr>
        <w:t>Кроме того, несколько наблюдений я собрал лично.</w:t>
      </w:r>
    </w:p>
    <w:p w14:paraId="2A6CB2D8" w14:textId="77777777" w:rsidR="005646B6" w:rsidRPr="00082109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Спустя два месяца от создания опросов данные были выгружены и началась их обработка. Теперь эти данные и всё, связанное с ними (в том числе последняя версия этого документа), хранятся </w:t>
      </w:r>
      <w:hyperlink r:id="rId27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в моём репозитории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15CB4E" w14:textId="4E92005D" w:rsidR="005646B6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обработки данных и создания отчёта использовалась среда </w:t>
      </w:r>
      <w:hyperlink r:id="rId28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RStudio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язык </w:t>
      </w:r>
      <w:r w:rsidRPr="00082109">
        <w:rPr>
          <w:rFonts w:ascii="Times New Roman" w:hAnsi="Times New Roman" w:cs="Times New Roman"/>
          <w:b/>
          <w:sz w:val="28"/>
          <w:szCs w:val="28"/>
        </w:rPr>
        <w:t>R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ерсии 3.6.3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4E187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A254A14" w14:textId="5DD33CC4" w:rsidR="005646B6" w:rsidRPr="004B36E7" w:rsidRDefault="00EB7501" w:rsidP="00EB7501">
      <w:pPr>
        <w:pStyle w:val="2"/>
        <w:ind w:firstLine="709"/>
        <w:rPr>
          <w:rFonts w:cs="Times New Roman"/>
          <w:lang w:val="ru-RU"/>
        </w:rPr>
      </w:pPr>
      <w:bookmarkStart w:id="12" w:name="отправная-точка"/>
      <w:bookmarkStart w:id="13" w:name="_Toc39414440"/>
      <w:bookmarkStart w:id="14" w:name="_Toc40179959"/>
      <w:r>
        <w:rPr>
          <w:rFonts w:cs="Times New Roman"/>
          <w:lang w:val="ru-RU"/>
        </w:rPr>
        <w:t xml:space="preserve">4 </w:t>
      </w:r>
      <w:r w:rsidR="00082109" w:rsidRPr="004B36E7">
        <w:rPr>
          <w:rFonts w:cs="Times New Roman"/>
          <w:lang w:val="ru-RU"/>
        </w:rPr>
        <w:t>Отправная точка</w:t>
      </w:r>
      <w:bookmarkEnd w:id="12"/>
      <w:bookmarkEnd w:id="13"/>
      <w:bookmarkEnd w:id="14"/>
    </w:p>
    <w:p w14:paraId="53979377" w14:textId="77777777" w:rsidR="005646B6" w:rsidRPr="00B85340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В книге </w:t>
      </w:r>
      <w:hyperlink r:id="rId29">
        <w:r w:rsidRPr="00B85340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“Система тренировок КУБ”</w:t>
        </w:r>
      </w:hyperlink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на странице 23 (34 в оригинальной версии) приводится формула для определения повторного максимума:</w:t>
      </w:r>
    </w:p>
    <w:p w14:paraId="790130E4" w14:textId="77777777" w:rsidR="005646B6" w:rsidRPr="00EB7501" w:rsidRDefault="00082109" w:rsidP="00B85340">
      <w:pPr>
        <w:pStyle w:val="a0"/>
        <w:spacing w:line="360" w:lineRule="auto"/>
        <w:jc w:val="both"/>
        <w:rPr>
          <w:rFonts w:ascii="Courier New" w:hAnsi="Courier New" w:cs="Courier New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Courier New"/>
              <w:sz w:val="28"/>
              <w:szCs w:val="28"/>
            </w:rPr>
            <m:t>предполагаемый повторный максимум=вес*(1+0.0333*повторения),</m:t>
          </m:r>
        </m:oMath>
      </m:oMathPara>
    </w:p>
    <w:p w14:paraId="3DBD93EA" w14:textId="77777777" w:rsidR="005646B6" w:rsidRPr="00B85340" w:rsidRDefault="00082109" w:rsidP="00B8534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где берётся некоторый рабочий вес и максимально возможное число повторений с ним. </w:t>
      </w:r>
      <w:r w:rsidRPr="00B85340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Pr="00B85340">
        <w:rPr>
          <w:rFonts w:ascii="Times New Roman" w:hAnsi="Times New Roman" w:cs="Times New Roman"/>
          <w:sz w:val="28"/>
          <w:szCs w:val="28"/>
        </w:rPr>
        <w:t>оригинальных</w:t>
      </w:r>
      <w:proofErr w:type="spellEnd"/>
      <w:r w:rsidRPr="00B853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5340">
        <w:rPr>
          <w:rFonts w:ascii="Times New Roman" w:hAnsi="Times New Roman" w:cs="Times New Roman"/>
          <w:sz w:val="28"/>
          <w:szCs w:val="28"/>
        </w:rPr>
        <w:t>обозначениях</w:t>
      </w:r>
      <w:proofErr w:type="spellEnd"/>
      <w:r w:rsidRPr="00B85340">
        <w:rPr>
          <w:rFonts w:ascii="Times New Roman" w:hAnsi="Times New Roman" w:cs="Times New Roman"/>
          <w:sz w:val="28"/>
          <w:szCs w:val="28"/>
        </w:rPr>
        <w:t>:</w:t>
      </w:r>
    </w:p>
    <w:p w14:paraId="2CE03FDE" w14:textId="77777777" w:rsidR="005646B6" w:rsidRPr="00B85340" w:rsidRDefault="00082109" w:rsidP="00B8534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WEIGHT⋅(1+0.0333⋅REPS).</m:t>
          </m:r>
        </m:oMath>
      </m:oMathPara>
    </w:p>
    <w:p w14:paraId="31FEE28B" w14:textId="77777777" w:rsidR="005646B6" w:rsidRPr="00B85340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>К примеру, если вы можете пожать 100 кг на 5 раз, то из этой формулы следует, что вы сможете пожать 115 на раз и 90 на 9 раз (звучит правдоподобно).</w:t>
      </w:r>
    </w:p>
    <w:p w14:paraId="1A45BF7F" w14:textId="77777777" w:rsidR="005646B6" w:rsidRPr="00B85340" w:rsidRDefault="00082109" w:rsidP="00860B1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К слову, примерно такая модель с некоторыми поправками на диапазон повторений используется на сайте </w:t>
      </w:r>
      <w:hyperlink r:id="rId30">
        <w:r w:rsidRPr="00B85340">
          <w:rPr>
            <w:rStyle w:val="ad"/>
            <w:rFonts w:ascii="Times New Roman" w:hAnsi="Times New Roman" w:cs="Times New Roman"/>
            <w:sz w:val="28"/>
            <w:szCs w:val="28"/>
          </w:rPr>
          <w:t>Symmetric</w:t>
        </w:r>
        <w:r w:rsidRPr="00B85340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B85340">
          <w:rPr>
            <w:rStyle w:val="ad"/>
            <w:rFonts w:ascii="Times New Roman" w:hAnsi="Times New Roman" w:cs="Times New Roman"/>
            <w:sz w:val="28"/>
            <w:szCs w:val="28"/>
          </w:rPr>
          <w:t>Strength</w:t>
        </w:r>
      </w:hyperlink>
      <w:r w:rsidRPr="00B85340">
        <w:rPr>
          <w:rFonts w:ascii="Times New Roman" w:hAnsi="Times New Roman" w:cs="Times New Roman"/>
          <w:sz w:val="28"/>
          <w:szCs w:val="28"/>
          <w:lang w:val="ru-RU"/>
        </w:rPr>
        <w:t>. Там максимально возможное количество повторений равно 10.</w:t>
      </w:r>
    </w:p>
    <w:p w14:paraId="2D458AEA" w14:textId="2ABC8511" w:rsidR="005646B6" w:rsidRPr="00860B1C" w:rsidRDefault="00082109" w:rsidP="00860B1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Лично на мне эта формула хорошо работает и мне захотелось уточнить её для других людей разной комплекции и уровня подготовки. Также интересно то, что 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десь имеется, по сути, очень простая линейная модель с двумя </w:t>
      </w:r>
      <w:r w:rsidRPr="00B85340">
        <w:rPr>
          <w:rFonts w:ascii="Times New Roman" w:hAnsi="Times New Roman" w:cs="Times New Roman"/>
          <w:b/>
          <w:i/>
          <w:sz w:val="28"/>
          <w:szCs w:val="28"/>
          <w:lang w:val="ru-RU"/>
        </w:rPr>
        <w:t>предикторами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: рабочим весом и </w:t>
      </w:r>
      <w:r w:rsidRPr="00B85340">
        <w:rPr>
          <w:rFonts w:ascii="Times New Roman" w:hAnsi="Times New Roman" w:cs="Times New Roman"/>
          <w:i/>
          <w:sz w:val="28"/>
          <w:szCs w:val="28"/>
          <w:lang w:val="ru-RU"/>
        </w:rPr>
        <w:t>взаимодействием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рабочего веса с числом повторений, и нет зависимости от самого упражнения, опыта человека и других характеристик, то есть 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>в перспективе возможно с большой точностью описать наши возможности одной простой формулой, и это будет верно почти для всех людей, невзирая на все различия между ними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0FC80F8" w14:textId="77777777" w:rsidR="00860B1C" w:rsidRDefault="00860B1C">
      <w:pPr>
        <w:pStyle w:val="1"/>
        <w:rPr>
          <w:rFonts w:cs="Times New Roman"/>
          <w:lang w:val="ru-RU"/>
        </w:rPr>
      </w:pPr>
      <w:bookmarkStart w:id="15" w:name="X68c2fcd7af3737d7c814058d80f4e6867ca3a97"/>
      <w:bookmarkStart w:id="16" w:name="_Toc39414442"/>
      <w:r>
        <w:rPr>
          <w:rFonts w:cs="Times New Roman"/>
          <w:lang w:val="ru-RU"/>
        </w:rPr>
        <w:br w:type="page"/>
      </w:r>
    </w:p>
    <w:p w14:paraId="5FEF0AAC" w14:textId="43E8A91C" w:rsidR="005646B6" w:rsidRPr="00082109" w:rsidRDefault="00F53785" w:rsidP="00F53785">
      <w:pPr>
        <w:pStyle w:val="1"/>
        <w:ind w:firstLine="709"/>
        <w:rPr>
          <w:rFonts w:cs="Times New Roman"/>
          <w:lang w:val="ru-RU"/>
        </w:rPr>
      </w:pPr>
      <w:bookmarkStart w:id="17" w:name="_Toc40179960"/>
      <w:r>
        <w:rPr>
          <w:rFonts w:cs="Times New Roman"/>
          <w:lang w:val="ru-RU"/>
        </w:rPr>
        <w:lastRenderedPageBreak/>
        <w:t xml:space="preserve">1 </w:t>
      </w:r>
      <w:r w:rsidR="00082109" w:rsidRPr="00082109">
        <w:rPr>
          <w:rFonts w:cs="Times New Roman"/>
          <w:lang w:val="ru-RU"/>
        </w:rPr>
        <w:t>Описание выборки и разведочный анализ данных</w:t>
      </w:r>
      <w:bookmarkEnd w:id="15"/>
      <w:bookmarkEnd w:id="16"/>
      <w:bookmarkEnd w:id="17"/>
    </w:p>
    <w:p w14:paraId="70795640" w14:textId="526739B8" w:rsidR="005646B6" w:rsidRPr="004B36E7" w:rsidRDefault="00F53785" w:rsidP="00F53785">
      <w:pPr>
        <w:pStyle w:val="2"/>
        <w:ind w:firstLine="709"/>
        <w:rPr>
          <w:rFonts w:cs="Times New Roman"/>
          <w:lang w:val="ru-RU"/>
        </w:rPr>
      </w:pPr>
      <w:bookmarkStart w:id="18" w:name="о-прошедших-опрос"/>
      <w:bookmarkStart w:id="19" w:name="_Toc39414443"/>
      <w:bookmarkStart w:id="20" w:name="_Toc40179961"/>
      <w:r>
        <w:rPr>
          <w:rFonts w:cs="Times New Roman"/>
          <w:lang w:val="ru-RU"/>
        </w:rPr>
        <w:t>1.</w:t>
      </w:r>
      <w:r w:rsidR="00357D0B">
        <w:rPr>
          <w:rFonts w:cs="Times New Roman"/>
          <w:lang w:val="ru-RU"/>
        </w:rPr>
        <w:t>1</w:t>
      </w:r>
      <w:r>
        <w:rPr>
          <w:rFonts w:cs="Times New Roman"/>
          <w:lang w:val="ru-RU"/>
        </w:rPr>
        <w:t xml:space="preserve"> </w:t>
      </w:r>
      <w:r w:rsidR="00082109" w:rsidRPr="004B36E7">
        <w:rPr>
          <w:rFonts w:cs="Times New Roman"/>
          <w:lang w:val="ru-RU"/>
        </w:rPr>
        <w:t>О прошедших опрос</w:t>
      </w:r>
      <w:bookmarkEnd w:id="18"/>
      <w:bookmarkEnd w:id="19"/>
      <w:bookmarkEnd w:id="20"/>
    </w:p>
    <w:p w14:paraId="79EED96C" w14:textId="77777777" w:rsidR="005646B6" w:rsidRPr="000A06FF" w:rsidRDefault="00082109" w:rsidP="00F53785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С помощью опроса было получено </w:t>
      </w: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всего 174 достоверных наблюдения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(исключая явные аномалии), принадлежащие предположительно </w:t>
      </w: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157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людям</w:t>
      </w:r>
      <w:r w:rsidRPr="000A06FF">
        <w:rPr>
          <w:rStyle w:val="ac"/>
          <w:rFonts w:ascii="Times New Roman" w:hAnsi="Times New Roman" w:cs="Times New Roman"/>
          <w:sz w:val="28"/>
          <w:szCs w:val="28"/>
        </w:rPr>
        <w:footnoteReference w:id="1"/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; они содержатся в файле </w:t>
      </w:r>
      <w:hyperlink r:id="rId31"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data</w:t>
        </w:r>
        <w:r w:rsidRPr="000A06FF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(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rus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).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tsv</w:t>
        </w:r>
        <w:proofErr w:type="spellEnd"/>
      </w:hyperlink>
      <w:r w:rsidRPr="000A06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B17EDF5" w14:textId="77777777" w:rsidR="005646B6" w:rsidRPr="000A06FF" w:rsidRDefault="00082109" w:rsidP="00F53785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Все наблюдения содержат информацию о нескольких переменных. После некоторых преобразований над этими переменными получаем следующий набор предикторов:</w:t>
      </w:r>
    </w:p>
    <w:p w14:paraId="4010B53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собственно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повторный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максимум</w:t>
      </w:r>
      <w:proofErr w:type="spellEnd"/>
    </w:p>
    <w:p w14:paraId="5C05817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M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многоповторный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максимум</w:t>
      </w:r>
      <w:proofErr w:type="spellEnd"/>
    </w:p>
    <w:p w14:paraId="5A453ED9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Count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повторений для многоповторного максимума</w:t>
      </w:r>
    </w:p>
    <w:p w14:paraId="2D88EBA4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ction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движение для которого верны измерения (Жим, Тяга, Присед – самые базовые упражнения)</w:t>
      </w:r>
    </w:p>
    <w:p w14:paraId="78C4C020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S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пол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испытуемого</w:t>
      </w:r>
      <w:proofErr w:type="spellEnd"/>
    </w:p>
    <w:p w14:paraId="2F0B8BC1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Experience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опыта (До двух лет, 2-3 года, 4-5 лет, 6-10 лет, больше 10 лет)</w:t>
      </w:r>
    </w:p>
    <w:p w14:paraId="68FD35F7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ge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озраст</w:t>
      </w:r>
      <w:proofErr w:type="spellEnd"/>
    </w:p>
    <w:p w14:paraId="550C302D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W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собственный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ес</w:t>
      </w:r>
      <w:proofErr w:type="spellEnd"/>
    </w:p>
    <w:p w14:paraId="4FA11A52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lastRenderedPageBreak/>
        <w:t>H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рост</w:t>
      </w:r>
      <w:proofErr w:type="spellEnd"/>
    </w:p>
    <w:p w14:paraId="727B8BCF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BodyType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тип телосложения (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кт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Мез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нд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>). Типы телосложения в целом различаются скоростью обмена веществ и строением скелета, рычагами (хотя различия в строении скелета во многом являются следствием скорости обмена веществ)</w:t>
      </w:r>
    </w:p>
    <w:p w14:paraId="08AF841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CountGroup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диапазону повторений (2-3, 4-6, 7-10, 11-20, &gt;20)</w:t>
      </w:r>
    </w:p>
    <w:p w14:paraId="506BB5AE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AgeGroup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озрастная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группа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(&lt;20, 20-27, 28-35, &gt;35)</w:t>
      </w:r>
    </w:p>
    <w:p w14:paraId="4F25C50D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Ind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hyperlink r:id="rId32"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индекс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 xml:space="preserve"> 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массы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 xml:space="preserve"> 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тела</w:t>
        </w:r>
        <w:proofErr w:type="spellEnd"/>
      </w:hyperlink>
      <w:r w:rsidRPr="000A06FF">
        <w:rPr>
          <w:rFonts w:ascii="Times New Roman" w:hAnsi="Times New Roman" w:cs="Times New Roman"/>
          <w:sz w:val="28"/>
          <w:szCs w:val="28"/>
        </w:rPr>
        <w:t xml:space="preserve">, </w:t>
      </w:r>
      <w:r w:rsidRPr="000A06FF">
        <w:rPr>
          <w:rFonts w:ascii="Times New Roman" w:hAnsi="Times New Roman" w:cs="Times New Roman"/>
          <w:b/>
          <w:sz w:val="28"/>
          <w:szCs w:val="28"/>
        </w:rPr>
        <w:t>ИМТ</w:t>
      </w:r>
    </w:p>
    <w:p w14:paraId="770572B0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IndexGroup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индексу массы тела (выраженный дефицит, дефицит, норма, избыток, ожирение1, ожирение2, ожирение3 в соответствии с рекомендациями ВОЗ)</w:t>
      </w:r>
    </w:p>
    <w:p w14:paraId="270DCA84" w14:textId="77777777" w:rsidR="005646B6" w:rsidRPr="000A06FF" w:rsidRDefault="00082109" w:rsidP="00CE3F60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Основные статистики по данным переменным:</w:t>
      </w:r>
    </w:p>
    <w:p w14:paraId="571EF81A" w14:textId="544AA58D" w:rsidR="005646B6" w:rsidRPr="000A06FF" w:rsidRDefault="00F21BE1" w:rsidP="000A06FF">
      <w:pPr>
        <w:pStyle w:val="TableCaption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аблица 1. </w:t>
      </w:r>
      <w:r w:rsidR="00082109" w:rsidRPr="000A06FF">
        <w:rPr>
          <w:rFonts w:ascii="Times New Roman" w:hAnsi="Times New Roman" w:cs="Times New Roman"/>
          <w:sz w:val="28"/>
          <w:szCs w:val="28"/>
          <w:lang w:val="ru-RU"/>
        </w:rPr>
        <w:t>Количество наблюдений в каждой группе по факторным переменны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оличество наблюдений в каждой группе по факторным переменным"/>
      </w:tblPr>
      <w:tblGrid>
        <w:gridCol w:w="841"/>
        <w:gridCol w:w="941"/>
        <w:gridCol w:w="1467"/>
        <w:gridCol w:w="1185"/>
        <w:gridCol w:w="1457"/>
        <w:gridCol w:w="1274"/>
        <w:gridCol w:w="1083"/>
        <w:gridCol w:w="1441"/>
      </w:tblGrid>
      <w:tr w:rsidR="005646B6" w14:paraId="7D8C1C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0E897" w14:textId="77777777" w:rsidR="005646B6" w:rsidRPr="00082109" w:rsidRDefault="005646B6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7DF51" w14:textId="77777777" w:rsidR="005646B6" w:rsidRDefault="0008210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F06EE" w14:textId="77777777" w:rsidR="005646B6" w:rsidRDefault="00082109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09D6DE" w14:textId="77777777" w:rsidR="005646B6" w:rsidRDefault="0008210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84C688" w14:textId="77777777" w:rsidR="005646B6" w:rsidRDefault="00082109">
            <w:pPr>
              <w:pStyle w:val="Compact"/>
              <w:jc w:val="right"/>
            </w:pPr>
            <w:r>
              <w:t>m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C13EFA" w14:textId="77777777" w:rsidR="005646B6" w:rsidRDefault="00082109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99C20E" w14:textId="77777777" w:rsidR="005646B6" w:rsidRDefault="00082109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666A1" w14:textId="77777777" w:rsidR="005646B6" w:rsidRDefault="00082109">
            <w:pPr>
              <w:pStyle w:val="Compact"/>
              <w:jc w:val="right"/>
            </w:pPr>
            <w:r>
              <w:t>range</w:t>
            </w:r>
          </w:p>
        </w:tc>
      </w:tr>
      <w:tr w:rsidR="005646B6" w14:paraId="33256F53" w14:textId="77777777">
        <w:tc>
          <w:tcPr>
            <w:tcW w:w="0" w:type="auto"/>
          </w:tcPr>
          <w:p w14:paraId="03334D4B" w14:textId="77777777" w:rsidR="005646B6" w:rsidRDefault="00082109">
            <w:pPr>
              <w:pStyle w:val="Compact"/>
            </w:pPr>
            <w:r>
              <w:t>RM</w:t>
            </w:r>
          </w:p>
        </w:tc>
        <w:tc>
          <w:tcPr>
            <w:tcW w:w="0" w:type="auto"/>
          </w:tcPr>
          <w:p w14:paraId="6228F303" w14:textId="77777777" w:rsidR="005646B6" w:rsidRDefault="00082109">
            <w:pPr>
              <w:pStyle w:val="Compact"/>
              <w:jc w:val="right"/>
            </w:pPr>
            <w:r>
              <w:t>154.121</w:t>
            </w:r>
          </w:p>
        </w:tc>
        <w:tc>
          <w:tcPr>
            <w:tcW w:w="0" w:type="auto"/>
          </w:tcPr>
          <w:p w14:paraId="57FF9FD8" w14:textId="77777777" w:rsidR="005646B6" w:rsidRDefault="00082109">
            <w:pPr>
              <w:pStyle w:val="Compact"/>
              <w:jc w:val="right"/>
            </w:pPr>
            <w:r>
              <w:t>51.089</w:t>
            </w:r>
          </w:p>
        </w:tc>
        <w:tc>
          <w:tcPr>
            <w:tcW w:w="0" w:type="auto"/>
          </w:tcPr>
          <w:p w14:paraId="04A40594" w14:textId="77777777" w:rsidR="005646B6" w:rsidRDefault="00082109">
            <w:pPr>
              <w:pStyle w:val="Compact"/>
              <w:jc w:val="right"/>
            </w:pPr>
            <w:r>
              <w:t>147.500</w:t>
            </w:r>
          </w:p>
        </w:tc>
        <w:tc>
          <w:tcPr>
            <w:tcW w:w="0" w:type="auto"/>
          </w:tcPr>
          <w:p w14:paraId="2376A5A8" w14:textId="77777777" w:rsidR="005646B6" w:rsidRDefault="00082109">
            <w:pPr>
              <w:pStyle w:val="Compact"/>
              <w:jc w:val="right"/>
            </w:pPr>
            <w:r>
              <w:t>48.184</w:t>
            </w:r>
          </w:p>
        </w:tc>
        <w:tc>
          <w:tcPr>
            <w:tcW w:w="0" w:type="auto"/>
          </w:tcPr>
          <w:p w14:paraId="19BDDBED" w14:textId="77777777" w:rsidR="005646B6" w:rsidRDefault="00082109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0" w:type="auto"/>
          </w:tcPr>
          <w:p w14:paraId="23AAC7ED" w14:textId="77777777" w:rsidR="005646B6" w:rsidRDefault="00082109">
            <w:pPr>
              <w:pStyle w:val="Compact"/>
              <w:jc w:val="right"/>
            </w:pPr>
            <w:r>
              <w:t>300.000</w:t>
            </w:r>
          </w:p>
        </w:tc>
        <w:tc>
          <w:tcPr>
            <w:tcW w:w="0" w:type="auto"/>
          </w:tcPr>
          <w:p w14:paraId="69C484BE" w14:textId="77777777" w:rsidR="005646B6" w:rsidRDefault="00082109">
            <w:pPr>
              <w:pStyle w:val="Compact"/>
              <w:jc w:val="right"/>
            </w:pPr>
            <w:r>
              <w:t>280.000</w:t>
            </w:r>
          </w:p>
        </w:tc>
      </w:tr>
      <w:tr w:rsidR="005646B6" w14:paraId="534782C5" w14:textId="77777777">
        <w:tc>
          <w:tcPr>
            <w:tcW w:w="0" w:type="auto"/>
          </w:tcPr>
          <w:p w14:paraId="3E2C981F" w14:textId="77777777" w:rsidR="005646B6" w:rsidRDefault="00082109">
            <w:pPr>
              <w:pStyle w:val="Compact"/>
            </w:pPr>
            <w:r>
              <w:t>MRM</w:t>
            </w:r>
          </w:p>
        </w:tc>
        <w:tc>
          <w:tcPr>
            <w:tcW w:w="0" w:type="auto"/>
          </w:tcPr>
          <w:p w14:paraId="4FD4B65A" w14:textId="77777777" w:rsidR="005646B6" w:rsidRDefault="00082109">
            <w:pPr>
              <w:pStyle w:val="Compact"/>
              <w:jc w:val="right"/>
            </w:pPr>
            <w:r>
              <w:t>127.158</w:t>
            </w:r>
          </w:p>
        </w:tc>
        <w:tc>
          <w:tcPr>
            <w:tcW w:w="0" w:type="auto"/>
          </w:tcPr>
          <w:p w14:paraId="2E647369" w14:textId="77777777" w:rsidR="005646B6" w:rsidRDefault="00082109">
            <w:pPr>
              <w:pStyle w:val="Compact"/>
              <w:jc w:val="right"/>
            </w:pPr>
            <w:r>
              <w:t>42.675</w:t>
            </w:r>
          </w:p>
        </w:tc>
        <w:tc>
          <w:tcPr>
            <w:tcW w:w="0" w:type="auto"/>
          </w:tcPr>
          <w:p w14:paraId="5EAC5F61" w14:textId="77777777" w:rsidR="005646B6" w:rsidRDefault="00082109">
            <w:pPr>
              <w:pStyle w:val="Compact"/>
              <w:jc w:val="right"/>
            </w:pPr>
            <w:r>
              <w:t>120.000</w:t>
            </w:r>
          </w:p>
        </w:tc>
        <w:tc>
          <w:tcPr>
            <w:tcW w:w="0" w:type="auto"/>
          </w:tcPr>
          <w:p w14:paraId="15D3FD15" w14:textId="77777777" w:rsidR="005646B6" w:rsidRDefault="00082109">
            <w:pPr>
              <w:pStyle w:val="Compact"/>
              <w:jc w:val="right"/>
            </w:pPr>
            <w:r>
              <w:t>40.771</w:t>
            </w:r>
          </w:p>
        </w:tc>
        <w:tc>
          <w:tcPr>
            <w:tcW w:w="0" w:type="auto"/>
          </w:tcPr>
          <w:p w14:paraId="00A0D73D" w14:textId="77777777" w:rsidR="005646B6" w:rsidRDefault="00082109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356DF303" w14:textId="77777777" w:rsidR="005646B6" w:rsidRDefault="00082109">
            <w:pPr>
              <w:pStyle w:val="Compact"/>
              <w:jc w:val="right"/>
            </w:pPr>
            <w:r>
              <w:t>250.000</w:t>
            </w:r>
          </w:p>
        </w:tc>
        <w:tc>
          <w:tcPr>
            <w:tcW w:w="0" w:type="auto"/>
          </w:tcPr>
          <w:p w14:paraId="5610883D" w14:textId="77777777" w:rsidR="005646B6" w:rsidRDefault="00082109">
            <w:pPr>
              <w:pStyle w:val="Compact"/>
              <w:jc w:val="right"/>
            </w:pPr>
            <w:r>
              <w:t>235.000</w:t>
            </w:r>
          </w:p>
        </w:tc>
      </w:tr>
      <w:tr w:rsidR="005646B6" w14:paraId="2BB8DC4C" w14:textId="77777777">
        <w:tc>
          <w:tcPr>
            <w:tcW w:w="0" w:type="auto"/>
          </w:tcPr>
          <w:p w14:paraId="7970AE02" w14:textId="77777777" w:rsidR="005646B6" w:rsidRDefault="00082109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72D078E3" w14:textId="77777777" w:rsidR="005646B6" w:rsidRDefault="00082109">
            <w:pPr>
              <w:pStyle w:val="Compact"/>
              <w:jc w:val="right"/>
            </w:pPr>
            <w:r>
              <w:t>8.144</w:t>
            </w:r>
          </w:p>
        </w:tc>
        <w:tc>
          <w:tcPr>
            <w:tcW w:w="0" w:type="auto"/>
          </w:tcPr>
          <w:p w14:paraId="42BA878A" w14:textId="77777777" w:rsidR="005646B6" w:rsidRDefault="00082109">
            <w:pPr>
              <w:pStyle w:val="Compact"/>
              <w:jc w:val="right"/>
            </w:pPr>
            <w:r>
              <w:t>7.071</w:t>
            </w:r>
          </w:p>
        </w:tc>
        <w:tc>
          <w:tcPr>
            <w:tcW w:w="0" w:type="auto"/>
          </w:tcPr>
          <w:p w14:paraId="08EE8257" w14:textId="77777777" w:rsidR="005646B6" w:rsidRDefault="00082109">
            <w:pPr>
              <w:pStyle w:val="Compact"/>
              <w:jc w:val="right"/>
            </w:pPr>
            <w:r>
              <w:t>6.000</w:t>
            </w:r>
          </w:p>
        </w:tc>
        <w:tc>
          <w:tcPr>
            <w:tcW w:w="0" w:type="auto"/>
          </w:tcPr>
          <w:p w14:paraId="410B08D7" w14:textId="77777777" w:rsidR="005646B6" w:rsidRDefault="00082109">
            <w:pPr>
              <w:pStyle w:val="Compact"/>
              <w:jc w:val="right"/>
            </w:pPr>
            <w:r>
              <w:t>4.448</w:t>
            </w:r>
          </w:p>
        </w:tc>
        <w:tc>
          <w:tcPr>
            <w:tcW w:w="0" w:type="auto"/>
          </w:tcPr>
          <w:p w14:paraId="5F5EF3A6" w14:textId="77777777" w:rsidR="005646B6" w:rsidRDefault="00082109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58B61573" w14:textId="77777777" w:rsidR="005646B6" w:rsidRDefault="00082109">
            <w:pPr>
              <w:pStyle w:val="Compact"/>
              <w:jc w:val="right"/>
            </w:pPr>
            <w:r>
              <w:t>35.000</w:t>
            </w:r>
          </w:p>
        </w:tc>
        <w:tc>
          <w:tcPr>
            <w:tcW w:w="0" w:type="auto"/>
          </w:tcPr>
          <w:p w14:paraId="5C61B711" w14:textId="77777777" w:rsidR="005646B6" w:rsidRDefault="00082109">
            <w:pPr>
              <w:pStyle w:val="Compact"/>
              <w:jc w:val="right"/>
            </w:pPr>
            <w:r>
              <w:t>33.000</w:t>
            </w:r>
          </w:p>
        </w:tc>
      </w:tr>
      <w:tr w:rsidR="005646B6" w14:paraId="1143DC44" w14:textId="77777777">
        <w:tc>
          <w:tcPr>
            <w:tcW w:w="0" w:type="auto"/>
          </w:tcPr>
          <w:p w14:paraId="6DE81045" w14:textId="77777777" w:rsidR="005646B6" w:rsidRDefault="00082109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AC51DE6" w14:textId="77777777" w:rsidR="005646B6" w:rsidRDefault="00082109">
            <w:pPr>
              <w:pStyle w:val="Compact"/>
              <w:jc w:val="right"/>
            </w:pPr>
            <w:r>
              <w:t>28.017</w:t>
            </w:r>
          </w:p>
        </w:tc>
        <w:tc>
          <w:tcPr>
            <w:tcW w:w="0" w:type="auto"/>
          </w:tcPr>
          <w:p w14:paraId="7719040D" w14:textId="77777777" w:rsidR="005646B6" w:rsidRDefault="00082109">
            <w:pPr>
              <w:pStyle w:val="Compact"/>
              <w:jc w:val="right"/>
            </w:pPr>
            <w:r>
              <w:t>8.990</w:t>
            </w:r>
          </w:p>
        </w:tc>
        <w:tc>
          <w:tcPr>
            <w:tcW w:w="0" w:type="auto"/>
          </w:tcPr>
          <w:p w14:paraId="15BD5E89" w14:textId="77777777" w:rsidR="005646B6" w:rsidRDefault="00082109">
            <w:pPr>
              <w:pStyle w:val="Compact"/>
              <w:jc w:val="right"/>
            </w:pPr>
            <w:r>
              <w:t>27.000</w:t>
            </w:r>
          </w:p>
        </w:tc>
        <w:tc>
          <w:tcPr>
            <w:tcW w:w="0" w:type="auto"/>
          </w:tcPr>
          <w:p w14:paraId="1CE07255" w14:textId="77777777" w:rsidR="005646B6" w:rsidRDefault="00082109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698EE212" w14:textId="77777777" w:rsidR="005646B6" w:rsidRDefault="00082109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2983B969" w14:textId="77777777" w:rsidR="005646B6" w:rsidRDefault="00082109">
            <w:pPr>
              <w:pStyle w:val="Compact"/>
              <w:jc w:val="right"/>
            </w:pPr>
            <w:r>
              <w:t>62.000</w:t>
            </w:r>
          </w:p>
        </w:tc>
        <w:tc>
          <w:tcPr>
            <w:tcW w:w="0" w:type="auto"/>
          </w:tcPr>
          <w:p w14:paraId="3D6CC810" w14:textId="77777777" w:rsidR="005646B6" w:rsidRDefault="00082109">
            <w:pPr>
              <w:pStyle w:val="Compact"/>
              <w:jc w:val="right"/>
            </w:pPr>
            <w:r>
              <w:t>47.000</w:t>
            </w:r>
          </w:p>
        </w:tc>
      </w:tr>
      <w:tr w:rsidR="005646B6" w14:paraId="7ED1F11B" w14:textId="77777777">
        <w:tc>
          <w:tcPr>
            <w:tcW w:w="0" w:type="auto"/>
          </w:tcPr>
          <w:p w14:paraId="7365D6FF" w14:textId="77777777" w:rsidR="005646B6" w:rsidRDefault="00082109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24F5DA9E" w14:textId="77777777" w:rsidR="005646B6" w:rsidRDefault="00082109">
            <w:pPr>
              <w:pStyle w:val="Compact"/>
              <w:jc w:val="right"/>
            </w:pPr>
            <w:r>
              <w:t>89.608</w:t>
            </w:r>
          </w:p>
        </w:tc>
        <w:tc>
          <w:tcPr>
            <w:tcW w:w="0" w:type="auto"/>
          </w:tcPr>
          <w:p w14:paraId="06D09B1F" w14:textId="77777777" w:rsidR="005646B6" w:rsidRDefault="00082109">
            <w:pPr>
              <w:pStyle w:val="Compact"/>
              <w:jc w:val="right"/>
            </w:pPr>
            <w:r>
              <w:t>18.883</w:t>
            </w:r>
          </w:p>
        </w:tc>
        <w:tc>
          <w:tcPr>
            <w:tcW w:w="0" w:type="auto"/>
          </w:tcPr>
          <w:p w14:paraId="0BDB9ED3" w14:textId="77777777" w:rsidR="005646B6" w:rsidRDefault="00082109">
            <w:pPr>
              <w:pStyle w:val="Compact"/>
              <w:jc w:val="right"/>
            </w:pPr>
            <w:r>
              <w:t>87.000</w:t>
            </w:r>
          </w:p>
        </w:tc>
        <w:tc>
          <w:tcPr>
            <w:tcW w:w="0" w:type="auto"/>
          </w:tcPr>
          <w:p w14:paraId="0368BEBA" w14:textId="77777777" w:rsidR="005646B6" w:rsidRDefault="00082109">
            <w:pPr>
              <w:pStyle w:val="Compact"/>
              <w:jc w:val="right"/>
            </w:pPr>
            <w:r>
              <w:t>17.050</w:t>
            </w:r>
          </w:p>
        </w:tc>
        <w:tc>
          <w:tcPr>
            <w:tcW w:w="0" w:type="auto"/>
          </w:tcPr>
          <w:p w14:paraId="64699047" w14:textId="77777777" w:rsidR="005646B6" w:rsidRDefault="00082109">
            <w:pPr>
              <w:pStyle w:val="Compact"/>
              <w:jc w:val="right"/>
            </w:pPr>
            <w:r>
              <w:t>47.000</w:t>
            </w:r>
          </w:p>
        </w:tc>
        <w:tc>
          <w:tcPr>
            <w:tcW w:w="0" w:type="auto"/>
          </w:tcPr>
          <w:p w14:paraId="40D0E22A" w14:textId="77777777" w:rsidR="005646B6" w:rsidRDefault="00082109">
            <w:pPr>
              <w:pStyle w:val="Compact"/>
              <w:jc w:val="right"/>
            </w:pPr>
            <w:r>
              <w:t>160.000</w:t>
            </w:r>
          </w:p>
        </w:tc>
        <w:tc>
          <w:tcPr>
            <w:tcW w:w="0" w:type="auto"/>
          </w:tcPr>
          <w:p w14:paraId="28812E17" w14:textId="77777777" w:rsidR="005646B6" w:rsidRDefault="00082109">
            <w:pPr>
              <w:pStyle w:val="Compact"/>
              <w:jc w:val="right"/>
            </w:pPr>
            <w:r>
              <w:t>113.000</w:t>
            </w:r>
          </w:p>
        </w:tc>
      </w:tr>
      <w:tr w:rsidR="005646B6" w14:paraId="51FA548B" w14:textId="77777777">
        <w:tc>
          <w:tcPr>
            <w:tcW w:w="0" w:type="auto"/>
          </w:tcPr>
          <w:p w14:paraId="571BA752" w14:textId="77777777" w:rsidR="005646B6" w:rsidRDefault="00082109">
            <w:pPr>
              <w:pStyle w:val="Compact"/>
            </w:pPr>
            <w:r>
              <w:t>Height</w:t>
            </w:r>
          </w:p>
        </w:tc>
        <w:tc>
          <w:tcPr>
            <w:tcW w:w="0" w:type="auto"/>
          </w:tcPr>
          <w:p w14:paraId="5AEEE135" w14:textId="77777777" w:rsidR="005646B6" w:rsidRDefault="00082109">
            <w:pPr>
              <w:pStyle w:val="Compact"/>
              <w:jc w:val="right"/>
            </w:pPr>
            <w:r>
              <w:t>176.931</w:t>
            </w:r>
          </w:p>
        </w:tc>
        <w:tc>
          <w:tcPr>
            <w:tcW w:w="0" w:type="auto"/>
          </w:tcPr>
          <w:p w14:paraId="1942A817" w14:textId="77777777" w:rsidR="005646B6" w:rsidRDefault="00082109">
            <w:pPr>
              <w:pStyle w:val="Compact"/>
              <w:jc w:val="right"/>
            </w:pPr>
            <w:r>
              <w:t>8.252</w:t>
            </w:r>
          </w:p>
        </w:tc>
        <w:tc>
          <w:tcPr>
            <w:tcW w:w="0" w:type="auto"/>
          </w:tcPr>
          <w:p w14:paraId="2D373B2B" w14:textId="77777777" w:rsidR="005646B6" w:rsidRDefault="00082109">
            <w:pPr>
              <w:pStyle w:val="Compact"/>
              <w:jc w:val="right"/>
            </w:pPr>
            <w:r>
              <w:t>177.000</w:t>
            </w:r>
          </w:p>
        </w:tc>
        <w:tc>
          <w:tcPr>
            <w:tcW w:w="0" w:type="auto"/>
          </w:tcPr>
          <w:p w14:paraId="3AE5BF08" w14:textId="77777777" w:rsidR="005646B6" w:rsidRDefault="00082109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1ADE6AA7" w14:textId="77777777" w:rsidR="005646B6" w:rsidRDefault="00082109">
            <w:pPr>
              <w:pStyle w:val="Compact"/>
              <w:jc w:val="right"/>
            </w:pPr>
            <w:r>
              <w:t>155.000</w:t>
            </w:r>
          </w:p>
        </w:tc>
        <w:tc>
          <w:tcPr>
            <w:tcW w:w="0" w:type="auto"/>
          </w:tcPr>
          <w:p w14:paraId="61AE4CDA" w14:textId="77777777" w:rsidR="005646B6" w:rsidRDefault="00082109">
            <w:pPr>
              <w:pStyle w:val="Compact"/>
              <w:jc w:val="right"/>
            </w:pPr>
            <w:r>
              <w:t>198.000</w:t>
            </w:r>
          </w:p>
        </w:tc>
        <w:tc>
          <w:tcPr>
            <w:tcW w:w="0" w:type="auto"/>
          </w:tcPr>
          <w:p w14:paraId="76C72C45" w14:textId="77777777" w:rsidR="005646B6" w:rsidRDefault="00082109">
            <w:pPr>
              <w:pStyle w:val="Compact"/>
              <w:jc w:val="right"/>
            </w:pPr>
            <w:r>
              <w:t>43.000</w:t>
            </w:r>
          </w:p>
        </w:tc>
      </w:tr>
      <w:tr w:rsidR="005646B6" w14:paraId="1D1C6966" w14:textId="77777777">
        <w:tc>
          <w:tcPr>
            <w:tcW w:w="0" w:type="auto"/>
          </w:tcPr>
          <w:p w14:paraId="0B8A2D8B" w14:textId="77777777" w:rsidR="005646B6" w:rsidRDefault="00082109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4F01E731" w14:textId="77777777" w:rsidR="005646B6" w:rsidRDefault="00082109">
            <w:pPr>
              <w:pStyle w:val="Compact"/>
              <w:jc w:val="right"/>
            </w:pPr>
            <w:r>
              <w:t>28.474</w:t>
            </w:r>
          </w:p>
        </w:tc>
        <w:tc>
          <w:tcPr>
            <w:tcW w:w="0" w:type="auto"/>
          </w:tcPr>
          <w:p w14:paraId="170F1766" w14:textId="77777777" w:rsidR="005646B6" w:rsidRDefault="00082109">
            <w:pPr>
              <w:pStyle w:val="Compact"/>
              <w:jc w:val="right"/>
            </w:pPr>
            <w:r>
              <w:t>5.011</w:t>
            </w:r>
          </w:p>
        </w:tc>
        <w:tc>
          <w:tcPr>
            <w:tcW w:w="0" w:type="auto"/>
          </w:tcPr>
          <w:p w14:paraId="39015A4E" w14:textId="77777777" w:rsidR="005646B6" w:rsidRDefault="00082109">
            <w:pPr>
              <w:pStyle w:val="Compact"/>
              <w:jc w:val="right"/>
            </w:pPr>
            <w:r>
              <w:t>27.767</w:t>
            </w:r>
          </w:p>
        </w:tc>
        <w:tc>
          <w:tcPr>
            <w:tcW w:w="0" w:type="auto"/>
          </w:tcPr>
          <w:p w14:paraId="03F2294C" w14:textId="77777777" w:rsidR="005646B6" w:rsidRDefault="00082109">
            <w:pPr>
              <w:pStyle w:val="Compact"/>
              <w:jc w:val="right"/>
            </w:pPr>
            <w:r>
              <w:t>4.708</w:t>
            </w:r>
          </w:p>
        </w:tc>
        <w:tc>
          <w:tcPr>
            <w:tcW w:w="0" w:type="auto"/>
          </w:tcPr>
          <w:p w14:paraId="7C26FC9B" w14:textId="77777777" w:rsidR="005646B6" w:rsidRDefault="00082109">
            <w:pPr>
              <w:pStyle w:val="Compact"/>
              <w:jc w:val="right"/>
            </w:pPr>
            <w:r>
              <w:t>18.827</w:t>
            </w:r>
          </w:p>
        </w:tc>
        <w:tc>
          <w:tcPr>
            <w:tcW w:w="0" w:type="auto"/>
          </w:tcPr>
          <w:p w14:paraId="7EB5C8C1" w14:textId="77777777" w:rsidR="005646B6" w:rsidRDefault="00082109">
            <w:pPr>
              <w:pStyle w:val="Compact"/>
              <w:jc w:val="right"/>
            </w:pPr>
            <w:r>
              <w:t>45.269</w:t>
            </w:r>
          </w:p>
        </w:tc>
        <w:tc>
          <w:tcPr>
            <w:tcW w:w="0" w:type="auto"/>
          </w:tcPr>
          <w:p w14:paraId="1EE39D76" w14:textId="77777777" w:rsidR="005646B6" w:rsidRDefault="00082109">
            <w:pPr>
              <w:pStyle w:val="Compact"/>
              <w:jc w:val="right"/>
            </w:pPr>
            <w:r>
              <w:t>26.442</w:t>
            </w:r>
          </w:p>
        </w:tc>
      </w:tr>
      <w:tr w:rsidR="005646B6" w14:paraId="5735FA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42400" w14:textId="77777777" w:rsidR="005646B6" w:rsidRDefault="005646B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60BCF" w14:textId="77777777" w:rsidR="005646B6" w:rsidRDefault="00082109">
            <w:pPr>
              <w:pStyle w:val="Compact"/>
              <w:jc w:val="center"/>
            </w:pPr>
            <w: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FEF0C" w14:textId="77777777" w:rsidR="005646B6" w:rsidRDefault="00082109">
            <w:pPr>
              <w:pStyle w:val="Compact"/>
              <w:jc w:val="center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279F2" w14:textId="77777777" w:rsidR="005646B6" w:rsidRDefault="00082109">
            <w:pPr>
              <w:pStyle w:val="Compact"/>
              <w:jc w:val="center"/>
            </w:pPr>
            <w:r>
              <w:t>Exper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ED29E8" w14:textId="77777777" w:rsidR="005646B6" w:rsidRDefault="00082109">
            <w:pPr>
              <w:pStyle w:val="Compact"/>
              <w:jc w:val="center"/>
            </w:pPr>
            <w:r>
              <w:t>Body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D7FD2" w14:textId="77777777" w:rsidR="005646B6" w:rsidRDefault="00082109">
            <w:pPr>
              <w:pStyle w:val="Compact"/>
            </w:pPr>
            <w:r>
              <w:t>Count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D93A0" w14:textId="77777777" w:rsidR="005646B6" w:rsidRDefault="00082109">
            <w:pPr>
              <w:pStyle w:val="Compact"/>
              <w:jc w:val="center"/>
            </w:pPr>
            <w:r>
              <w:t>Age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5302D" w14:textId="77777777" w:rsidR="005646B6" w:rsidRDefault="00082109">
            <w:pPr>
              <w:pStyle w:val="Compact"/>
              <w:jc w:val="center"/>
            </w:pPr>
            <w:r>
              <w:t>IndexGroup</w:t>
            </w:r>
          </w:p>
        </w:tc>
      </w:tr>
      <w:tr w:rsidR="005646B6" w14:paraId="0D26DE44" w14:textId="77777777">
        <w:tc>
          <w:tcPr>
            <w:tcW w:w="0" w:type="auto"/>
          </w:tcPr>
          <w:p w14:paraId="4CC5A38D" w14:textId="77777777" w:rsidR="005646B6" w:rsidRDefault="005646B6"/>
        </w:tc>
        <w:tc>
          <w:tcPr>
            <w:tcW w:w="0" w:type="auto"/>
          </w:tcPr>
          <w:p w14:paraId="55203D3A" w14:textId="77777777" w:rsidR="005646B6" w:rsidRDefault="00082109">
            <w:pPr>
              <w:pStyle w:val="Compact"/>
              <w:jc w:val="center"/>
            </w:pPr>
            <w:r>
              <w:t>Жим :124</w:t>
            </w:r>
          </w:p>
        </w:tc>
        <w:tc>
          <w:tcPr>
            <w:tcW w:w="0" w:type="auto"/>
          </w:tcPr>
          <w:p w14:paraId="50D9AE37" w14:textId="77777777" w:rsidR="005646B6" w:rsidRDefault="00082109">
            <w:pPr>
              <w:pStyle w:val="Compact"/>
              <w:jc w:val="center"/>
            </w:pPr>
            <w:r>
              <w:t>Мужчина:165</w:t>
            </w:r>
          </w:p>
        </w:tc>
        <w:tc>
          <w:tcPr>
            <w:tcW w:w="0" w:type="auto"/>
          </w:tcPr>
          <w:p w14:paraId="49FD4D25" w14:textId="77777777" w:rsidR="005646B6" w:rsidRDefault="00082109">
            <w:pPr>
              <w:pStyle w:val="Compact"/>
              <w:jc w:val="center"/>
            </w:pPr>
            <w:r>
              <w:t>До двух лет :31</w:t>
            </w:r>
          </w:p>
        </w:tc>
        <w:tc>
          <w:tcPr>
            <w:tcW w:w="0" w:type="auto"/>
          </w:tcPr>
          <w:p w14:paraId="15856421" w14:textId="77777777" w:rsidR="005646B6" w:rsidRDefault="00082109">
            <w:pPr>
              <w:pStyle w:val="Compact"/>
              <w:jc w:val="center"/>
            </w:pPr>
            <w:r>
              <w:t>Эктоморф:36</w:t>
            </w:r>
          </w:p>
        </w:tc>
        <w:tc>
          <w:tcPr>
            <w:tcW w:w="0" w:type="auto"/>
          </w:tcPr>
          <w:p w14:paraId="395EF7BE" w14:textId="77777777" w:rsidR="005646B6" w:rsidRDefault="00082109">
            <w:pPr>
              <w:pStyle w:val="Compact"/>
            </w:pPr>
            <w:r>
              <w:t>2-3 :47</w:t>
            </w:r>
          </w:p>
        </w:tc>
        <w:tc>
          <w:tcPr>
            <w:tcW w:w="0" w:type="auto"/>
          </w:tcPr>
          <w:p w14:paraId="0B52FEE1" w14:textId="77777777" w:rsidR="005646B6" w:rsidRDefault="00082109">
            <w:pPr>
              <w:pStyle w:val="Compact"/>
              <w:jc w:val="center"/>
            </w:pPr>
            <w:r>
              <w:t>&lt;20 :31</w:t>
            </w:r>
          </w:p>
        </w:tc>
        <w:tc>
          <w:tcPr>
            <w:tcW w:w="0" w:type="auto"/>
          </w:tcPr>
          <w:p w14:paraId="0A08C2D3" w14:textId="77777777" w:rsidR="005646B6" w:rsidRDefault="00082109">
            <w:pPr>
              <w:pStyle w:val="Compact"/>
              <w:jc w:val="center"/>
            </w:pPr>
            <w:r>
              <w:t>выраженный дефицит: 0</w:t>
            </w:r>
          </w:p>
        </w:tc>
      </w:tr>
      <w:tr w:rsidR="005646B6" w14:paraId="510269A7" w14:textId="77777777">
        <w:tc>
          <w:tcPr>
            <w:tcW w:w="0" w:type="auto"/>
          </w:tcPr>
          <w:p w14:paraId="2729805D" w14:textId="77777777" w:rsidR="005646B6" w:rsidRDefault="005646B6"/>
        </w:tc>
        <w:tc>
          <w:tcPr>
            <w:tcW w:w="0" w:type="auto"/>
          </w:tcPr>
          <w:p w14:paraId="7E2E4952" w14:textId="77777777" w:rsidR="005646B6" w:rsidRDefault="00082109">
            <w:pPr>
              <w:pStyle w:val="Compact"/>
              <w:jc w:val="center"/>
            </w:pPr>
            <w:r>
              <w:t>Тяга : 26</w:t>
            </w:r>
          </w:p>
        </w:tc>
        <w:tc>
          <w:tcPr>
            <w:tcW w:w="0" w:type="auto"/>
          </w:tcPr>
          <w:p w14:paraId="50BFD150" w14:textId="77777777" w:rsidR="005646B6" w:rsidRDefault="00082109">
            <w:pPr>
              <w:pStyle w:val="Compact"/>
              <w:jc w:val="center"/>
            </w:pPr>
            <w:r>
              <w:t>Женщина: 9</w:t>
            </w:r>
          </w:p>
        </w:tc>
        <w:tc>
          <w:tcPr>
            <w:tcW w:w="0" w:type="auto"/>
          </w:tcPr>
          <w:p w14:paraId="69CDD415" w14:textId="77777777" w:rsidR="005646B6" w:rsidRDefault="00082109">
            <w:pPr>
              <w:pStyle w:val="Compact"/>
              <w:jc w:val="center"/>
            </w:pPr>
            <w:r>
              <w:t>2-3 года :31</w:t>
            </w:r>
          </w:p>
        </w:tc>
        <w:tc>
          <w:tcPr>
            <w:tcW w:w="0" w:type="auto"/>
          </w:tcPr>
          <w:p w14:paraId="184E2AA8" w14:textId="77777777" w:rsidR="005646B6" w:rsidRDefault="00082109">
            <w:pPr>
              <w:pStyle w:val="Compact"/>
              <w:jc w:val="center"/>
            </w:pPr>
            <w:r>
              <w:t>Мезоморф:52</w:t>
            </w:r>
          </w:p>
        </w:tc>
        <w:tc>
          <w:tcPr>
            <w:tcW w:w="0" w:type="auto"/>
          </w:tcPr>
          <w:p w14:paraId="09C740A2" w14:textId="77777777" w:rsidR="005646B6" w:rsidRDefault="00082109">
            <w:pPr>
              <w:pStyle w:val="Compact"/>
            </w:pPr>
            <w:r>
              <w:t>4-6 :51</w:t>
            </w:r>
          </w:p>
        </w:tc>
        <w:tc>
          <w:tcPr>
            <w:tcW w:w="0" w:type="auto"/>
          </w:tcPr>
          <w:p w14:paraId="3C0732E9" w14:textId="77777777" w:rsidR="005646B6" w:rsidRDefault="00082109">
            <w:pPr>
              <w:pStyle w:val="Compact"/>
              <w:jc w:val="center"/>
            </w:pPr>
            <w:r>
              <w:t>20-27:60</w:t>
            </w:r>
          </w:p>
        </w:tc>
        <w:tc>
          <w:tcPr>
            <w:tcW w:w="0" w:type="auto"/>
          </w:tcPr>
          <w:p w14:paraId="7B38E6FD" w14:textId="77777777" w:rsidR="005646B6" w:rsidRDefault="00082109">
            <w:pPr>
              <w:pStyle w:val="Compact"/>
              <w:jc w:val="center"/>
            </w:pPr>
            <w:r>
              <w:t>дефицит : 0</w:t>
            </w:r>
          </w:p>
        </w:tc>
      </w:tr>
      <w:tr w:rsidR="005646B6" w14:paraId="0FA7D6AE" w14:textId="77777777">
        <w:tc>
          <w:tcPr>
            <w:tcW w:w="0" w:type="auto"/>
          </w:tcPr>
          <w:p w14:paraId="649BFB51" w14:textId="77777777" w:rsidR="005646B6" w:rsidRDefault="005646B6"/>
        </w:tc>
        <w:tc>
          <w:tcPr>
            <w:tcW w:w="0" w:type="auto"/>
          </w:tcPr>
          <w:p w14:paraId="4F052F7C" w14:textId="77777777" w:rsidR="005646B6" w:rsidRDefault="00082109">
            <w:pPr>
              <w:pStyle w:val="Compact"/>
              <w:jc w:val="center"/>
            </w:pPr>
            <w:r>
              <w:t>Присед: 24</w:t>
            </w:r>
          </w:p>
        </w:tc>
        <w:tc>
          <w:tcPr>
            <w:tcW w:w="0" w:type="auto"/>
          </w:tcPr>
          <w:p w14:paraId="14FB98D1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3224B91" w14:textId="77777777" w:rsidR="005646B6" w:rsidRDefault="00082109">
            <w:pPr>
              <w:pStyle w:val="Compact"/>
              <w:jc w:val="center"/>
            </w:pPr>
            <w:r>
              <w:t>4-5 лет :47</w:t>
            </w:r>
          </w:p>
        </w:tc>
        <w:tc>
          <w:tcPr>
            <w:tcW w:w="0" w:type="auto"/>
          </w:tcPr>
          <w:p w14:paraId="25B9B1A6" w14:textId="77777777" w:rsidR="005646B6" w:rsidRDefault="00082109">
            <w:pPr>
              <w:pStyle w:val="Compact"/>
              <w:jc w:val="center"/>
            </w:pPr>
            <w:r>
              <w:t>Эндоморф:86</w:t>
            </w:r>
          </w:p>
        </w:tc>
        <w:tc>
          <w:tcPr>
            <w:tcW w:w="0" w:type="auto"/>
          </w:tcPr>
          <w:p w14:paraId="5FE0FB14" w14:textId="77777777" w:rsidR="005646B6" w:rsidRDefault="00082109">
            <w:pPr>
              <w:pStyle w:val="Compact"/>
            </w:pPr>
            <w:r>
              <w:t>7-10 :41</w:t>
            </w:r>
          </w:p>
        </w:tc>
        <w:tc>
          <w:tcPr>
            <w:tcW w:w="0" w:type="auto"/>
          </w:tcPr>
          <w:p w14:paraId="550D1CEF" w14:textId="77777777" w:rsidR="005646B6" w:rsidRDefault="00082109">
            <w:pPr>
              <w:pStyle w:val="Compact"/>
              <w:jc w:val="center"/>
            </w:pPr>
            <w:r>
              <w:t>28-35:54</w:t>
            </w:r>
          </w:p>
        </w:tc>
        <w:tc>
          <w:tcPr>
            <w:tcW w:w="0" w:type="auto"/>
          </w:tcPr>
          <w:p w14:paraId="731BE186" w14:textId="77777777" w:rsidR="005646B6" w:rsidRDefault="00082109">
            <w:pPr>
              <w:pStyle w:val="Compact"/>
              <w:jc w:val="center"/>
            </w:pPr>
            <w:r>
              <w:t>норма :37</w:t>
            </w:r>
          </w:p>
        </w:tc>
      </w:tr>
      <w:tr w:rsidR="005646B6" w14:paraId="4A805474" w14:textId="77777777">
        <w:tc>
          <w:tcPr>
            <w:tcW w:w="0" w:type="auto"/>
          </w:tcPr>
          <w:p w14:paraId="34E39493" w14:textId="77777777" w:rsidR="005646B6" w:rsidRDefault="005646B6"/>
        </w:tc>
        <w:tc>
          <w:tcPr>
            <w:tcW w:w="0" w:type="auto"/>
          </w:tcPr>
          <w:p w14:paraId="19C78A32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70D5BE2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68ABE05" w14:textId="77777777" w:rsidR="005646B6" w:rsidRDefault="00082109">
            <w:pPr>
              <w:pStyle w:val="Compact"/>
              <w:jc w:val="center"/>
            </w:pPr>
            <w:r>
              <w:t>6-10 лет :37</w:t>
            </w:r>
          </w:p>
        </w:tc>
        <w:tc>
          <w:tcPr>
            <w:tcW w:w="0" w:type="auto"/>
          </w:tcPr>
          <w:p w14:paraId="43A8CC9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DBE742F" w14:textId="77777777" w:rsidR="005646B6" w:rsidRDefault="00082109">
            <w:pPr>
              <w:pStyle w:val="Compact"/>
            </w:pPr>
            <w:r>
              <w:t>11-20:23</w:t>
            </w:r>
          </w:p>
        </w:tc>
        <w:tc>
          <w:tcPr>
            <w:tcW w:w="0" w:type="auto"/>
          </w:tcPr>
          <w:p w14:paraId="4E7BFE0C" w14:textId="77777777" w:rsidR="005646B6" w:rsidRDefault="00082109">
            <w:pPr>
              <w:pStyle w:val="Compact"/>
              <w:jc w:val="center"/>
            </w:pPr>
            <w:r>
              <w:t>&gt;35 :29</w:t>
            </w:r>
          </w:p>
        </w:tc>
        <w:tc>
          <w:tcPr>
            <w:tcW w:w="0" w:type="auto"/>
          </w:tcPr>
          <w:p w14:paraId="05CDFD70" w14:textId="77777777" w:rsidR="005646B6" w:rsidRDefault="00082109">
            <w:pPr>
              <w:pStyle w:val="Compact"/>
              <w:jc w:val="center"/>
            </w:pPr>
            <w:r>
              <w:t>избыток :73</w:t>
            </w:r>
          </w:p>
        </w:tc>
      </w:tr>
      <w:tr w:rsidR="005646B6" w14:paraId="124A4644" w14:textId="77777777">
        <w:tc>
          <w:tcPr>
            <w:tcW w:w="0" w:type="auto"/>
          </w:tcPr>
          <w:p w14:paraId="3834CAC5" w14:textId="77777777" w:rsidR="005646B6" w:rsidRDefault="005646B6"/>
        </w:tc>
        <w:tc>
          <w:tcPr>
            <w:tcW w:w="0" w:type="auto"/>
          </w:tcPr>
          <w:p w14:paraId="5C53BF3B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3DC2835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FFF30B3" w14:textId="77777777" w:rsidR="005646B6" w:rsidRDefault="00082109">
            <w:pPr>
              <w:pStyle w:val="Compact"/>
              <w:jc w:val="center"/>
            </w:pPr>
            <w:r>
              <w:t>больше 10 лет:28</w:t>
            </w:r>
          </w:p>
        </w:tc>
        <w:tc>
          <w:tcPr>
            <w:tcW w:w="0" w:type="auto"/>
          </w:tcPr>
          <w:p w14:paraId="7BFC2CB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44DA6FB" w14:textId="77777777" w:rsidR="005646B6" w:rsidRDefault="00082109">
            <w:pPr>
              <w:pStyle w:val="Compact"/>
            </w:pPr>
            <w:r>
              <w:t>&gt;20 :12</w:t>
            </w:r>
          </w:p>
        </w:tc>
        <w:tc>
          <w:tcPr>
            <w:tcW w:w="0" w:type="auto"/>
          </w:tcPr>
          <w:p w14:paraId="020BADF3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51CF0B0" w14:textId="77777777" w:rsidR="005646B6" w:rsidRDefault="00082109">
            <w:pPr>
              <w:pStyle w:val="Compact"/>
              <w:jc w:val="center"/>
            </w:pPr>
            <w:r>
              <w:t>ожирение1 :45</w:t>
            </w:r>
          </w:p>
        </w:tc>
      </w:tr>
      <w:tr w:rsidR="005646B6" w14:paraId="50CA6DA2" w14:textId="77777777">
        <w:tc>
          <w:tcPr>
            <w:tcW w:w="0" w:type="auto"/>
          </w:tcPr>
          <w:p w14:paraId="46765D45" w14:textId="77777777" w:rsidR="005646B6" w:rsidRDefault="005646B6"/>
        </w:tc>
        <w:tc>
          <w:tcPr>
            <w:tcW w:w="0" w:type="auto"/>
          </w:tcPr>
          <w:p w14:paraId="45E4ED3E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A6E40CE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2B92481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43BA6AD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1A27FD1" w14:textId="77777777" w:rsidR="005646B6" w:rsidRDefault="000821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20E6578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D577FB0" w14:textId="77777777" w:rsidR="005646B6" w:rsidRDefault="00082109">
            <w:pPr>
              <w:pStyle w:val="Compact"/>
              <w:jc w:val="center"/>
            </w:pPr>
            <w:r>
              <w:t>ожирение2 :13</w:t>
            </w:r>
          </w:p>
        </w:tc>
      </w:tr>
      <w:tr w:rsidR="005646B6" w14:paraId="49898125" w14:textId="77777777">
        <w:tc>
          <w:tcPr>
            <w:tcW w:w="0" w:type="auto"/>
          </w:tcPr>
          <w:p w14:paraId="00DCD2DF" w14:textId="77777777" w:rsidR="005646B6" w:rsidRDefault="005646B6"/>
        </w:tc>
        <w:tc>
          <w:tcPr>
            <w:tcW w:w="0" w:type="auto"/>
          </w:tcPr>
          <w:p w14:paraId="32926185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4B4011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89B73A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EB20754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0ED028C4" w14:textId="77777777" w:rsidR="005646B6" w:rsidRDefault="000821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2B8956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5E499FEF" w14:textId="77777777" w:rsidR="005646B6" w:rsidRDefault="00082109">
            <w:pPr>
              <w:pStyle w:val="Compact"/>
              <w:jc w:val="center"/>
            </w:pPr>
            <w:r>
              <w:t>ожирение3 : 6</w:t>
            </w:r>
          </w:p>
        </w:tc>
      </w:tr>
    </w:tbl>
    <w:p w14:paraId="3B2C42CE" w14:textId="77777777" w:rsidR="005646B6" w:rsidRPr="000A06FF" w:rsidRDefault="00082109" w:rsidP="00CE2516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Сделаем некоторые выводы о выборке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. Почти все испытуемые – мужчины, поэтому </w:t>
      </w:r>
      <w:r w:rsidRPr="000A06FF">
        <w:rPr>
          <w:rFonts w:ascii="Times New Roman" w:hAnsi="Times New Roman" w:cs="Times New Roman"/>
          <w:i/>
          <w:sz w:val="28"/>
          <w:szCs w:val="28"/>
          <w:lang w:val="ru-RU"/>
        </w:rPr>
        <w:t>результаты, которые будут получены, не следует обобщать на женщин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. Возможно даже, что позднее придётся удалить принадлежащие женщинам наблюдения из выборки, если окажется, что те сильно выделяются.</w:t>
      </w:r>
    </w:p>
    <w:p w14:paraId="2C0BB4ED" w14:textId="77777777" w:rsidR="005646B6" w:rsidRDefault="00082109" w:rsidP="008512E2">
      <w:pPr>
        <w:pStyle w:val="a0"/>
        <w:jc w:val="center"/>
      </w:pPr>
      <w:r>
        <w:rPr>
          <w:noProof/>
        </w:rPr>
        <w:drawing>
          <wp:inline distT="0" distB="0" distL="0" distR="0" wp14:anchorId="3357C6E8" wp14:editId="497685E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9205A" w14:textId="77777777" w:rsidR="008512E2" w:rsidRDefault="00082109" w:rsidP="008512E2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реди испытуемый почти половину составляли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ндоморфы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828A4A3" w14:textId="15ECFCC0" w:rsidR="005646B6" w:rsidRPr="00082109" w:rsidRDefault="00082109" w:rsidP="008512E2">
      <w:pPr>
        <w:pStyle w:val="a0"/>
        <w:ind w:firstLine="709"/>
        <w:jc w:val="center"/>
        <w:rPr>
          <w:lang w:val="ru-RU"/>
        </w:rPr>
      </w:pPr>
      <w:r w:rsidRPr="00082109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62FBBDAA" wp14:editId="2EB5F7B7">
            <wp:extent cx="4800600" cy="38671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20" cy="386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276CC" w14:textId="77777777" w:rsidR="000A06FF" w:rsidRPr="008512E2" w:rsidRDefault="00082109" w:rsidP="002100DF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12E2">
        <w:rPr>
          <w:rFonts w:ascii="Times New Roman" w:hAnsi="Times New Roman" w:cs="Times New Roman"/>
          <w:sz w:val="28"/>
          <w:szCs w:val="28"/>
          <w:lang w:val="ru-RU"/>
        </w:rPr>
        <w:t>Больше половины наблюдений относятся к жиму лёжа. Я думаю, это связано с тем, что большинство спортсменов просто предпочитают это упражнение двум другим, вдобавок на жиме лёжа относительно проще замерять МПМ и, скорее всего, многие из ответивших специализировались именно на жиме лёжа (</w:t>
      </w:r>
      <w:proofErr w:type="spellStart"/>
      <w:r w:rsidRPr="008512E2">
        <w:rPr>
          <w:rFonts w:ascii="Times New Roman" w:hAnsi="Times New Roman" w:cs="Times New Roman"/>
          <w:sz w:val="28"/>
          <w:szCs w:val="28"/>
          <w:lang w:val="ru-RU"/>
        </w:rPr>
        <w:t>жимовики</w:t>
      </w:r>
      <w:proofErr w:type="spellEnd"/>
      <w:r w:rsidRPr="008512E2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416A9FF4" w14:textId="66649A63" w:rsidR="005646B6" w:rsidRPr="000A06FF" w:rsidRDefault="00082109" w:rsidP="002100DF">
      <w:pPr>
        <w:pStyle w:val="a0"/>
        <w:spacing w:line="360" w:lineRule="auto"/>
        <w:jc w:val="center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42C52F60" wp14:editId="21B7597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FA058" wp14:editId="30E7045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9E7C89" wp14:editId="401C621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EB1F43" wp14:editId="261B153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09006B" wp14:editId="0C62003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AFBEE9" wp14:editId="3F3BC49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BF536" w14:textId="6BEFFADA" w:rsidR="005646B6" w:rsidRPr="00EF5C0E" w:rsidRDefault="002100DF" w:rsidP="002100DF">
      <w:pPr>
        <w:pStyle w:val="2"/>
        <w:ind w:firstLine="709"/>
        <w:rPr>
          <w:lang w:val="ru-RU"/>
        </w:rPr>
      </w:pPr>
      <w:bookmarkStart w:id="21" w:name="взаимодествия-переменных"/>
      <w:bookmarkStart w:id="22" w:name="_Toc39414444"/>
      <w:bookmarkStart w:id="23" w:name="_Toc40179962"/>
      <w:r>
        <w:rPr>
          <w:lang w:val="ru-RU"/>
        </w:rPr>
        <w:t>1.</w:t>
      </w:r>
      <w:r w:rsidR="00357D0B">
        <w:rPr>
          <w:lang w:val="ru-RU"/>
        </w:rPr>
        <w:t>2</w:t>
      </w:r>
      <w:r>
        <w:rPr>
          <w:lang w:val="ru-RU"/>
        </w:rPr>
        <w:t xml:space="preserve"> </w:t>
      </w:r>
      <w:proofErr w:type="spellStart"/>
      <w:r w:rsidR="00082109" w:rsidRPr="00EF5C0E">
        <w:rPr>
          <w:lang w:val="ru-RU"/>
        </w:rPr>
        <w:t>Взаимодествия</w:t>
      </w:r>
      <w:proofErr w:type="spellEnd"/>
      <w:r w:rsidR="00082109" w:rsidRPr="00EF5C0E">
        <w:rPr>
          <w:lang w:val="ru-RU"/>
        </w:rPr>
        <w:t xml:space="preserve"> переменных</w:t>
      </w:r>
      <w:bookmarkEnd w:id="21"/>
      <w:bookmarkEnd w:id="22"/>
      <w:bookmarkEnd w:id="23"/>
    </w:p>
    <w:p w14:paraId="07C3C491" w14:textId="77777777" w:rsidR="00EF5C0E" w:rsidRPr="00EF5C0E" w:rsidRDefault="00082109" w:rsidP="002100DF">
      <w:pPr>
        <w:pStyle w:val="FirstParagraph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Иллюстрация некоторых парных взаимодействий:</w:t>
      </w:r>
    </w:p>
    <w:p w14:paraId="763B10A6" w14:textId="3E2E0D5F" w:rsidR="005646B6" w:rsidRPr="00EF5C0E" w:rsidRDefault="00082109">
      <w:pPr>
        <w:pStyle w:val="FirstParagraph"/>
        <w:rPr>
          <w:lang w:val="ru-RU"/>
        </w:rPr>
      </w:pPr>
      <w:r w:rsidRPr="00EF5C0E">
        <w:rPr>
          <w:lang w:val="ru-RU"/>
        </w:rPr>
        <w:lastRenderedPageBreak/>
        <w:t xml:space="preserve"> </w:t>
      </w:r>
      <w:r>
        <w:rPr>
          <w:noProof/>
        </w:rPr>
        <w:drawing>
          <wp:inline distT="0" distB="0" distL="0" distR="0" wp14:anchorId="78305026" wp14:editId="2357B3F7">
            <wp:extent cx="5334000" cy="4257675"/>
            <wp:effectExtent l="0" t="0" r="0" b="952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578" cy="425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AB035" w14:textId="77777777" w:rsidR="005646B6" w:rsidRPr="00EF5C0E" w:rsidRDefault="00082109" w:rsidP="002100DF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Корреляции количественных переменных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333675E" w14:textId="6840DA9F" w:rsidR="005646B6" w:rsidRDefault="00082109">
      <w:pPr>
        <w:pStyle w:val="a0"/>
      </w:pPr>
      <w:r>
        <w:rPr>
          <w:noProof/>
        </w:rPr>
        <w:drawing>
          <wp:inline distT="0" distB="0" distL="0" distR="0" wp14:anchorId="71AFA81F" wp14:editId="7AD1A25F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0E881" w14:textId="22B12D34" w:rsidR="005646B6" w:rsidRPr="00EF5C0E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2. 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Корреляция между </w:t>
      </w:r>
      <w:r w:rsidR="00082109" w:rsidRPr="00EF5C0E">
        <w:rPr>
          <w:rFonts w:ascii="Times New Roman" w:hAnsi="Times New Roman" w:cs="Times New Roman"/>
          <w:sz w:val="28"/>
          <w:szCs w:val="28"/>
        </w:rPr>
        <w:t>MRM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&amp; </w:t>
      </w:r>
      <w:r w:rsidR="00082109" w:rsidRPr="00EF5C0E">
        <w:rPr>
          <w:rFonts w:ascii="Times New Roman" w:hAnsi="Times New Roman" w:cs="Times New Roman"/>
          <w:sz w:val="28"/>
          <w:szCs w:val="28"/>
        </w:rPr>
        <w:t>RM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каждого повторения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орреляция между MRM &amp; RM для каждого повторения"/>
      </w:tblPr>
      <w:tblGrid>
        <w:gridCol w:w="1946"/>
        <w:gridCol w:w="2256"/>
        <w:gridCol w:w="1742"/>
        <w:gridCol w:w="1763"/>
        <w:gridCol w:w="1982"/>
      </w:tblGrid>
      <w:tr w:rsidR="005646B6" w14:paraId="12B56B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49832" w14:textId="77777777" w:rsidR="005646B6" w:rsidRDefault="00082109">
            <w:pPr>
              <w:pStyle w:val="Compact"/>
              <w:jc w:val="center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повторен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F8F68" w14:textId="77777777" w:rsidR="005646B6" w:rsidRDefault="00082109">
            <w:pPr>
              <w:pStyle w:val="Compact"/>
              <w:jc w:val="center"/>
            </w:pPr>
            <w:r>
              <w:t>Корреляция MRM &amp; 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D4911" w14:textId="77777777" w:rsidR="005646B6" w:rsidRDefault="00082109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090B89" w14:textId="77777777" w:rsidR="005646B6" w:rsidRDefault="00082109">
            <w:pPr>
              <w:pStyle w:val="Compact"/>
              <w:jc w:val="center"/>
            </w:pPr>
            <w:r>
              <w:t>Верх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0C5213" w14:textId="77777777" w:rsidR="005646B6" w:rsidRDefault="00082109">
            <w:pPr>
              <w:pStyle w:val="Compact"/>
              <w:jc w:val="center"/>
            </w:pPr>
            <w:r>
              <w:t>Всего наблюдений</w:t>
            </w:r>
          </w:p>
        </w:tc>
      </w:tr>
      <w:tr w:rsidR="005646B6" w14:paraId="1BE33320" w14:textId="77777777">
        <w:tc>
          <w:tcPr>
            <w:tcW w:w="0" w:type="auto"/>
          </w:tcPr>
          <w:p w14:paraId="54E7549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9A4374F" w14:textId="77777777" w:rsidR="005646B6" w:rsidRDefault="00082109">
            <w:pPr>
              <w:pStyle w:val="Compact"/>
              <w:jc w:val="center"/>
            </w:pPr>
            <w:r>
              <w:t>0.9980117</w:t>
            </w:r>
          </w:p>
        </w:tc>
        <w:tc>
          <w:tcPr>
            <w:tcW w:w="0" w:type="auto"/>
          </w:tcPr>
          <w:p w14:paraId="3BEABC79" w14:textId="77777777" w:rsidR="005646B6" w:rsidRDefault="00082109">
            <w:pPr>
              <w:pStyle w:val="Compact"/>
              <w:jc w:val="center"/>
            </w:pPr>
            <w:r>
              <w:t>0.9949986</w:t>
            </w:r>
          </w:p>
        </w:tc>
        <w:tc>
          <w:tcPr>
            <w:tcW w:w="0" w:type="auto"/>
          </w:tcPr>
          <w:p w14:paraId="374D4194" w14:textId="77777777" w:rsidR="005646B6" w:rsidRDefault="00082109">
            <w:pPr>
              <w:pStyle w:val="Compact"/>
              <w:jc w:val="center"/>
            </w:pPr>
            <w:r>
              <w:t>0.9992103</w:t>
            </w:r>
          </w:p>
        </w:tc>
        <w:tc>
          <w:tcPr>
            <w:tcW w:w="0" w:type="auto"/>
          </w:tcPr>
          <w:p w14:paraId="29D99984" w14:textId="77777777" w:rsidR="005646B6" w:rsidRDefault="00082109">
            <w:pPr>
              <w:pStyle w:val="Compact"/>
              <w:jc w:val="center"/>
            </w:pPr>
            <w:r>
              <w:t>21</w:t>
            </w:r>
          </w:p>
        </w:tc>
      </w:tr>
      <w:tr w:rsidR="005646B6" w14:paraId="2E0C4A3F" w14:textId="77777777">
        <w:tc>
          <w:tcPr>
            <w:tcW w:w="0" w:type="auto"/>
          </w:tcPr>
          <w:p w14:paraId="762D01C0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7A92C9E" w14:textId="77777777" w:rsidR="005646B6" w:rsidRDefault="00082109">
            <w:pPr>
              <w:pStyle w:val="Compact"/>
              <w:jc w:val="center"/>
            </w:pPr>
            <w:r>
              <w:t>0.9919420</w:t>
            </w:r>
          </w:p>
        </w:tc>
        <w:tc>
          <w:tcPr>
            <w:tcW w:w="0" w:type="auto"/>
          </w:tcPr>
          <w:p w14:paraId="70218BA0" w14:textId="77777777" w:rsidR="005646B6" w:rsidRDefault="00082109">
            <w:pPr>
              <w:pStyle w:val="Compact"/>
              <w:jc w:val="center"/>
            </w:pPr>
            <w:r>
              <w:t>0.9818449</w:t>
            </w:r>
          </w:p>
        </w:tc>
        <w:tc>
          <w:tcPr>
            <w:tcW w:w="0" w:type="auto"/>
          </w:tcPr>
          <w:p w14:paraId="51F67E59" w14:textId="77777777" w:rsidR="005646B6" w:rsidRDefault="00082109">
            <w:pPr>
              <w:pStyle w:val="Compact"/>
              <w:jc w:val="center"/>
            </w:pPr>
            <w:r>
              <w:t>0.9964336</w:t>
            </w:r>
          </w:p>
        </w:tc>
        <w:tc>
          <w:tcPr>
            <w:tcW w:w="0" w:type="auto"/>
          </w:tcPr>
          <w:p w14:paraId="7859F4AB" w14:textId="77777777" w:rsidR="005646B6" w:rsidRDefault="00082109">
            <w:pPr>
              <w:pStyle w:val="Compact"/>
              <w:jc w:val="center"/>
            </w:pPr>
            <w:r>
              <w:t>26</w:t>
            </w:r>
          </w:p>
        </w:tc>
      </w:tr>
      <w:tr w:rsidR="005646B6" w14:paraId="51DBF65E" w14:textId="77777777">
        <w:tc>
          <w:tcPr>
            <w:tcW w:w="0" w:type="auto"/>
          </w:tcPr>
          <w:p w14:paraId="28890BC2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C94E626" w14:textId="77777777" w:rsidR="005646B6" w:rsidRDefault="00082109">
            <w:pPr>
              <w:pStyle w:val="Compact"/>
              <w:jc w:val="center"/>
            </w:pPr>
            <w:r>
              <w:t>0.9947569</w:t>
            </w:r>
          </w:p>
        </w:tc>
        <w:tc>
          <w:tcPr>
            <w:tcW w:w="0" w:type="auto"/>
          </w:tcPr>
          <w:p w14:paraId="674DFD05" w14:textId="77777777" w:rsidR="005646B6" w:rsidRDefault="00082109">
            <w:pPr>
              <w:pStyle w:val="Compact"/>
              <w:jc w:val="center"/>
            </w:pPr>
            <w:r>
              <w:t>0.9838325</w:t>
            </w:r>
          </w:p>
        </w:tc>
        <w:tc>
          <w:tcPr>
            <w:tcW w:w="0" w:type="auto"/>
          </w:tcPr>
          <w:p w14:paraId="35F09204" w14:textId="77777777" w:rsidR="005646B6" w:rsidRDefault="00082109">
            <w:pPr>
              <w:pStyle w:val="Compact"/>
              <w:jc w:val="center"/>
            </w:pPr>
            <w:r>
              <w:t>0.9983060</w:t>
            </w:r>
          </w:p>
        </w:tc>
        <w:tc>
          <w:tcPr>
            <w:tcW w:w="0" w:type="auto"/>
          </w:tcPr>
          <w:p w14:paraId="691E7E30" w14:textId="77777777" w:rsidR="005646B6" w:rsidRDefault="00082109">
            <w:pPr>
              <w:pStyle w:val="Compact"/>
              <w:jc w:val="center"/>
            </w:pPr>
            <w:r>
              <w:t>15</w:t>
            </w:r>
          </w:p>
        </w:tc>
      </w:tr>
      <w:tr w:rsidR="005646B6" w14:paraId="0F56B4A4" w14:textId="77777777">
        <w:tc>
          <w:tcPr>
            <w:tcW w:w="0" w:type="auto"/>
          </w:tcPr>
          <w:p w14:paraId="7E874272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60D0880" w14:textId="77777777" w:rsidR="005646B6" w:rsidRDefault="00082109">
            <w:pPr>
              <w:pStyle w:val="Compact"/>
              <w:jc w:val="center"/>
            </w:pPr>
            <w:r>
              <w:t>0.9891096</w:t>
            </w:r>
          </w:p>
        </w:tc>
        <w:tc>
          <w:tcPr>
            <w:tcW w:w="0" w:type="auto"/>
          </w:tcPr>
          <w:p w14:paraId="5D0BDE5B" w14:textId="77777777" w:rsidR="005646B6" w:rsidRDefault="00082109">
            <w:pPr>
              <w:pStyle w:val="Compact"/>
              <w:jc w:val="center"/>
            </w:pPr>
            <w:r>
              <w:t>0.9734436</w:t>
            </w:r>
          </w:p>
        </w:tc>
        <w:tc>
          <w:tcPr>
            <w:tcW w:w="0" w:type="auto"/>
          </w:tcPr>
          <w:p w14:paraId="2B5E2A51" w14:textId="77777777" w:rsidR="005646B6" w:rsidRDefault="00082109">
            <w:pPr>
              <w:pStyle w:val="Compact"/>
              <w:jc w:val="center"/>
            </w:pPr>
            <w:r>
              <w:t>0.9955548</w:t>
            </w:r>
          </w:p>
        </w:tc>
        <w:tc>
          <w:tcPr>
            <w:tcW w:w="0" w:type="auto"/>
          </w:tcPr>
          <w:p w14:paraId="568A366C" w14:textId="77777777" w:rsidR="005646B6" w:rsidRDefault="00082109">
            <w:pPr>
              <w:pStyle w:val="Compact"/>
              <w:jc w:val="center"/>
            </w:pPr>
            <w:r>
              <w:t>22</w:t>
            </w:r>
          </w:p>
        </w:tc>
      </w:tr>
      <w:tr w:rsidR="005646B6" w14:paraId="0993A510" w14:textId="77777777">
        <w:tc>
          <w:tcPr>
            <w:tcW w:w="0" w:type="auto"/>
          </w:tcPr>
          <w:p w14:paraId="0C5C9E2B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82CA000" w14:textId="77777777" w:rsidR="005646B6" w:rsidRDefault="00082109">
            <w:pPr>
              <w:pStyle w:val="Compact"/>
              <w:jc w:val="center"/>
            </w:pPr>
            <w:r>
              <w:t>0.9942644</w:t>
            </w:r>
          </w:p>
        </w:tc>
        <w:tc>
          <w:tcPr>
            <w:tcW w:w="0" w:type="auto"/>
          </w:tcPr>
          <w:p w14:paraId="43030BAC" w14:textId="77777777" w:rsidR="005646B6" w:rsidRDefault="00082109">
            <w:pPr>
              <w:pStyle w:val="Compact"/>
              <w:jc w:val="center"/>
            </w:pPr>
            <w:r>
              <w:t>0.9814191</w:t>
            </w:r>
          </w:p>
        </w:tc>
        <w:tc>
          <w:tcPr>
            <w:tcW w:w="0" w:type="auto"/>
          </w:tcPr>
          <w:p w14:paraId="66E39FFF" w14:textId="77777777" w:rsidR="005646B6" w:rsidRDefault="00082109">
            <w:pPr>
              <w:pStyle w:val="Compact"/>
              <w:jc w:val="center"/>
            </w:pPr>
            <w:r>
              <w:t>0.9982374</w:t>
            </w:r>
          </w:p>
        </w:tc>
        <w:tc>
          <w:tcPr>
            <w:tcW w:w="0" w:type="auto"/>
          </w:tcPr>
          <w:p w14:paraId="457DE3A9" w14:textId="77777777" w:rsidR="005646B6" w:rsidRDefault="00082109">
            <w:pPr>
              <w:pStyle w:val="Compact"/>
              <w:jc w:val="center"/>
            </w:pPr>
            <w:r>
              <w:t>14</w:t>
            </w:r>
          </w:p>
        </w:tc>
      </w:tr>
      <w:tr w:rsidR="005646B6" w14:paraId="328E7ED0" w14:textId="77777777">
        <w:tc>
          <w:tcPr>
            <w:tcW w:w="0" w:type="auto"/>
          </w:tcPr>
          <w:p w14:paraId="0030020D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CCB58C8" w14:textId="77777777" w:rsidR="005646B6" w:rsidRDefault="00082109">
            <w:pPr>
              <w:pStyle w:val="Compact"/>
              <w:jc w:val="center"/>
            </w:pPr>
            <w:r>
              <w:t>0.9936119</w:t>
            </w:r>
          </w:p>
        </w:tc>
        <w:tc>
          <w:tcPr>
            <w:tcW w:w="0" w:type="auto"/>
          </w:tcPr>
          <w:p w14:paraId="3019C301" w14:textId="77777777" w:rsidR="005646B6" w:rsidRDefault="00082109">
            <w:pPr>
              <w:pStyle w:val="Compact"/>
              <w:jc w:val="center"/>
            </w:pPr>
            <w:r>
              <w:t>0.9687446</w:t>
            </w:r>
          </w:p>
        </w:tc>
        <w:tc>
          <w:tcPr>
            <w:tcW w:w="0" w:type="auto"/>
          </w:tcPr>
          <w:p w14:paraId="675AD720" w14:textId="77777777" w:rsidR="005646B6" w:rsidRDefault="00082109">
            <w:pPr>
              <w:pStyle w:val="Compact"/>
              <w:jc w:val="center"/>
            </w:pPr>
            <w:r>
              <w:t>0.9987074</w:t>
            </w:r>
          </w:p>
        </w:tc>
        <w:tc>
          <w:tcPr>
            <w:tcW w:w="0" w:type="auto"/>
          </w:tcPr>
          <w:p w14:paraId="22FBD7B2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</w:tr>
      <w:tr w:rsidR="005646B6" w14:paraId="18771655" w14:textId="77777777">
        <w:tc>
          <w:tcPr>
            <w:tcW w:w="0" w:type="auto"/>
          </w:tcPr>
          <w:p w14:paraId="1FA3BF6A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7F314C8" w14:textId="77777777" w:rsidR="005646B6" w:rsidRDefault="00082109">
            <w:pPr>
              <w:pStyle w:val="Compact"/>
              <w:jc w:val="center"/>
            </w:pPr>
            <w:r>
              <w:t>0.9964144</w:t>
            </w:r>
          </w:p>
        </w:tc>
        <w:tc>
          <w:tcPr>
            <w:tcW w:w="0" w:type="auto"/>
          </w:tcPr>
          <w:p w14:paraId="73711D3C" w14:textId="77777777" w:rsidR="005646B6" w:rsidRDefault="00082109">
            <w:pPr>
              <w:pStyle w:val="Compact"/>
              <w:jc w:val="center"/>
            </w:pPr>
            <w:r>
              <w:t>0.9876689</w:t>
            </w:r>
          </w:p>
        </w:tc>
        <w:tc>
          <w:tcPr>
            <w:tcW w:w="0" w:type="auto"/>
          </w:tcPr>
          <w:p w14:paraId="557B8C2B" w14:textId="77777777" w:rsidR="005646B6" w:rsidRDefault="00082109">
            <w:pPr>
              <w:pStyle w:val="Compact"/>
              <w:jc w:val="center"/>
            </w:pPr>
            <w:r>
              <w:t>0.9989606</w:t>
            </w:r>
          </w:p>
        </w:tc>
        <w:tc>
          <w:tcPr>
            <w:tcW w:w="0" w:type="auto"/>
          </w:tcPr>
          <w:p w14:paraId="7FBD33BF" w14:textId="77777777" w:rsidR="005646B6" w:rsidRDefault="00082109">
            <w:pPr>
              <w:pStyle w:val="Compact"/>
              <w:jc w:val="center"/>
            </w:pPr>
            <w:r>
              <w:t>13</w:t>
            </w:r>
          </w:p>
        </w:tc>
      </w:tr>
      <w:tr w:rsidR="005646B6" w14:paraId="7B792149" w14:textId="77777777">
        <w:tc>
          <w:tcPr>
            <w:tcW w:w="0" w:type="auto"/>
          </w:tcPr>
          <w:p w14:paraId="2BA07CBE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46DE51E6" w14:textId="77777777" w:rsidR="005646B6" w:rsidRDefault="00082109">
            <w:pPr>
              <w:pStyle w:val="Compact"/>
              <w:jc w:val="center"/>
            </w:pPr>
            <w:r>
              <w:t>0.9581086</w:t>
            </w:r>
          </w:p>
        </w:tc>
        <w:tc>
          <w:tcPr>
            <w:tcW w:w="0" w:type="auto"/>
          </w:tcPr>
          <w:p w14:paraId="59F8CC54" w14:textId="77777777" w:rsidR="005646B6" w:rsidRDefault="00082109">
            <w:pPr>
              <w:pStyle w:val="Compact"/>
              <w:jc w:val="center"/>
            </w:pPr>
            <w:r>
              <w:t>0.4902757</w:t>
            </w:r>
          </w:p>
        </w:tc>
        <w:tc>
          <w:tcPr>
            <w:tcW w:w="0" w:type="auto"/>
          </w:tcPr>
          <w:p w14:paraId="38C3A24F" w14:textId="77777777" w:rsidR="005646B6" w:rsidRDefault="00082109">
            <w:pPr>
              <w:pStyle w:val="Compact"/>
              <w:jc w:val="center"/>
            </w:pPr>
            <w:r>
              <w:t>0.9973273</w:t>
            </w:r>
          </w:p>
        </w:tc>
        <w:tc>
          <w:tcPr>
            <w:tcW w:w="0" w:type="auto"/>
          </w:tcPr>
          <w:p w14:paraId="44368AD7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</w:tr>
      <w:tr w:rsidR="005646B6" w14:paraId="4A9C65E1" w14:textId="77777777">
        <w:tc>
          <w:tcPr>
            <w:tcW w:w="0" w:type="auto"/>
          </w:tcPr>
          <w:p w14:paraId="70FEDCC9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7C69012E" w14:textId="77777777" w:rsidR="005646B6" w:rsidRDefault="00082109">
            <w:pPr>
              <w:pStyle w:val="Compact"/>
              <w:jc w:val="center"/>
            </w:pPr>
            <w:r>
              <w:t>0.9890079</w:t>
            </w:r>
          </w:p>
        </w:tc>
        <w:tc>
          <w:tcPr>
            <w:tcW w:w="0" w:type="auto"/>
          </w:tcPr>
          <w:p w14:paraId="635F2CC8" w14:textId="77777777" w:rsidR="005646B6" w:rsidRDefault="00082109">
            <w:pPr>
              <w:pStyle w:val="Compact"/>
              <w:jc w:val="center"/>
            </w:pPr>
            <w:r>
              <w:t>0.9645992</w:t>
            </w:r>
          </w:p>
        </w:tc>
        <w:tc>
          <w:tcPr>
            <w:tcW w:w="0" w:type="auto"/>
          </w:tcPr>
          <w:p w14:paraId="5545E439" w14:textId="77777777" w:rsidR="005646B6" w:rsidRDefault="00082109">
            <w:pPr>
              <w:pStyle w:val="Compact"/>
              <w:jc w:val="center"/>
            </w:pPr>
            <w:r>
              <w:t>0.9966159</w:t>
            </w:r>
          </w:p>
        </w:tc>
        <w:tc>
          <w:tcPr>
            <w:tcW w:w="0" w:type="auto"/>
          </w:tcPr>
          <w:p w14:paraId="75514A4D" w14:textId="77777777" w:rsidR="005646B6" w:rsidRDefault="00082109">
            <w:pPr>
              <w:pStyle w:val="Compact"/>
              <w:jc w:val="center"/>
            </w:pPr>
            <w:r>
              <w:t>14</w:t>
            </w:r>
          </w:p>
        </w:tc>
      </w:tr>
    </w:tbl>
    <w:p w14:paraId="6B2A819D" w14:textId="77777777" w:rsidR="003A780B" w:rsidRDefault="003A780B" w:rsidP="00EF5C0E">
      <w:pPr>
        <w:pStyle w:val="a0"/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CFD56F5" w14:textId="31C19980" w:rsidR="005646B6" w:rsidRPr="00EF5C0E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Есть ли разница в этих процентах для разных движений или телосложений? Дисперсионный анализ показывает, что нет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, значимых различий не обнаружено (все </w:t>
      </w:r>
      <w:r w:rsidRPr="00EF5C0E">
        <w:rPr>
          <w:rFonts w:ascii="Times New Roman" w:hAnsi="Times New Roman" w:cs="Times New Roman"/>
          <w:sz w:val="28"/>
          <w:szCs w:val="28"/>
        </w:rPr>
        <w:t>p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-значения больше 0.05):</w:t>
      </w:r>
    </w:p>
    <w:p w14:paraId="4DFDD643" w14:textId="15FC7304" w:rsidR="005646B6" w:rsidRPr="00F21BE1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аблица 3. </w:t>
      </w:r>
      <w:r w:rsidR="00082109" w:rsidRPr="00F21BE1">
        <w:rPr>
          <w:rFonts w:ascii="Times New Roman" w:hAnsi="Times New Roman" w:cs="Times New Roman"/>
          <w:sz w:val="28"/>
          <w:szCs w:val="28"/>
        </w:rPr>
        <w:t>p</w:t>
      </w:r>
      <w:r w:rsidR="00082109" w:rsidRPr="00F21BE1">
        <w:rPr>
          <w:rFonts w:ascii="Times New Roman" w:hAnsi="Times New Roman" w:cs="Times New Roman"/>
          <w:sz w:val="28"/>
          <w:szCs w:val="28"/>
          <w:lang w:val="ru-RU"/>
        </w:rPr>
        <w:t>-значения для разных факторных переменных на каждом числе повторений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p-значения для разных факторных переменных на каждом числе повторений"/>
      </w:tblPr>
      <w:tblGrid>
        <w:gridCol w:w="1861"/>
        <w:gridCol w:w="2604"/>
        <w:gridCol w:w="2393"/>
        <w:gridCol w:w="2831"/>
      </w:tblGrid>
      <w:tr w:rsidR="005646B6" w:rsidRPr="0061090D" w14:paraId="70D8A1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1997D" w14:textId="77777777" w:rsidR="005646B6" w:rsidRDefault="00082109">
            <w:pPr>
              <w:pStyle w:val="Compact"/>
              <w:jc w:val="center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повторен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A1F63" w14:textId="77777777" w:rsidR="005646B6" w:rsidRDefault="00082109">
            <w:pPr>
              <w:pStyle w:val="Compact"/>
              <w:jc w:val="center"/>
            </w:pPr>
            <w:r>
              <w:t>p-значения для телослож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2DDAC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082109">
              <w:rPr>
                <w:lang w:val="ru-RU"/>
              </w:rPr>
              <w:t>-значения для типа дви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EFEFB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082109">
              <w:rPr>
                <w:lang w:val="ru-RU"/>
              </w:rPr>
              <w:t>-значения для групп по индексу массы</w:t>
            </w:r>
          </w:p>
        </w:tc>
      </w:tr>
      <w:tr w:rsidR="005646B6" w14:paraId="747FCE64" w14:textId="77777777">
        <w:tc>
          <w:tcPr>
            <w:tcW w:w="0" w:type="auto"/>
          </w:tcPr>
          <w:p w14:paraId="41B6907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3D02CF9" w14:textId="77777777" w:rsidR="005646B6" w:rsidRDefault="00082109">
            <w:pPr>
              <w:pStyle w:val="Compact"/>
              <w:jc w:val="center"/>
            </w:pPr>
            <w:r>
              <w:t>0.9458770</w:t>
            </w:r>
          </w:p>
        </w:tc>
        <w:tc>
          <w:tcPr>
            <w:tcW w:w="0" w:type="auto"/>
          </w:tcPr>
          <w:p w14:paraId="345A11D7" w14:textId="77777777" w:rsidR="005646B6" w:rsidRDefault="00082109">
            <w:pPr>
              <w:pStyle w:val="Compact"/>
              <w:jc w:val="center"/>
            </w:pPr>
            <w:r>
              <w:t>0.7730952</w:t>
            </w:r>
          </w:p>
        </w:tc>
        <w:tc>
          <w:tcPr>
            <w:tcW w:w="0" w:type="auto"/>
          </w:tcPr>
          <w:p w14:paraId="7E6B4695" w14:textId="77777777" w:rsidR="005646B6" w:rsidRDefault="00082109">
            <w:pPr>
              <w:pStyle w:val="Compact"/>
              <w:jc w:val="center"/>
            </w:pPr>
            <w:r>
              <w:t>0.8959581</w:t>
            </w:r>
          </w:p>
        </w:tc>
      </w:tr>
      <w:tr w:rsidR="005646B6" w14:paraId="40BBADD6" w14:textId="77777777">
        <w:tc>
          <w:tcPr>
            <w:tcW w:w="0" w:type="auto"/>
          </w:tcPr>
          <w:p w14:paraId="661DD3BA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1507B16" w14:textId="77777777" w:rsidR="005646B6" w:rsidRDefault="00082109">
            <w:pPr>
              <w:pStyle w:val="Compact"/>
              <w:jc w:val="center"/>
            </w:pPr>
            <w:r>
              <w:t>0.8956176</w:t>
            </w:r>
          </w:p>
        </w:tc>
        <w:tc>
          <w:tcPr>
            <w:tcW w:w="0" w:type="auto"/>
          </w:tcPr>
          <w:p w14:paraId="278EBFC7" w14:textId="77777777" w:rsidR="005646B6" w:rsidRDefault="00082109">
            <w:pPr>
              <w:pStyle w:val="Compact"/>
              <w:jc w:val="center"/>
            </w:pPr>
            <w:r>
              <w:t>0.1384093</w:t>
            </w:r>
          </w:p>
        </w:tc>
        <w:tc>
          <w:tcPr>
            <w:tcW w:w="0" w:type="auto"/>
          </w:tcPr>
          <w:p w14:paraId="2A600565" w14:textId="77777777" w:rsidR="005646B6" w:rsidRDefault="00082109">
            <w:pPr>
              <w:pStyle w:val="Compact"/>
              <w:jc w:val="center"/>
            </w:pPr>
            <w:r>
              <w:t>0.2062476</w:t>
            </w:r>
          </w:p>
        </w:tc>
      </w:tr>
      <w:tr w:rsidR="005646B6" w14:paraId="2C2D6245" w14:textId="77777777">
        <w:tc>
          <w:tcPr>
            <w:tcW w:w="0" w:type="auto"/>
          </w:tcPr>
          <w:p w14:paraId="7B08C2C8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A255CE8" w14:textId="77777777" w:rsidR="005646B6" w:rsidRDefault="00082109">
            <w:pPr>
              <w:pStyle w:val="Compact"/>
              <w:jc w:val="center"/>
            </w:pPr>
            <w:r>
              <w:t>0.9985364</w:t>
            </w:r>
          </w:p>
        </w:tc>
        <w:tc>
          <w:tcPr>
            <w:tcW w:w="0" w:type="auto"/>
          </w:tcPr>
          <w:p w14:paraId="2669F9A3" w14:textId="77777777" w:rsidR="005646B6" w:rsidRDefault="00082109">
            <w:pPr>
              <w:pStyle w:val="Compact"/>
              <w:jc w:val="center"/>
            </w:pPr>
            <w:r>
              <w:t>0.279419</w:t>
            </w:r>
          </w:p>
        </w:tc>
        <w:tc>
          <w:tcPr>
            <w:tcW w:w="0" w:type="auto"/>
          </w:tcPr>
          <w:p w14:paraId="4A9AB563" w14:textId="77777777" w:rsidR="005646B6" w:rsidRDefault="00082109">
            <w:pPr>
              <w:pStyle w:val="Compact"/>
              <w:jc w:val="center"/>
            </w:pPr>
            <w:r>
              <w:t>0.8345974</w:t>
            </w:r>
          </w:p>
        </w:tc>
      </w:tr>
      <w:tr w:rsidR="005646B6" w14:paraId="3EC9F7DE" w14:textId="77777777">
        <w:tc>
          <w:tcPr>
            <w:tcW w:w="0" w:type="auto"/>
          </w:tcPr>
          <w:p w14:paraId="641FB998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301FF5D4" w14:textId="77777777" w:rsidR="005646B6" w:rsidRDefault="00082109">
            <w:pPr>
              <w:pStyle w:val="Compact"/>
              <w:jc w:val="center"/>
            </w:pPr>
            <w:r>
              <w:t>0.3427142</w:t>
            </w:r>
          </w:p>
        </w:tc>
        <w:tc>
          <w:tcPr>
            <w:tcW w:w="0" w:type="auto"/>
          </w:tcPr>
          <w:p w14:paraId="55269849" w14:textId="77777777" w:rsidR="005646B6" w:rsidRDefault="00082109">
            <w:pPr>
              <w:pStyle w:val="Compact"/>
              <w:jc w:val="center"/>
            </w:pPr>
            <w:r>
              <w:t>0.9919357</w:t>
            </w:r>
          </w:p>
        </w:tc>
        <w:tc>
          <w:tcPr>
            <w:tcW w:w="0" w:type="auto"/>
          </w:tcPr>
          <w:p w14:paraId="44AD134B" w14:textId="77777777" w:rsidR="005646B6" w:rsidRDefault="00082109">
            <w:pPr>
              <w:pStyle w:val="Compact"/>
              <w:jc w:val="center"/>
            </w:pPr>
            <w:r>
              <w:t>0.5228145</w:t>
            </w:r>
          </w:p>
        </w:tc>
      </w:tr>
      <w:tr w:rsidR="005646B6" w14:paraId="24C0BD24" w14:textId="77777777">
        <w:tc>
          <w:tcPr>
            <w:tcW w:w="0" w:type="auto"/>
          </w:tcPr>
          <w:p w14:paraId="6536CE65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298F53A" w14:textId="77777777" w:rsidR="005646B6" w:rsidRDefault="00082109">
            <w:pPr>
              <w:pStyle w:val="Compact"/>
              <w:jc w:val="center"/>
            </w:pPr>
            <w:r>
              <w:t>0.7269629</w:t>
            </w:r>
          </w:p>
        </w:tc>
        <w:tc>
          <w:tcPr>
            <w:tcW w:w="0" w:type="auto"/>
          </w:tcPr>
          <w:p w14:paraId="41046133" w14:textId="77777777" w:rsidR="005646B6" w:rsidRDefault="00082109">
            <w:pPr>
              <w:pStyle w:val="Compact"/>
              <w:jc w:val="center"/>
            </w:pPr>
            <w:r>
              <w:t>0.2637337</w:t>
            </w:r>
          </w:p>
        </w:tc>
        <w:tc>
          <w:tcPr>
            <w:tcW w:w="0" w:type="auto"/>
          </w:tcPr>
          <w:p w14:paraId="6011C508" w14:textId="77777777" w:rsidR="005646B6" w:rsidRDefault="00082109">
            <w:pPr>
              <w:pStyle w:val="Compact"/>
              <w:jc w:val="center"/>
            </w:pPr>
            <w:r>
              <w:t>0.3154734</w:t>
            </w:r>
          </w:p>
        </w:tc>
      </w:tr>
      <w:tr w:rsidR="005646B6" w14:paraId="0DB7C4A2" w14:textId="77777777">
        <w:tc>
          <w:tcPr>
            <w:tcW w:w="0" w:type="auto"/>
          </w:tcPr>
          <w:p w14:paraId="1124E3E0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F46BB07" w14:textId="77777777" w:rsidR="005646B6" w:rsidRDefault="00082109">
            <w:pPr>
              <w:pStyle w:val="Compact"/>
              <w:jc w:val="center"/>
            </w:pPr>
            <w:r>
              <w:t>0.8204683</w:t>
            </w:r>
          </w:p>
        </w:tc>
        <w:tc>
          <w:tcPr>
            <w:tcW w:w="0" w:type="auto"/>
          </w:tcPr>
          <w:p w14:paraId="6781CD4A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79AD703D" w14:textId="77777777" w:rsidR="005646B6" w:rsidRDefault="00082109">
            <w:pPr>
              <w:pStyle w:val="Compact"/>
              <w:jc w:val="center"/>
            </w:pPr>
            <w:r>
              <w:t>0.9085377</w:t>
            </w:r>
          </w:p>
        </w:tc>
      </w:tr>
      <w:tr w:rsidR="005646B6" w14:paraId="2773D01F" w14:textId="77777777">
        <w:tc>
          <w:tcPr>
            <w:tcW w:w="0" w:type="auto"/>
          </w:tcPr>
          <w:p w14:paraId="5DFF20B0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F95F5BA" w14:textId="77777777" w:rsidR="005646B6" w:rsidRDefault="00082109">
            <w:pPr>
              <w:pStyle w:val="Compact"/>
              <w:jc w:val="center"/>
            </w:pPr>
            <w:r>
              <w:t>0.6248755</w:t>
            </w:r>
          </w:p>
        </w:tc>
        <w:tc>
          <w:tcPr>
            <w:tcW w:w="0" w:type="auto"/>
          </w:tcPr>
          <w:p w14:paraId="5700A8BA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4F55BE56" w14:textId="77777777" w:rsidR="005646B6" w:rsidRDefault="00082109">
            <w:pPr>
              <w:pStyle w:val="Compact"/>
              <w:jc w:val="center"/>
            </w:pPr>
            <w:r>
              <w:t>0.7177698</w:t>
            </w:r>
          </w:p>
        </w:tc>
      </w:tr>
      <w:tr w:rsidR="005646B6" w14:paraId="0992752C" w14:textId="77777777">
        <w:tc>
          <w:tcPr>
            <w:tcW w:w="0" w:type="auto"/>
          </w:tcPr>
          <w:p w14:paraId="2103F7CD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30463257" w14:textId="77777777" w:rsidR="005646B6" w:rsidRDefault="00082109">
            <w:pPr>
              <w:pStyle w:val="Compact"/>
              <w:jc w:val="center"/>
            </w:pPr>
            <w:r>
              <w:t>0.2564939</w:t>
            </w:r>
          </w:p>
        </w:tc>
        <w:tc>
          <w:tcPr>
            <w:tcW w:w="0" w:type="auto"/>
          </w:tcPr>
          <w:p w14:paraId="1005F64B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4FC6680C" w14:textId="77777777" w:rsidR="005646B6" w:rsidRDefault="00082109">
            <w:pPr>
              <w:pStyle w:val="Compact"/>
              <w:jc w:val="center"/>
            </w:pPr>
            <w:r>
              <w:t>0.4490970</w:t>
            </w:r>
          </w:p>
        </w:tc>
      </w:tr>
      <w:tr w:rsidR="005646B6" w14:paraId="69A9BC84" w14:textId="77777777">
        <w:tc>
          <w:tcPr>
            <w:tcW w:w="0" w:type="auto"/>
          </w:tcPr>
          <w:p w14:paraId="52A5C02C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3BCA31C0" w14:textId="77777777" w:rsidR="005646B6" w:rsidRDefault="00082109">
            <w:pPr>
              <w:pStyle w:val="Compact"/>
              <w:jc w:val="center"/>
            </w:pPr>
            <w:r>
              <w:t>0.0878330</w:t>
            </w:r>
          </w:p>
        </w:tc>
        <w:tc>
          <w:tcPr>
            <w:tcW w:w="0" w:type="auto"/>
          </w:tcPr>
          <w:p w14:paraId="56E35D74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6B8508A6" w14:textId="77777777" w:rsidR="005646B6" w:rsidRDefault="00082109">
            <w:pPr>
              <w:pStyle w:val="Compact"/>
              <w:jc w:val="center"/>
            </w:pPr>
            <w:r>
              <w:t>0.7676728</w:t>
            </w:r>
          </w:p>
        </w:tc>
      </w:tr>
    </w:tbl>
    <w:p w14:paraId="2FB209AB" w14:textId="77777777" w:rsidR="005646B6" w:rsidRPr="00EF5C0E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Применим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тест Стьюдента для определения предсказываемых процентов и доверительных интервалов для них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C29A64F" w14:textId="4EDCE61B" w:rsidR="005646B6" w:rsidRPr="00F21BE1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4. </w:t>
      </w:r>
      <w:r w:rsidR="00082109" w:rsidRPr="00F21BE1">
        <w:rPr>
          <w:rFonts w:ascii="Times New Roman" w:hAnsi="Times New Roman" w:cs="Times New Roman"/>
          <w:sz w:val="28"/>
          <w:szCs w:val="28"/>
          <w:lang w:val="ru-RU"/>
        </w:rPr>
        <w:t>Какой % составляет МПМ от П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акой % составляет МПМ от ПМ"/>
      </w:tblPr>
      <w:tblGrid>
        <w:gridCol w:w="2243"/>
        <w:gridCol w:w="1803"/>
        <w:gridCol w:w="2038"/>
        <w:gridCol w:w="2073"/>
      </w:tblGrid>
      <w:tr w:rsidR="005646B6" w14:paraId="0E066A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DFF96" w14:textId="77777777" w:rsidR="005646B6" w:rsidRDefault="00082109">
            <w:pPr>
              <w:pStyle w:val="Compact"/>
              <w:jc w:val="center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повторен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303FF" w14:textId="77777777" w:rsidR="005646B6" w:rsidRDefault="00082109">
            <w:pPr>
              <w:pStyle w:val="Compact"/>
              <w:jc w:val="center"/>
            </w:pPr>
            <w:r>
              <w:t>Ожидаемый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D13B1" w14:textId="77777777" w:rsidR="005646B6" w:rsidRDefault="00082109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96723" w14:textId="77777777" w:rsidR="005646B6" w:rsidRDefault="00082109">
            <w:pPr>
              <w:pStyle w:val="Compact"/>
              <w:jc w:val="center"/>
            </w:pPr>
            <w:r>
              <w:t>Верхняя граница</w:t>
            </w:r>
          </w:p>
        </w:tc>
      </w:tr>
      <w:tr w:rsidR="005646B6" w14:paraId="35E54288" w14:textId="77777777">
        <w:tc>
          <w:tcPr>
            <w:tcW w:w="0" w:type="auto"/>
          </w:tcPr>
          <w:p w14:paraId="27375B3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1B259AB" w14:textId="77777777" w:rsidR="005646B6" w:rsidRDefault="00082109">
            <w:pPr>
              <w:pStyle w:val="Compact"/>
              <w:jc w:val="center"/>
            </w:pPr>
            <w:r>
              <w:t>93.54267</w:t>
            </w:r>
          </w:p>
        </w:tc>
        <w:tc>
          <w:tcPr>
            <w:tcW w:w="0" w:type="auto"/>
          </w:tcPr>
          <w:p w14:paraId="0226BA0F" w14:textId="77777777" w:rsidR="005646B6" w:rsidRDefault="00082109">
            <w:pPr>
              <w:pStyle w:val="Compact"/>
              <w:jc w:val="center"/>
            </w:pPr>
            <w:r>
              <w:t>92.03110</w:t>
            </w:r>
          </w:p>
        </w:tc>
        <w:tc>
          <w:tcPr>
            <w:tcW w:w="0" w:type="auto"/>
          </w:tcPr>
          <w:p w14:paraId="22BC8920" w14:textId="77777777" w:rsidR="005646B6" w:rsidRDefault="00082109">
            <w:pPr>
              <w:pStyle w:val="Compact"/>
              <w:jc w:val="center"/>
            </w:pPr>
            <w:r>
              <w:t>95.05425</w:t>
            </w:r>
          </w:p>
        </w:tc>
      </w:tr>
      <w:tr w:rsidR="005646B6" w14:paraId="06C9E253" w14:textId="77777777">
        <w:tc>
          <w:tcPr>
            <w:tcW w:w="0" w:type="auto"/>
          </w:tcPr>
          <w:p w14:paraId="373624D6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332FFFE2" w14:textId="77777777" w:rsidR="005646B6" w:rsidRDefault="00082109">
            <w:pPr>
              <w:pStyle w:val="Compact"/>
              <w:jc w:val="center"/>
            </w:pPr>
            <w:r>
              <w:t>89.07451</w:t>
            </w:r>
          </w:p>
        </w:tc>
        <w:tc>
          <w:tcPr>
            <w:tcW w:w="0" w:type="auto"/>
          </w:tcPr>
          <w:p w14:paraId="53784848" w14:textId="77777777" w:rsidR="005646B6" w:rsidRDefault="00082109">
            <w:pPr>
              <w:pStyle w:val="Compact"/>
              <w:jc w:val="center"/>
            </w:pPr>
            <w:r>
              <w:t>86.50007</w:t>
            </w:r>
          </w:p>
        </w:tc>
        <w:tc>
          <w:tcPr>
            <w:tcW w:w="0" w:type="auto"/>
          </w:tcPr>
          <w:p w14:paraId="4879E16D" w14:textId="77777777" w:rsidR="005646B6" w:rsidRDefault="00082109">
            <w:pPr>
              <w:pStyle w:val="Compact"/>
              <w:jc w:val="center"/>
            </w:pPr>
            <w:r>
              <w:t>91.64895</w:t>
            </w:r>
          </w:p>
        </w:tc>
      </w:tr>
      <w:tr w:rsidR="005646B6" w14:paraId="6620D052" w14:textId="77777777">
        <w:tc>
          <w:tcPr>
            <w:tcW w:w="0" w:type="auto"/>
          </w:tcPr>
          <w:p w14:paraId="09FC47D2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2E5C0993" w14:textId="77777777" w:rsidR="005646B6" w:rsidRDefault="00082109">
            <w:pPr>
              <w:pStyle w:val="Compact"/>
              <w:jc w:val="center"/>
            </w:pPr>
            <w:r>
              <w:t>85.58991</w:t>
            </w:r>
          </w:p>
        </w:tc>
        <w:tc>
          <w:tcPr>
            <w:tcW w:w="0" w:type="auto"/>
          </w:tcPr>
          <w:p w14:paraId="1BE80E6B" w14:textId="77777777" w:rsidR="005646B6" w:rsidRDefault="00082109">
            <w:pPr>
              <w:pStyle w:val="Compact"/>
              <w:jc w:val="center"/>
            </w:pPr>
            <w:r>
              <w:t>81.56746</w:t>
            </w:r>
          </w:p>
        </w:tc>
        <w:tc>
          <w:tcPr>
            <w:tcW w:w="0" w:type="auto"/>
          </w:tcPr>
          <w:p w14:paraId="307DD352" w14:textId="77777777" w:rsidR="005646B6" w:rsidRDefault="00082109">
            <w:pPr>
              <w:pStyle w:val="Compact"/>
              <w:jc w:val="center"/>
            </w:pPr>
            <w:r>
              <w:t>89.61236</w:t>
            </w:r>
          </w:p>
        </w:tc>
      </w:tr>
      <w:tr w:rsidR="005646B6" w14:paraId="174FA506" w14:textId="77777777">
        <w:tc>
          <w:tcPr>
            <w:tcW w:w="0" w:type="auto"/>
          </w:tcPr>
          <w:p w14:paraId="13E4CA56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4B32F1F9" w14:textId="77777777" w:rsidR="005646B6" w:rsidRDefault="00082109">
            <w:pPr>
              <w:pStyle w:val="Compact"/>
              <w:jc w:val="center"/>
            </w:pPr>
            <w:r>
              <w:t>80.55848</w:t>
            </w:r>
          </w:p>
        </w:tc>
        <w:tc>
          <w:tcPr>
            <w:tcW w:w="0" w:type="auto"/>
          </w:tcPr>
          <w:p w14:paraId="7C79C827" w14:textId="77777777" w:rsidR="005646B6" w:rsidRDefault="00082109">
            <w:pPr>
              <w:pStyle w:val="Compact"/>
              <w:jc w:val="center"/>
            </w:pPr>
            <w:r>
              <w:t>78.43606</w:t>
            </w:r>
          </w:p>
        </w:tc>
        <w:tc>
          <w:tcPr>
            <w:tcW w:w="0" w:type="auto"/>
          </w:tcPr>
          <w:p w14:paraId="6700732E" w14:textId="77777777" w:rsidR="005646B6" w:rsidRDefault="00082109">
            <w:pPr>
              <w:pStyle w:val="Compact"/>
              <w:jc w:val="center"/>
            </w:pPr>
            <w:r>
              <w:t>82.68090</w:t>
            </w:r>
          </w:p>
        </w:tc>
      </w:tr>
      <w:tr w:rsidR="005646B6" w14:paraId="32A9E93F" w14:textId="77777777">
        <w:tc>
          <w:tcPr>
            <w:tcW w:w="0" w:type="auto"/>
          </w:tcPr>
          <w:p w14:paraId="657A8D93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963BA9" w14:textId="77777777" w:rsidR="005646B6" w:rsidRDefault="00082109">
            <w:pPr>
              <w:pStyle w:val="Compact"/>
              <w:jc w:val="center"/>
            </w:pPr>
            <w:r>
              <w:t>77.84473</w:t>
            </w:r>
          </w:p>
        </w:tc>
        <w:tc>
          <w:tcPr>
            <w:tcW w:w="0" w:type="auto"/>
          </w:tcPr>
          <w:p w14:paraId="037B9485" w14:textId="77777777" w:rsidR="005646B6" w:rsidRDefault="00082109">
            <w:pPr>
              <w:pStyle w:val="Compact"/>
              <w:jc w:val="center"/>
            </w:pPr>
            <w:r>
              <w:t>74.63339</w:t>
            </w:r>
          </w:p>
        </w:tc>
        <w:tc>
          <w:tcPr>
            <w:tcW w:w="0" w:type="auto"/>
          </w:tcPr>
          <w:p w14:paraId="36FD68CA" w14:textId="77777777" w:rsidR="005646B6" w:rsidRDefault="00082109">
            <w:pPr>
              <w:pStyle w:val="Compact"/>
              <w:jc w:val="center"/>
            </w:pPr>
            <w:r>
              <w:t>81.05607</w:t>
            </w:r>
          </w:p>
        </w:tc>
      </w:tr>
      <w:tr w:rsidR="005646B6" w14:paraId="4EFBEF3F" w14:textId="77777777">
        <w:tc>
          <w:tcPr>
            <w:tcW w:w="0" w:type="auto"/>
          </w:tcPr>
          <w:p w14:paraId="3B65E3E3" w14:textId="77777777" w:rsidR="005646B6" w:rsidRDefault="00082109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EE458AD" w14:textId="77777777" w:rsidR="005646B6" w:rsidRDefault="00082109">
            <w:pPr>
              <w:pStyle w:val="Compact"/>
              <w:jc w:val="center"/>
            </w:pPr>
            <w:r>
              <w:t>75.48574</w:t>
            </w:r>
          </w:p>
        </w:tc>
        <w:tc>
          <w:tcPr>
            <w:tcW w:w="0" w:type="auto"/>
          </w:tcPr>
          <w:p w14:paraId="292ABD31" w14:textId="77777777" w:rsidR="005646B6" w:rsidRDefault="00082109">
            <w:pPr>
              <w:pStyle w:val="Compact"/>
              <w:jc w:val="center"/>
            </w:pPr>
            <w:r>
              <w:t>68.66088</w:t>
            </w:r>
          </w:p>
        </w:tc>
        <w:tc>
          <w:tcPr>
            <w:tcW w:w="0" w:type="auto"/>
          </w:tcPr>
          <w:p w14:paraId="67A8BA32" w14:textId="77777777" w:rsidR="005646B6" w:rsidRDefault="00082109">
            <w:pPr>
              <w:pStyle w:val="Compact"/>
              <w:jc w:val="center"/>
            </w:pPr>
            <w:r>
              <w:t>82.31060</w:t>
            </w:r>
          </w:p>
        </w:tc>
      </w:tr>
      <w:tr w:rsidR="005646B6" w14:paraId="16109F63" w14:textId="77777777">
        <w:tc>
          <w:tcPr>
            <w:tcW w:w="0" w:type="auto"/>
          </w:tcPr>
          <w:p w14:paraId="321630FC" w14:textId="77777777" w:rsidR="005646B6" w:rsidRDefault="00082109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1861F902" w14:textId="77777777" w:rsidR="005646B6" w:rsidRDefault="00082109">
            <w:pPr>
              <w:pStyle w:val="Compact"/>
              <w:jc w:val="center"/>
            </w:pPr>
            <w:r>
              <w:t>74.47497</w:t>
            </w:r>
          </w:p>
        </w:tc>
        <w:tc>
          <w:tcPr>
            <w:tcW w:w="0" w:type="auto"/>
          </w:tcPr>
          <w:p w14:paraId="019A83D1" w14:textId="77777777" w:rsidR="005646B6" w:rsidRDefault="00082109">
            <w:pPr>
              <w:pStyle w:val="Compact"/>
              <w:jc w:val="center"/>
            </w:pPr>
            <w:r>
              <w:t>64.50324</w:t>
            </w:r>
          </w:p>
        </w:tc>
        <w:tc>
          <w:tcPr>
            <w:tcW w:w="0" w:type="auto"/>
          </w:tcPr>
          <w:p w14:paraId="1FBFA459" w14:textId="77777777" w:rsidR="005646B6" w:rsidRDefault="00082109">
            <w:pPr>
              <w:pStyle w:val="Compact"/>
              <w:jc w:val="center"/>
            </w:pPr>
            <w:r>
              <w:t>84.44670</w:t>
            </w:r>
          </w:p>
        </w:tc>
      </w:tr>
      <w:tr w:rsidR="005646B6" w14:paraId="3A2A21C1" w14:textId="77777777">
        <w:tc>
          <w:tcPr>
            <w:tcW w:w="0" w:type="auto"/>
          </w:tcPr>
          <w:p w14:paraId="16BF48A9" w14:textId="77777777" w:rsidR="005646B6" w:rsidRDefault="00082109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43533341" w14:textId="77777777" w:rsidR="005646B6" w:rsidRDefault="00082109">
            <w:pPr>
              <w:pStyle w:val="Compact"/>
              <w:jc w:val="center"/>
            </w:pPr>
            <w:r>
              <w:t>72.62619</w:t>
            </w:r>
          </w:p>
        </w:tc>
        <w:tc>
          <w:tcPr>
            <w:tcW w:w="0" w:type="auto"/>
          </w:tcPr>
          <w:p w14:paraId="69E21B1E" w14:textId="77777777" w:rsidR="005646B6" w:rsidRDefault="00082109">
            <w:pPr>
              <w:pStyle w:val="Compact"/>
              <w:jc w:val="center"/>
            </w:pPr>
            <w:r>
              <w:t>54.19540</w:t>
            </w:r>
          </w:p>
        </w:tc>
        <w:tc>
          <w:tcPr>
            <w:tcW w:w="0" w:type="auto"/>
          </w:tcPr>
          <w:p w14:paraId="22372F9B" w14:textId="77777777" w:rsidR="005646B6" w:rsidRDefault="00082109">
            <w:pPr>
              <w:pStyle w:val="Compact"/>
              <w:jc w:val="center"/>
            </w:pPr>
            <w:r>
              <w:t>91.05698</w:t>
            </w:r>
          </w:p>
        </w:tc>
      </w:tr>
    </w:tbl>
    <w:p w14:paraId="7D5DB7C9" w14:textId="2EF39331" w:rsidR="005646B6" w:rsidRPr="00357D0B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780B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целом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эти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согласуются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с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тем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что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используются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hyperlink r:id="rId43">
        <w:r w:rsidRPr="003A780B">
          <w:rPr>
            <w:rStyle w:val="ad"/>
            <w:rFonts w:ascii="Times New Roman" w:hAnsi="Times New Roman" w:cs="Times New Roman"/>
            <w:sz w:val="28"/>
            <w:szCs w:val="28"/>
          </w:rPr>
          <w:t>National Strength and Conditioning Association (NSCA)</w:t>
        </w:r>
      </w:hyperlink>
      <w:r w:rsidR="00357D0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C3063F" w14:textId="54D80516" w:rsidR="005646B6" w:rsidRPr="00082109" w:rsidRDefault="003A780B" w:rsidP="003A780B">
      <w:pPr>
        <w:pStyle w:val="2"/>
        <w:ind w:firstLine="709"/>
        <w:rPr>
          <w:lang w:val="ru-RU"/>
        </w:rPr>
      </w:pPr>
      <w:bookmarkStart w:id="24" w:name="подведение-итогов-отбор-признаков"/>
      <w:bookmarkStart w:id="25" w:name="_Toc39414445"/>
      <w:bookmarkStart w:id="26" w:name="_Toc40179963"/>
      <w:r>
        <w:rPr>
          <w:lang w:val="ru-RU"/>
        </w:rPr>
        <w:t>1</w:t>
      </w:r>
      <w:r w:rsidR="00902B44">
        <w:rPr>
          <w:lang w:val="ru-RU"/>
        </w:rPr>
        <w:t>.</w:t>
      </w:r>
      <w:r>
        <w:rPr>
          <w:lang w:val="ru-RU"/>
        </w:rPr>
        <w:t xml:space="preserve">3 </w:t>
      </w:r>
      <w:r w:rsidR="00082109" w:rsidRPr="00082109">
        <w:rPr>
          <w:lang w:val="ru-RU"/>
        </w:rPr>
        <w:t>Подведение итогов, отбор признаков</w:t>
      </w:r>
      <w:bookmarkEnd w:id="24"/>
      <w:bookmarkEnd w:id="25"/>
      <w:bookmarkEnd w:id="26"/>
    </w:p>
    <w:p w14:paraId="7FD377C0" w14:textId="77777777" w:rsidR="005646B6" w:rsidRPr="00EF5C0E" w:rsidRDefault="00082109" w:rsidP="00902B4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Перечислим основные идеи об особенностях данных, сказанные ранее:</w:t>
      </w:r>
    </w:p>
    <w:p w14:paraId="6EA5EAEC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Любые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олученные результаты следует обобщать на женщин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так как в опросе они почти не участвовали. Возможно, ради точности вычислений даже придётся убрать женщин из выборки;</w:t>
      </w:r>
    </w:p>
    <w:p w14:paraId="6E324868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ы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реди пауэрлифтеров встречаются чаще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мез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ли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кт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При этом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начимо чаще встречается “ожирение первой стадии”, чем у представителей других телосло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A10B48C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Результаты в приседе и тяге растут с увеличением индекса массы тела лишь до некоторого порога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 Увеличение индекса массы тела выше “ожирения первой стадии” не будет полезным;</w:t>
      </w:r>
    </w:p>
    <w:p w14:paraId="0DEB0E98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ильная корреляция между индексом массы тела и повторным максимумом наблюдается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мезоф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жиме,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кт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тяге,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присед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D9B8562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е обнаружено значимой разницы значений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MRM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RM</m:t>
            </m:r>
          </m:den>
        </m:f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разных телосложений, движений, групп по индексу массы, опыта, возраста для любого конкретного числа повторений или диапазона повторений (но при этом обнаружилась разница между движениями для диапазонов повторений до 10);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роцентовки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т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National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Strength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and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Conditioning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Association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(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NSCA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>)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 небольшими погрешностями верны для всех спортсменов и всех дви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258C1DE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Разбиение наблюдений на группы по диапазону повторений (который сделан согласовано с физиологическими соображениями) должно значительно повысить точность модели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причем для числа повторений до 10-20 эта модель крайне близка к линейной;</w:t>
      </w:r>
    </w:p>
    <w:p w14:paraId="42121D24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Наблюдения свыше 20 повторений не будут учитываться, так как их мало, вдобавок этот диапазон слабо коррелирует с абсолютной силой;</w:t>
      </w:r>
    </w:p>
    <w:p w14:paraId="4BF4D075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ри более чем 10 повторений опытные спортсмены способны поднимать более близкие к максимальным веса, чем неопытны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9EE054E" w14:textId="77777777" w:rsidR="005646B6" w:rsidRPr="00EF5C0E" w:rsidRDefault="00082109" w:rsidP="00902B4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Соображения о предикторах для модели:</w:t>
      </w:r>
    </w:p>
    <w:p w14:paraId="0B4E2AED" w14:textId="77777777" w:rsidR="005646B6" w:rsidRPr="00EF5C0E" w:rsidRDefault="00082109" w:rsidP="00902B44">
      <w:pPr>
        <w:numPr>
          <w:ilvl w:val="0"/>
          <w:numId w:val="21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повторный максимум) обязательно зависит как от </w:t>
      </w:r>
      <m:oMath>
        <m:r>
          <w:rPr>
            <w:rFonts w:ascii="Cambria Math" w:hAnsi="Cambria Math" w:cs="Times New Roman"/>
            <w:sz w:val="28"/>
            <w:szCs w:val="28"/>
          </w:rPr>
          <m:t>M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многоповторный максимум) и </w:t>
      </w:r>
      <m:oMath>
        <m:r>
          <w:rPr>
            <w:rFonts w:ascii="Cambria Math" w:hAnsi="Cambria Math" w:cs="Times New Roman"/>
            <w:sz w:val="28"/>
            <w:szCs w:val="28"/>
          </w:rPr>
          <m:t>Count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числа повторений), так и от </w:t>
      </w:r>
      <m:oMath>
        <m:r>
          <w:rPr>
            <w:rFonts w:ascii="Cambria Math" w:hAnsi="Cambria Math" w:cs="Times New Roman"/>
            <w:sz w:val="28"/>
            <w:szCs w:val="28"/>
          </w:rPr>
          <m:t>CountGroup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– группы по числу повторений;</w:t>
      </w:r>
    </w:p>
    <w:p w14:paraId="30FCEA2C" w14:textId="3CF96ED5" w:rsidR="00EF5C0E" w:rsidRPr="00F21BE1" w:rsidRDefault="00082109" w:rsidP="00F21BE1">
      <w:pPr>
        <w:numPr>
          <w:ilvl w:val="0"/>
          <w:numId w:val="21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может зависеть также от </w:t>
      </w:r>
      <m:oMath>
        <m:r>
          <w:rPr>
            <w:rFonts w:ascii="Cambria Math" w:hAnsi="Cambria Math" w:cs="Times New Roman"/>
            <w:sz w:val="28"/>
            <w:szCs w:val="28"/>
          </w:rPr>
          <m:t>BodyType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типа телосложения) и </w:t>
      </w:r>
      <m:oMath>
        <m:r>
          <w:rPr>
            <w:rFonts w:ascii="Cambria Math" w:hAnsi="Cambria Math" w:cs="Times New Roman"/>
            <w:sz w:val="28"/>
            <w:szCs w:val="28"/>
          </w:rPr>
          <m:t>Action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упражнения) либо от их бинарных модификаций (например, если людей разделить не на 3 телосложения, а на эндоморфов и нет); возможно, стоит также попробовать учесть индекс массы тела или собственно вес, имеющие корреляцию с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не меньше 0.5.</w:t>
      </w:r>
      <w:bookmarkStart w:id="27" w:name="построение-моделей"/>
      <w:bookmarkStart w:id="28" w:name="_Toc39414446"/>
    </w:p>
    <w:p w14:paraId="0332FDED" w14:textId="592F08C8" w:rsidR="005646B6" w:rsidRPr="00082109" w:rsidRDefault="00902B44" w:rsidP="00902B44">
      <w:pPr>
        <w:pStyle w:val="1"/>
        <w:ind w:firstLine="709"/>
        <w:rPr>
          <w:lang w:val="ru-RU"/>
        </w:rPr>
      </w:pPr>
      <w:bookmarkStart w:id="29" w:name="_Toc40179964"/>
      <w:r>
        <w:rPr>
          <w:lang w:val="ru-RU"/>
        </w:rPr>
        <w:lastRenderedPageBreak/>
        <w:t xml:space="preserve">2 </w:t>
      </w:r>
      <w:r w:rsidR="00082109" w:rsidRPr="00082109">
        <w:rPr>
          <w:lang w:val="ru-RU"/>
        </w:rPr>
        <w:t>Построение моделей</w:t>
      </w:r>
      <w:bookmarkEnd w:id="27"/>
      <w:bookmarkEnd w:id="28"/>
      <w:bookmarkEnd w:id="29"/>
    </w:p>
    <w:p w14:paraId="56442F8F" w14:textId="7FA8A535" w:rsidR="005646B6" w:rsidRPr="00356328" w:rsidRDefault="00082109" w:rsidP="008929A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Вычислительные возможности позволяют создать и проверить огромное количество моделей. Цель исследователя – предложить несколько вариантов и выбрать среди них лучший. Кроме этого, нужно посмотреть, как работает модель на разных группах данных, чтобы обнаружить выбросы или обнаружить, что на такой-то группе модель вообще не может работать, из-за чего такую группу придётся исключить</w:t>
      </w:r>
      <w:r w:rsidR="005313C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E15F37" w14:textId="77777777" w:rsidR="005646B6" w:rsidRPr="00356328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Итак, в модели представляют интерес следующие показатели:</w:t>
      </w:r>
    </w:p>
    <w:p w14:paraId="310E786E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ошибки в разных группах данных;</w:t>
      </w:r>
    </w:p>
    <w:p w14:paraId="132ED753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выбросы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влиятельные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наблюдения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;</w:t>
      </w:r>
    </w:p>
    <w:p w14:paraId="070749F2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56328">
        <w:rPr>
          <w:rFonts w:ascii="Times New Roman" w:hAnsi="Times New Roman" w:cs="Times New Roman"/>
          <w:sz w:val="28"/>
          <w:szCs w:val="28"/>
        </w:rPr>
        <w:t>статистическая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значимость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модел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;</w:t>
      </w:r>
    </w:p>
    <w:p w14:paraId="3DAC84A2" w14:textId="3E10715B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оценк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кросс-валидаци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.</w:t>
      </w:r>
    </w:p>
    <w:p w14:paraId="17D995D0" w14:textId="77777777" w:rsidR="00356328" w:rsidRDefault="00356328" w:rsidP="00356328"/>
    <w:p w14:paraId="1E690BC7" w14:textId="053E2E8D" w:rsidR="005646B6" w:rsidRDefault="008929AC" w:rsidP="008929AC">
      <w:pPr>
        <w:pStyle w:val="2"/>
        <w:ind w:firstLine="709"/>
      </w:pPr>
      <w:bookmarkStart w:id="30" w:name="недостатки-исходного-решения"/>
      <w:bookmarkStart w:id="31" w:name="_Toc39414447"/>
      <w:bookmarkStart w:id="32" w:name="_Toc40179965"/>
      <w:r>
        <w:rPr>
          <w:lang w:val="ru-RU"/>
        </w:rPr>
        <w:t xml:space="preserve">2.1 </w:t>
      </w:r>
      <w:proofErr w:type="spellStart"/>
      <w:r w:rsidR="00082109">
        <w:t>Недостатки</w:t>
      </w:r>
      <w:proofErr w:type="spellEnd"/>
      <w:r w:rsidR="00082109">
        <w:t xml:space="preserve"> </w:t>
      </w:r>
      <w:proofErr w:type="spellStart"/>
      <w:r w:rsidR="00082109">
        <w:t>исходного</w:t>
      </w:r>
      <w:proofErr w:type="spellEnd"/>
      <w:r w:rsidR="00082109">
        <w:t xml:space="preserve"> </w:t>
      </w:r>
      <w:proofErr w:type="spellStart"/>
      <w:r w:rsidR="00082109">
        <w:t>решения</w:t>
      </w:r>
      <w:bookmarkEnd w:id="30"/>
      <w:bookmarkEnd w:id="31"/>
      <w:bookmarkEnd w:id="32"/>
      <w:proofErr w:type="spellEnd"/>
    </w:p>
    <w:p w14:paraId="3EF58B5D" w14:textId="77777777" w:rsidR="005646B6" w:rsidRPr="005313C0" w:rsidRDefault="00082109" w:rsidP="008929A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Применив формулу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1+0.0333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ко всем наблюдениям, получим оценк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Fac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), которые будут отличаться от истинного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Targe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). Разница между этими величинами – остатки. Для модели </w:t>
      </w:r>
      <w:proofErr w:type="spellStart"/>
      <w:r w:rsidRPr="005313C0">
        <w:rPr>
          <w:rFonts w:ascii="Times New Roman" w:hAnsi="Times New Roman" w:cs="Times New Roman"/>
          <w:sz w:val="28"/>
          <w:szCs w:val="28"/>
          <w:lang w:val="ru-RU"/>
        </w:rPr>
        <w:t>Вендлера</w:t>
      </w:r>
      <w:proofErr w:type="spellEnd"/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остатки будут следующие:</w:t>
      </w:r>
    </w:p>
    <w:p w14:paraId="6CF03FDB" w14:textId="77777777" w:rsidR="005646B6" w:rsidRDefault="00082109" w:rsidP="008929AC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F98B1A7" wp14:editId="6FE4183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824AA1" wp14:editId="4D75C92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B2754C" wp14:editId="6B4AAAD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EA2ED" w14:textId="77777777" w:rsidR="005646B6" w:rsidRPr="005313C0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Здесь такая логика: чем лучше модель, тем “ящики” тоньше и тем их середины ближе к 0.</w:t>
      </w:r>
    </w:p>
    <w:p w14:paraId="2D4D4D5E" w14:textId="77777777" w:rsidR="005646B6" w:rsidRPr="005313C0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В данном случае видно, что </w:t>
      </w:r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одель </w:t>
      </w:r>
      <w:proofErr w:type="spellStart"/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>Вендлера</w:t>
      </w:r>
      <w:proofErr w:type="spellEnd"/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хорошо работает почти на всех данных из диапазона 2-3 и на немалой части данных из диапазона 4-6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>. Для большего числа повторений модель даёт завышенные оценки.</w:t>
      </w:r>
    </w:p>
    <w:p w14:paraId="099DDEE0" w14:textId="77777777" w:rsidR="005646B6" w:rsidRPr="005313C0" w:rsidRDefault="00082109" w:rsidP="004D6778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Если посмотреть на численные ошибки</w:t>
      </w:r>
    </w:p>
    <w:p w14:paraId="087BF50B" w14:textId="77777777" w:rsidR="005646B6" w:rsidRPr="004B36E7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53.22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7.01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48 случаях из 162 ( 29.62963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9 случаях из 162 ( 42.59259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4B36E7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4B36E7">
        <w:rPr>
          <w:rStyle w:val="VerbatimChar"/>
          <w:lang w:val="ru-RU"/>
        </w:rPr>
        <w:t xml:space="preserve">   3</w:t>
      </w:r>
      <w:proofErr w:type="spellStart"/>
      <w:r>
        <w:rPr>
          <w:rStyle w:val="VerbatimChar"/>
        </w:rPr>
        <w:t>rd</w:t>
      </w:r>
      <w:proofErr w:type="spellEnd"/>
      <w:r w:rsidRPr="004B36E7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4B36E7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4B36E7">
        <w:rPr>
          <w:rStyle w:val="VerbatimChar"/>
          <w:lang w:val="ru-RU"/>
        </w:rPr>
        <w:t xml:space="preserve">. </w:t>
      </w:r>
      <w:r w:rsidRPr="004B36E7">
        <w:rPr>
          <w:lang w:val="ru-RU"/>
        </w:rPr>
        <w:br/>
      </w:r>
      <w:r w:rsidRPr="004B36E7">
        <w:rPr>
          <w:rStyle w:val="VerbatimChar"/>
          <w:lang w:val="ru-RU"/>
        </w:rPr>
        <w:t xml:space="preserve">##  0.009091  1.466058  2.895000  4.466610  6.231771 24.950000 </w:t>
      </w:r>
      <w:r w:rsidRPr="004B36E7">
        <w:rPr>
          <w:lang w:val="ru-RU"/>
        </w:rPr>
        <w:br/>
      </w:r>
      <w:r w:rsidRPr="004B36E7">
        <w:rPr>
          <w:rStyle w:val="VerbatimChar"/>
          <w:lang w:val="ru-RU"/>
        </w:rPr>
        <w:t>## -------------------&gt; Среднеквадратичная ошибка: 10.79902</w:t>
      </w:r>
    </w:p>
    <w:p w14:paraId="16746D48" w14:textId="77777777" w:rsidR="005646B6" w:rsidRPr="004D6778" w:rsidRDefault="00082109" w:rsidP="004D6778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увидим, что модель заметно ошибается в 30% случаев и в среднем на почти 5%. Первые формулы </w:t>
      </w:r>
      <w:hyperlink r:id="rId47">
        <w:r w:rsidRPr="004D67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Мориса и </w:t>
        </w:r>
        <w:proofErr w:type="spellStart"/>
        <w:r w:rsidRPr="004D67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Райдина</w:t>
        </w:r>
        <w:proofErr w:type="spellEnd"/>
      </w:hyperlink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 показывают худший результат:</w:t>
      </w:r>
    </w:p>
    <w:p w14:paraId="0B91252C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54.4960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40.327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>## Модель ошиблась более чем на 5 % в 71 случаях из 162 ( 43.8271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92 случаях из 162 ( 56.79012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3358  1.89439  4.28278  5.81013  8.61114 34.0600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13.73176</w:t>
      </w:r>
    </w:p>
    <w:p w14:paraId="5A4BBD6F" w14:textId="77777777" w:rsidR="005646B6" w:rsidRPr="005313C0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На самом деле это две формулы вида</w:t>
      </w:r>
    </w:p>
    <w:p w14:paraId="26AF2ADC" w14:textId="77777777" w:rsidR="005646B6" w:rsidRPr="005313C0" w:rsidRDefault="00082109" w:rsidP="005313C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sz w:val="28"/>
              <w:szCs w:val="28"/>
            </w:rPr>
            <m:t>log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M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RM</m:t>
                  </m:r>
                </m:den>
              </m:f>
            </m:e>
          </m:d>
          <m:r>
            <w:rPr>
              <w:rFonts w:ascii="Cambria Math" w:hAnsi="Cambria Math" w:cs="Times New Roman"/>
              <w:sz w:val="28"/>
              <w:szCs w:val="28"/>
            </w:rPr>
            <m:t>=a+b⋅Count,</m:t>
          </m:r>
        </m:oMath>
      </m:oMathPara>
    </w:p>
    <w:p w14:paraId="290C041A" w14:textId="099DBF79" w:rsidR="005646B6" w:rsidRDefault="00082109" w:rsidP="005313C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зависят от того, к какой части тела относится упражнение. Сама идея сделать логарифмическое преобразование используется нередко, но здесь это имеет негативный эффект: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равен далеко не 0.99, как сказано на сайте:</w:t>
      </w:r>
    </w:p>
    <w:p w14:paraId="03C73BA9" w14:textId="07189D55" w:rsidR="002C4D4F" w:rsidRPr="002C4D4F" w:rsidRDefault="002C4D4F" w:rsidP="002C4D4F">
      <w:pPr>
        <w:pStyle w:val="a0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2C4D4F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Таблица 5.  Регрессионная модель по типу модели Мориса и </w:t>
      </w:r>
      <w:proofErr w:type="spellStart"/>
      <w:r w:rsidRPr="002C4D4F">
        <w:rPr>
          <w:rFonts w:ascii="Times New Roman" w:hAnsi="Times New Roman" w:cs="Times New Roman"/>
          <w:i/>
          <w:iCs/>
          <w:sz w:val="28"/>
          <w:szCs w:val="28"/>
          <w:lang w:val="ru-RU"/>
        </w:rPr>
        <w:t>Райдина</w:t>
      </w:r>
      <w:proofErr w:type="spellEnd"/>
    </w:p>
    <w:tbl>
      <w:tblPr>
        <w:tblStyle w:val="Table"/>
        <w:tblW w:w="4861" w:type="pct"/>
        <w:tblLook w:val="07E0" w:firstRow="1" w:lastRow="1" w:firstColumn="1" w:lastColumn="1" w:noHBand="1" w:noVBand="1"/>
      </w:tblPr>
      <w:tblGrid>
        <w:gridCol w:w="3295"/>
        <w:gridCol w:w="1549"/>
        <w:gridCol w:w="1646"/>
        <w:gridCol w:w="1223"/>
        <w:gridCol w:w="1707"/>
      </w:tblGrid>
      <w:tr w:rsidR="005646B6" w14:paraId="2C2552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62C8A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794D6" w14:textId="77777777" w:rsidR="005646B6" w:rsidRDefault="00082109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57C08" w14:textId="77777777" w:rsidR="005646B6" w:rsidRDefault="00082109">
            <w:pPr>
              <w:pStyle w:val="Compact"/>
              <w:jc w:val="center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411C7" w14:textId="77777777" w:rsidR="005646B6" w:rsidRDefault="00082109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AE08E" w14:textId="77777777" w:rsidR="005646B6" w:rsidRDefault="00082109">
            <w:pPr>
              <w:pStyle w:val="Compact"/>
              <w:jc w:val="center"/>
            </w:pPr>
            <w:r>
              <w:t>Pr(&gt;|t|)</w:t>
            </w:r>
          </w:p>
        </w:tc>
      </w:tr>
      <w:tr w:rsidR="005646B6" w14:paraId="05C22E5E" w14:textId="77777777">
        <w:tc>
          <w:tcPr>
            <w:tcW w:w="0" w:type="auto"/>
          </w:tcPr>
          <w:p w14:paraId="2ED015BF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(Intercept)</w:t>
            </w:r>
          </w:p>
        </w:tc>
        <w:tc>
          <w:tcPr>
            <w:tcW w:w="0" w:type="auto"/>
          </w:tcPr>
          <w:p w14:paraId="7FDF0D56" w14:textId="77777777" w:rsidR="005646B6" w:rsidRDefault="00082109">
            <w:pPr>
              <w:pStyle w:val="Compact"/>
              <w:jc w:val="center"/>
            </w:pPr>
            <w:r>
              <w:t>0.06472</w:t>
            </w:r>
          </w:p>
        </w:tc>
        <w:tc>
          <w:tcPr>
            <w:tcW w:w="0" w:type="auto"/>
          </w:tcPr>
          <w:p w14:paraId="2B0F8AFD" w14:textId="77777777" w:rsidR="005646B6" w:rsidRDefault="00082109">
            <w:pPr>
              <w:pStyle w:val="Compact"/>
              <w:jc w:val="center"/>
            </w:pPr>
            <w:r>
              <w:t>0.01162</w:t>
            </w:r>
          </w:p>
        </w:tc>
        <w:tc>
          <w:tcPr>
            <w:tcW w:w="0" w:type="auto"/>
          </w:tcPr>
          <w:p w14:paraId="0E53D15F" w14:textId="77777777" w:rsidR="005646B6" w:rsidRDefault="00082109">
            <w:pPr>
              <w:pStyle w:val="Compact"/>
              <w:jc w:val="center"/>
            </w:pPr>
            <w:r>
              <w:t>5.57</w:t>
            </w:r>
          </w:p>
        </w:tc>
        <w:tc>
          <w:tcPr>
            <w:tcW w:w="0" w:type="auto"/>
          </w:tcPr>
          <w:p w14:paraId="4093EB99" w14:textId="77777777" w:rsidR="005646B6" w:rsidRDefault="00082109">
            <w:pPr>
              <w:pStyle w:val="Compact"/>
              <w:jc w:val="center"/>
            </w:pPr>
            <w:r>
              <w:t>1.071e-07</w:t>
            </w:r>
          </w:p>
        </w:tc>
      </w:tr>
      <w:tr w:rsidR="005646B6" w14:paraId="77B41929" w14:textId="77777777">
        <w:tc>
          <w:tcPr>
            <w:tcW w:w="0" w:type="auto"/>
          </w:tcPr>
          <w:p w14:paraId="05798134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Up</w:t>
            </w:r>
          </w:p>
        </w:tc>
        <w:tc>
          <w:tcPr>
            <w:tcW w:w="0" w:type="auto"/>
          </w:tcPr>
          <w:p w14:paraId="215E4C15" w14:textId="77777777" w:rsidR="005646B6" w:rsidRDefault="00082109">
            <w:pPr>
              <w:pStyle w:val="Compact"/>
              <w:jc w:val="center"/>
            </w:pPr>
            <w:r>
              <w:t>-0.02185</w:t>
            </w:r>
          </w:p>
        </w:tc>
        <w:tc>
          <w:tcPr>
            <w:tcW w:w="0" w:type="auto"/>
          </w:tcPr>
          <w:p w14:paraId="39999134" w14:textId="77777777" w:rsidR="005646B6" w:rsidRDefault="00082109">
            <w:pPr>
              <w:pStyle w:val="Compact"/>
              <w:jc w:val="center"/>
            </w:pPr>
            <w:r>
              <w:t>0.01395</w:t>
            </w:r>
          </w:p>
        </w:tc>
        <w:tc>
          <w:tcPr>
            <w:tcW w:w="0" w:type="auto"/>
          </w:tcPr>
          <w:p w14:paraId="53644DFB" w14:textId="77777777" w:rsidR="005646B6" w:rsidRDefault="00082109">
            <w:pPr>
              <w:pStyle w:val="Compact"/>
              <w:jc w:val="center"/>
            </w:pPr>
            <w:r>
              <w:t>-1.567</w:t>
            </w:r>
          </w:p>
        </w:tc>
        <w:tc>
          <w:tcPr>
            <w:tcW w:w="0" w:type="auto"/>
          </w:tcPr>
          <w:p w14:paraId="4A108B12" w14:textId="77777777" w:rsidR="005646B6" w:rsidRDefault="00082109">
            <w:pPr>
              <w:pStyle w:val="Compact"/>
              <w:jc w:val="center"/>
            </w:pPr>
            <w:r>
              <w:t>0.1191</w:t>
            </w:r>
          </w:p>
        </w:tc>
      </w:tr>
      <w:tr w:rsidR="005646B6" w14:paraId="5F37BFE0" w14:textId="77777777">
        <w:tc>
          <w:tcPr>
            <w:tcW w:w="0" w:type="auto"/>
          </w:tcPr>
          <w:p w14:paraId="5336421D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Down:Count</w:t>
            </w:r>
          </w:p>
        </w:tc>
        <w:tc>
          <w:tcPr>
            <w:tcW w:w="0" w:type="auto"/>
          </w:tcPr>
          <w:p w14:paraId="63933510" w14:textId="77777777" w:rsidR="005646B6" w:rsidRDefault="00082109">
            <w:pPr>
              <w:pStyle w:val="Compact"/>
              <w:jc w:val="center"/>
            </w:pPr>
            <w:r>
              <w:t>0.01701</w:t>
            </w:r>
          </w:p>
        </w:tc>
        <w:tc>
          <w:tcPr>
            <w:tcW w:w="0" w:type="auto"/>
          </w:tcPr>
          <w:p w14:paraId="2167A18C" w14:textId="77777777" w:rsidR="005646B6" w:rsidRDefault="00082109">
            <w:pPr>
              <w:pStyle w:val="Compact"/>
              <w:jc w:val="center"/>
            </w:pPr>
            <w:r>
              <w:t>0.001341</w:t>
            </w:r>
          </w:p>
        </w:tc>
        <w:tc>
          <w:tcPr>
            <w:tcW w:w="0" w:type="auto"/>
          </w:tcPr>
          <w:p w14:paraId="1FAD3F91" w14:textId="77777777" w:rsidR="005646B6" w:rsidRDefault="00082109">
            <w:pPr>
              <w:pStyle w:val="Compact"/>
              <w:jc w:val="center"/>
            </w:pPr>
            <w:r>
              <w:t>12.69</w:t>
            </w:r>
          </w:p>
        </w:tc>
        <w:tc>
          <w:tcPr>
            <w:tcW w:w="0" w:type="auto"/>
          </w:tcPr>
          <w:p w14:paraId="546C70FF" w14:textId="77777777" w:rsidR="005646B6" w:rsidRDefault="00082109">
            <w:pPr>
              <w:pStyle w:val="Compact"/>
              <w:jc w:val="center"/>
            </w:pPr>
            <w:r>
              <w:t>7.031e-26</w:t>
            </w:r>
          </w:p>
        </w:tc>
      </w:tr>
      <w:tr w:rsidR="005646B6" w14:paraId="26B05A22" w14:textId="77777777">
        <w:tc>
          <w:tcPr>
            <w:tcW w:w="0" w:type="auto"/>
          </w:tcPr>
          <w:p w14:paraId="78C8DB06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Up:Count</w:t>
            </w:r>
          </w:p>
        </w:tc>
        <w:tc>
          <w:tcPr>
            <w:tcW w:w="0" w:type="auto"/>
          </w:tcPr>
          <w:p w14:paraId="4C876F8A" w14:textId="77777777" w:rsidR="005646B6" w:rsidRDefault="00082109">
            <w:pPr>
              <w:pStyle w:val="Compact"/>
              <w:jc w:val="center"/>
            </w:pPr>
            <w:r>
              <w:t>0.01823</w:t>
            </w:r>
          </w:p>
        </w:tc>
        <w:tc>
          <w:tcPr>
            <w:tcW w:w="0" w:type="auto"/>
          </w:tcPr>
          <w:p w14:paraId="02CECC71" w14:textId="77777777" w:rsidR="005646B6" w:rsidRDefault="00082109">
            <w:pPr>
              <w:pStyle w:val="Compact"/>
              <w:jc w:val="center"/>
            </w:pPr>
            <w:r>
              <w:t>0.001013</w:t>
            </w:r>
          </w:p>
        </w:tc>
        <w:tc>
          <w:tcPr>
            <w:tcW w:w="0" w:type="auto"/>
          </w:tcPr>
          <w:p w14:paraId="5285AD38" w14:textId="77777777" w:rsidR="005646B6" w:rsidRDefault="00082109">
            <w:pPr>
              <w:pStyle w:val="Compact"/>
              <w:jc w:val="center"/>
            </w:pPr>
            <w:r>
              <w:t>17.99</w:t>
            </w:r>
          </w:p>
        </w:tc>
        <w:tc>
          <w:tcPr>
            <w:tcW w:w="0" w:type="auto"/>
          </w:tcPr>
          <w:p w14:paraId="6D531097" w14:textId="77777777" w:rsidR="005646B6" w:rsidRDefault="00082109">
            <w:pPr>
              <w:pStyle w:val="Compact"/>
              <w:jc w:val="center"/>
            </w:pPr>
            <w:r>
              <w:t>4.325e-40</w:t>
            </w:r>
          </w:p>
        </w:tc>
      </w:tr>
    </w:tbl>
    <w:p w14:paraId="567E85C5" w14:textId="77777777" w:rsidR="005646B6" w:rsidRDefault="00082109">
      <w:pPr>
        <w:pStyle w:val="TableCaption"/>
      </w:pPr>
      <w:r>
        <w:t>Fitting linear model: log(RM/MRM) ~ Action2 + Count:Action2</w:t>
      </w:r>
    </w:p>
    <w:tbl>
      <w:tblPr>
        <w:tblStyle w:val="Table"/>
        <w:tblW w:w="4375" w:type="pct"/>
        <w:tblLook w:val="07E0" w:firstRow="1" w:lastRow="1" w:firstColumn="1" w:lastColumn="1" w:noHBand="1" w:noVBand="1"/>
        <w:tblCaption w:val="Fitting linear model: log(RM/MRM) ~ Action2 + Count:Action2"/>
      </w:tblPr>
      <w:tblGrid>
        <w:gridCol w:w="2186"/>
        <w:gridCol w:w="2987"/>
        <w:gridCol w:w="1291"/>
        <w:gridCol w:w="2014"/>
      </w:tblGrid>
      <w:tr w:rsidR="005646B6" w14:paraId="294DD6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EB1FA" w14:textId="77777777" w:rsidR="005646B6" w:rsidRDefault="00082109">
            <w:pPr>
              <w:pStyle w:val="Compact"/>
              <w:jc w:val="center"/>
            </w:pPr>
            <w:r>
              <w:t>Observ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EB4BD" w14:textId="77777777" w:rsidR="005646B6" w:rsidRDefault="00082109">
            <w:pPr>
              <w:pStyle w:val="Compact"/>
              <w:jc w:val="center"/>
            </w:pPr>
            <w:r>
              <w:t>Residual 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8863C" w14:textId="77777777" w:rsidR="005646B6" w:rsidRDefault="00A237A4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281E3" w14:textId="77777777" w:rsidR="005646B6" w:rsidRDefault="00082109">
            <w:pPr>
              <w:pStyle w:val="Compact"/>
              <w:jc w:val="center"/>
            </w:pPr>
            <w:r>
              <w:t xml:space="preserve">Adjusted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646B6" w14:paraId="651ADD4F" w14:textId="77777777">
        <w:tc>
          <w:tcPr>
            <w:tcW w:w="0" w:type="auto"/>
          </w:tcPr>
          <w:p w14:paraId="2A252253" w14:textId="77777777" w:rsidR="005646B6" w:rsidRDefault="00082109">
            <w:pPr>
              <w:pStyle w:val="Compact"/>
              <w:jc w:val="center"/>
            </w:pPr>
            <w:r>
              <w:t>162</w:t>
            </w:r>
          </w:p>
        </w:tc>
        <w:tc>
          <w:tcPr>
            <w:tcW w:w="0" w:type="auto"/>
          </w:tcPr>
          <w:p w14:paraId="6DA285A5" w14:textId="77777777" w:rsidR="005646B6" w:rsidRDefault="00082109">
            <w:pPr>
              <w:pStyle w:val="Compact"/>
              <w:jc w:val="center"/>
            </w:pPr>
            <w:r>
              <w:t>0.04448</w:t>
            </w:r>
          </w:p>
        </w:tc>
        <w:tc>
          <w:tcPr>
            <w:tcW w:w="0" w:type="auto"/>
          </w:tcPr>
          <w:p w14:paraId="0EEDED53" w14:textId="77777777" w:rsidR="005646B6" w:rsidRDefault="00082109">
            <w:pPr>
              <w:pStyle w:val="Compact"/>
              <w:jc w:val="center"/>
            </w:pPr>
            <w:r>
              <w:t>0.7585</w:t>
            </w:r>
          </w:p>
        </w:tc>
        <w:tc>
          <w:tcPr>
            <w:tcW w:w="0" w:type="auto"/>
          </w:tcPr>
          <w:p w14:paraId="58B64FA9" w14:textId="77777777" w:rsidR="005646B6" w:rsidRDefault="00082109">
            <w:pPr>
              <w:pStyle w:val="Compact"/>
              <w:jc w:val="center"/>
            </w:pPr>
            <w:r>
              <w:t>0.7539</w:t>
            </w:r>
          </w:p>
        </w:tc>
      </w:tr>
    </w:tbl>
    <w:p w14:paraId="35969028" w14:textId="77777777" w:rsidR="005313C0" w:rsidRDefault="005313C0" w:rsidP="00C56651">
      <w:pPr>
        <w:rPr>
          <w:lang w:val="ru-RU"/>
        </w:rPr>
      </w:pPr>
      <w:bookmarkStart w:id="33" w:name="уточнение-коэффициентов"/>
      <w:bookmarkStart w:id="34" w:name="_Toc39414448"/>
    </w:p>
    <w:p w14:paraId="3B84C63F" w14:textId="67462397" w:rsidR="005646B6" w:rsidRPr="00082109" w:rsidRDefault="004D6778" w:rsidP="004D6778">
      <w:pPr>
        <w:pStyle w:val="2"/>
        <w:ind w:firstLine="709"/>
        <w:rPr>
          <w:lang w:val="ru-RU"/>
        </w:rPr>
      </w:pPr>
      <w:bookmarkStart w:id="35" w:name="_Toc40179966"/>
      <w:r>
        <w:rPr>
          <w:lang w:val="ru-RU"/>
        </w:rPr>
        <w:t xml:space="preserve">2.2 </w:t>
      </w:r>
      <w:r w:rsidR="00082109" w:rsidRPr="00082109">
        <w:rPr>
          <w:lang w:val="ru-RU"/>
        </w:rPr>
        <w:t>Уточнение коэффициентов</w:t>
      </w:r>
      <w:bookmarkEnd w:id="33"/>
      <w:bookmarkEnd w:id="34"/>
      <w:bookmarkEnd w:id="35"/>
    </w:p>
    <w:p w14:paraId="6FB644DD" w14:textId="77777777" w:rsidR="005646B6" w:rsidRPr="001142C2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возьмём модель вида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подберём коэффициенты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лучшим образом. В итоге:</w:t>
      </w:r>
    </w:p>
    <w:p w14:paraId="3E7CB44B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9.3322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21.4699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39 случаях из 162 ( 24.0740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6 случаях из 162 ( 40.74074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1034  1.344302  3.072494  3.463881  4.816583 13.27903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6.65683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46.6745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 xml:space="preserve">## Оценка кросс-валидации для не более чем 10 повторений 31.9909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30.00755</w:t>
      </w:r>
    </w:p>
    <w:p w14:paraId="07963501" w14:textId="77777777" w:rsidR="00FE22F0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2A87F556" wp14:editId="3CDB9CD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E566B" w14:textId="77777777" w:rsidR="00FE22F0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501BB6B9" wp14:editId="523DA4E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D6B33" w14:textId="287C0B68" w:rsidR="005646B6" w:rsidRDefault="00082109" w:rsidP="004D677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1EC3FFC" wp14:editId="7F5F690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66814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 + MRM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323  -4.3200  -0.4872   3.9362  21.4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MRM       1.0470734  0.0067757  154.53   &lt;2e-16 ***</w:t>
      </w:r>
      <w:r>
        <w:br/>
      </w:r>
      <w:r>
        <w:rPr>
          <w:rStyle w:val="VerbatimChar"/>
        </w:rPr>
        <w:t>## MRM:Count 0.0209793  0.0008774   23.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698 on 160 degrees of freedom</w:t>
      </w:r>
      <w:r>
        <w:br/>
      </w:r>
      <w:r>
        <w:rPr>
          <w:rStyle w:val="VerbatimChar"/>
        </w:rPr>
        <w:t xml:space="preserve">## Multiple R-squared:  0.9983, Adjusted R-squared:  0.9983 </w:t>
      </w:r>
      <w:r>
        <w:br/>
      </w:r>
      <w:r>
        <w:rPr>
          <w:rStyle w:val="VerbatimChar"/>
        </w:rPr>
        <w:t>## F-statistic: 4.664e+04 on 2 and 16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Value  p-value                   Decision</w:t>
      </w:r>
      <w:r>
        <w:br/>
      </w:r>
      <w:r>
        <w:rPr>
          <w:rStyle w:val="VerbatimChar"/>
        </w:rPr>
        <w:t>## Global Stat        15.1022 0.004494 Assumptions NOT satisfied!</w:t>
      </w:r>
      <w:r>
        <w:br/>
      </w:r>
      <w:r>
        <w:rPr>
          <w:rStyle w:val="VerbatimChar"/>
        </w:rPr>
        <w:t>## Skewness            3.1467 0.076078    Assumptions acceptable.</w:t>
      </w:r>
      <w:r>
        <w:br/>
      </w:r>
      <w:r>
        <w:rPr>
          <w:rStyle w:val="VerbatimChar"/>
        </w:rPr>
        <w:t>## Kurtosis            1.9628 0.161218    Assumptions acceptable.</w:t>
      </w:r>
      <w:r>
        <w:br/>
      </w:r>
      <w:r>
        <w:rPr>
          <w:rStyle w:val="VerbatimChar"/>
        </w:rPr>
        <w:t>## Link Function       0.2725 0.601627    Assumptions acceptable.</w:t>
      </w:r>
      <w:r>
        <w:br/>
      </w:r>
      <w:r>
        <w:rPr>
          <w:rStyle w:val="VerbatimChar"/>
        </w:rPr>
        <w:t>## Heteroscedasticity  9.7202 0.001823 Assumptions NOT satisfied!</w:t>
      </w:r>
      <w:r>
        <w:br/>
      </w:r>
      <w:r>
        <w:rPr>
          <w:rStyle w:val="VerbatimChar"/>
        </w:rPr>
        <w:t>##                         Value     p-value                   Decision</w:t>
      </w:r>
      <w:r>
        <w:br/>
      </w:r>
      <w:r>
        <w:rPr>
          <w:rStyle w:val="VerbatimChar"/>
        </w:rPr>
        <w:t>## Global Stat        15.1022329 0.004493809 Assumptions NOT satisfied!</w:t>
      </w:r>
      <w:r>
        <w:br/>
      </w:r>
      <w:r>
        <w:rPr>
          <w:rStyle w:val="VerbatimChar"/>
        </w:rPr>
        <w:t>## Skewness            3.1467476 0.076078463    Assumptions acceptable.</w:t>
      </w:r>
      <w:r>
        <w:br/>
      </w:r>
      <w:r>
        <w:rPr>
          <w:rStyle w:val="VerbatimChar"/>
        </w:rPr>
        <w:t>## Kurtosis            1.9627685 0.161217544    Assumptions acceptable.</w:t>
      </w:r>
      <w:r>
        <w:br/>
      </w:r>
      <w:r>
        <w:rPr>
          <w:rStyle w:val="VerbatimChar"/>
        </w:rPr>
        <w:t>## Link Function       0.2725495 0.601626657    Assumptions acceptable.</w:t>
      </w:r>
      <w:r>
        <w:br/>
      </w:r>
      <w:r>
        <w:rPr>
          <w:rStyle w:val="VerbatimChar"/>
        </w:rPr>
        <w:t>## Heteroscedasticity  9.7201673 0.001822569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3AF3BE54" w14:textId="77777777" w:rsidR="005646B6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0A4C4FFD" wp14:editId="1BE4B1FC">
            <wp:extent cx="5324475" cy="4619625"/>
            <wp:effectExtent l="0" t="0" r="9525" b="9525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54" cy="462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9681F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dl$residuals</w:t>
      </w:r>
      <w:r>
        <w:br/>
      </w:r>
      <w:r>
        <w:rPr>
          <w:rStyle w:val="VerbatimChar"/>
        </w:rPr>
        <w:t>## W = 0.98782, p-value = 0.1726</w:t>
      </w:r>
    </w:p>
    <w:p w14:paraId="367C2B4E" w14:textId="77777777" w:rsidR="005646B6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5FF51603" wp14:editId="585A4D2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61219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>## -----&gt; ФАКТОР ИНФЛЯЦИИ ДИСПЕРСИЙ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 </w:t>
      </w:r>
      <w:r>
        <w:rPr>
          <w:rStyle w:val="VerbatimChar"/>
        </w:rPr>
        <w:t>MRM</w:t>
      </w:r>
      <w:r w:rsidRPr="00082109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RM</w:t>
      </w:r>
      <w:proofErr w:type="spellEnd"/>
      <w:r w:rsidRPr="00082109">
        <w:rPr>
          <w:rStyle w:val="VerbatimChar"/>
          <w:lang w:val="ru-RU"/>
        </w:rPr>
        <w:t>:</w:t>
      </w:r>
      <w:r>
        <w:rPr>
          <w:rStyle w:val="VerbatimChar"/>
        </w:rPr>
        <w:t>Count</w:t>
      </w:r>
      <w:r w:rsidRPr="00082109">
        <w:rPr>
          <w:rStyle w:val="VerbatimChar"/>
          <w:lang w:val="ru-RU"/>
        </w:rPr>
        <w:t xml:space="preserve">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 3.057194  3.057194</w:t>
      </w:r>
    </w:p>
    <w:p w14:paraId="1C411CDB" w14:textId="77777777" w:rsidR="005646B6" w:rsidRPr="001142C2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ыше приведена вся необходимая информация о качестве модели (назовём эту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неё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ажне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сег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следующе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08FCB3E3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21кг и 13%;</w:t>
      </w:r>
    </w:p>
    <w:p w14:paraId="618DB306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1419E9CA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75% случаев ошибка не превышала 5%;</w:t>
      </w:r>
    </w:p>
    <w:p w14:paraId="412AA07B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11-20;</w:t>
      </w:r>
    </w:p>
    <w:p w14:paraId="1B5B6E12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одель статистически значима и удовлетворяет всем нужным требованиям, кроме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гетероскедастичности</w:t>
      </w:r>
      <w:proofErr w:type="spellEnd"/>
      <w:r w:rsidRPr="001142C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D9A64C9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Немало больших ошибок приходится на диапазон 11-20 повторений, содержащий меньше всего наблюдений.</w:t>
      </w:r>
    </w:p>
    <w:p w14:paraId="471927FE" w14:textId="34D970DE" w:rsidR="005646B6" w:rsidRPr="00082109" w:rsidRDefault="00904A32" w:rsidP="0084176F">
      <w:pPr>
        <w:pStyle w:val="2"/>
        <w:ind w:firstLine="709"/>
        <w:rPr>
          <w:lang w:val="ru-RU"/>
        </w:rPr>
      </w:pPr>
      <w:bookmarkStart w:id="36" w:name="X610842e92dac95bbfdccf9505af0a79c9fab168"/>
      <w:bookmarkStart w:id="37" w:name="_Toc39414449"/>
      <w:bookmarkStart w:id="38" w:name="_Toc40179967"/>
      <w:r>
        <w:rPr>
          <w:lang w:val="ru-RU"/>
        </w:rPr>
        <w:t xml:space="preserve">2.3 </w:t>
      </w:r>
      <w:r w:rsidR="00082109" w:rsidRPr="00082109">
        <w:rPr>
          <w:lang w:val="ru-RU"/>
        </w:rPr>
        <w:t>Уточнение коэффициентов: зависимость от диапазона</w:t>
      </w:r>
      <w:bookmarkEnd w:id="36"/>
      <w:bookmarkEnd w:id="37"/>
      <w:bookmarkEnd w:id="38"/>
    </w:p>
    <w:p w14:paraId="2B202539" w14:textId="77777777" w:rsidR="005646B6" w:rsidRPr="001142C2" w:rsidRDefault="00082109" w:rsidP="0084176F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сделаем поправку для коэффициентов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факторных переменных.</w:t>
      </w:r>
    </w:p>
    <w:p w14:paraId="0B40CF68" w14:textId="77777777" w:rsidR="005646B6" w:rsidRPr="001142C2" w:rsidRDefault="00082109" w:rsidP="0084176F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Путём подбора удалось найти две схожие модели (назовём их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, немного отличающиеся оценками кросс-валидации на разных диапазонах.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Поскольку на диапазоне повторений 11-20 по-прежнему сохранялись сильные ошибки, было принято решение удалить этот диапазон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акже это можно обосновать тем, что на этом диапазоне меньше данных и сложнее отлавливать выбросы, да и физиологически он не так тесно связан с силой, как другие, о чём уже было сказано).</w:t>
      </w:r>
    </w:p>
    <w:p w14:paraId="50617823" w14:textId="77777777" w:rsidR="005646B6" w:rsidRPr="001142C2" w:rsidRDefault="00082109" w:rsidP="0084176F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Далее приведён анализ для модел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в которой и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ют поправку на диапазон повторений.</w:t>
      </w:r>
    </w:p>
    <w:p w14:paraId="464AA8C3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2.462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8.2488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8 случаях из 139 ( 20.1438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977  0.91712  2.53843  2.98739  4.29788 12.470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5.5295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4.0387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34.2010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84518</w:t>
      </w:r>
    </w:p>
    <w:p w14:paraId="393916B5" w14:textId="77777777" w:rsidR="005646B6" w:rsidRDefault="00082109" w:rsidP="0084176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4F9A41" wp14:editId="57DD807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60854" wp14:editId="01CA7A1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B9F288" wp14:editId="2B9A3E2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8FDBC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MRM:Count:CountGroup + MRM:CountGroup - 1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623  -3.6210  -0.1014   2.5825  18.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CountGroup2-3        0.988699   0.029669  33.324  &lt; 2e-16 ***</w:t>
      </w:r>
      <w:r>
        <w:br/>
      </w:r>
      <w:r>
        <w:rPr>
          <w:rStyle w:val="VerbatimChar"/>
        </w:rPr>
        <w:t>## MRM:CountGroup4-6        0.997533   0.035651  27.981  &lt; 2e-16 ***</w:t>
      </w:r>
      <w:r>
        <w:br/>
      </w:r>
      <w:r>
        <w:rPr>
          <w:rStyle w:val="VerbatimChar"/>
        </w:rPr>
        <w:t>## MRM:CountGroup7-10       1.039799   0.055896  18.603  &lt; 2e-16 ***</w:t>
      </w:r>
      <w:r>
        <w:br/>
      </w:r>
      <w:r>
        <w:rPr>
          <w:rStyle w:val="VerbatimChar"/>
        </w:rPr>
        <w:t>## MRM:Count:CountGroup2-3  0.039572   0.011331   3.492 0.000650 ***</w:t>
      </w:r>
      <w:r>
        <w:br/>
      </w:r>
      <w:r>
        <w:rPr>
          <w:rStyle w:val="VerbatimChar"/>
        </w:rPr>
        <w:t>## MRM:Count:CountGroup4-6  0.031609   0.007065   4.474 1.63e-05 ***</w:t>
      </w:r>
      <w:r>
        <w:br/>
      </w:r>
      <w:r>
        <w:rPr>
          <w:rStyle w:val="VerbatimChar"/>
        </w:rPr>
        <w:t>## MRM:Count:CountGroup7-10 0.023854   0.006434   3.708 0.0003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53 on 13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>## F-statistic: 1.768e+04 on 6 and 13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lastRenderedPageBreak/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 8.359 0.07929    Assumptions acceptable.</w:t>
      </w:r>
      <w:r>
        <w:br/>
      </w:r>
      <w:r>
        <w:rPr>
          <w:rStyle w:val="VerbatimChar"/>
        </w:rPr>
        <w:t>## Skewness            2.795 0.09455    Assumptions acceptable.</w:t>
      </w:r>
      <w:r>
        <w:br/>
      </w:r>
      <w:r>
        <w:rPr>
          <w:rStyle w:val="VerbatimChar"/>
        </w:rPr>
        <w:t>## Kurtosis            2.394 0.12180    Assumptions acceptable.</w:t>
      </w:r>
      <w:r>
        <w:br/>
      </w:r>
      <w:r>
        <w:rPr>
          <w:rStyle w:val="VerbatimChar"/>
        </w:rPr>
        <w:t>## Link Function      -2.689 1.00000    Assumptions acceptable.</w:t>
      </w:r>
      <w:r>
        <w:br/>
      </w:r>
      <w:r>
        <w:rPr>
          <w:rStyle w:val="VerbatimChar"/>
        </w:rPr>
        <w:t>## Heteroscedasticity  5.858 0.01550 Assumptions NOT satisfied!</w:t>
      </w:r>
      <w:r>
        <w:br/>
      </w:r>
      <w:r>
        <w:rPr>
          <w:rStyle w:val="VerbatimChar"/>
        </w:rPr>
        <w:t>##                        Value    p-value                   Decision</w:t>
      </w:r>
      <w:r>
        <w:br/>
      </w:r>
      <w:r>
        <w:rPr>
          <w:rStyle w:val="VerbatimChar"/>
        </w:rPr>
        <w:t>## Global Stat         8.358530 0.07929330    Assumptions acceptable.</w:t>
      </w:r>
      <w:r>
        <w:br/>
      </w:r>
      <w:r>
        <w:rPr>
          <w:rStyle w:val="VerbatimChar"/>
        </w:rPr>
        <w:t>## Skewness            2.795168 0.09454886    Assumptions acceptable.</w:t>
      </w:r>
      <w:r>
        <w:br/>
      </w:r>
      <w:r>
        <w:rPr>
          <w:rStyle w:val="VerbatimChar"/>
        </w:rPr>
        <w:t>## Kurtosis            2.394055 0.12179736    Assumptions acceptable.</w:t>
      </w:r>
      <w:r>
        <w:br/>
      </w:r>
      <w:r>
        <w:rPr>
          <w:rStyle w:val="VerbatimChar"/>
        </w:rPr>
        <w:t>## Link Function      -2.689003 1.00000000    Assumptions acceptable.</w:t>
      </w:r>
      <w:r>
        <w:br/>
      </w:r>
      <w:r>
        <w:rPr>
          <w:rStyle w:val="VerbatimChar"/>
        </w:rPr>
        <w:t>## Heteroscedasticity  5.858310 0.01550367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659B0949" w14:textId="77777777" w:rsidR="005646B6" w:rsidRDefault="00082109" w:rsidP="0084176F">
      <w:pPr>
        <w:pStyle w:val="FirstParagraph"/>
        <w:jc w:val="center"/>
      </w:pPr>
      <w:r>
        <w:rPr>
          <w:noProof/>
        </w:rPr>
        <w:drawing>
          <wp:inline distT="0" distB="0" distL="0" distR="0" wp14:anchorId="574E1FA0" wp14:editId="4CF5792F">
            <wp:extent cx="4924425" cy="4105275"/>
            <wp:effectExtent l="0" t="0" r="9525" b="9525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958" cy="41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01641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086, p-value = 0.0484</w:t>
      </w:r>
    </w:p>
    <w:p w14:paraId="6F228231" w14:textId="77777777" w:rsidR="005646B6" w:rsidRDefault="00082109" w:rsidP="0084176F">
      <w:pPr>
        <w:pStyle w:val="FirstParagraph"/>
        <w:jc w:val="center"/>
      </w:pPr>
      <w:r>
        <w:rPr>
          <w:noProof/>
        </w:rPr>
        <w:drawing>
          <wp:inline distT="0" distB="0" distL="0" distR="0" wp14:anchorId="499F2D95" wp14:editId="60550754">
            <wp:extent cx="5200650" cy="4410075"/>
            <wp:effectExtent l="0" t="0" r="0" b="9525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213" cy="44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9960D" w14:textId="77777777" w:rsidR="005646B6" w:rsidRDefault="00082109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GVIF Df GVIF^(1/(2*Df))</w:t>
      </w:r>
      <w:r>
        <w:br/>
      </w:r>
      <w:r>
        <w:rPr>
          <w:rStyle w:val="VerbatimChar"/>
        </w:rPr>
        <w:t>## MRM:CountGroup       60763.96  3        6.270098</w:t>
      </w:r>
      <w:r>
        <w:br/>
      </w:r>
      <w:r>
        <w:rPr>
          <w:rStyle w:val="VerbatimChar"/>
        </w:rPr>
        <w:t>## MRM:Count:CountGroup 60763.96  3        6.270098</w:t>
      </w:r>
    </w:p>
    <w:p w14:paraId="312E3B21" w14:textId="77777777" w:rsidR="005646B6" w:rsidRPr="001142C2" w:rsidRDefault="00082109" w:rsidP="0084176F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Аналогичны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ыводы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559F22A0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18кг и 13%;</w:t>
      </w:r>
    </w:p>
    <w:p w14:paraId="55003275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039CA6A6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0% случаев ошибка не превышала 5%;</w:t>
      </w:r>
    </w:p>
    <w:p w14:paraId="2BB1D040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4-6;</w:t>
      </w:r>
    </w:p>
    <w:p w14:paraId="6C13EAC9" w14:textId="42D72173" w:rsidR="00B9771E" w:rsidRDefault="00082109" w:rsidP="00B9771E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одель статистически значима и удовлетворяет всем нужным требованиям, кроме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гетероскедастичности</w:t>
      </w:r>
      <w:proofErr w:type="spellEnd"/>
      <w:r w:rsidR="00B9771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B1324" w14:textId="77777777" w:rsidR="00B9771E" w:rsidRPr="00B9771E" w:rsidRDefault="00B9771E" w:rsidP="00B9771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80AB07E" w14:textId="31D51BBD" w:rsidR="005646B6" w:rsidRPr="00082109" w:rsidRDefault="00BD4F1B" w:rsidP="00BD4F1B">
      <w:pPr>
        <w:pStyle w:val="2"/>
        <w:ind w:firstLine="709"/>
        <w:rPr>
          <w:lang w:val="ru-RU"/>
        </w:rPr>
      </w:pPr>
      <w:bookmarkStart w:id="39" w:name="третье-поколение-моделей"/>
      <w:bookmarkStart w:id="40" w:name="_Toc39414450"/>
      <w:bookmarkStart w:id="41" w:name="_Toc40179968"/>
      <w:r>
        <w:rPr>
          <w:lang w:val="ru-RU"/>
        </w:rPr>
        <w:t xml:space="preserve">2.4 </w:t>
      </w:r>
      <w:r w:rsidR="00082109" w:rsidRPr="00082109">
        <w:rPr>
          <w:lang w:val="ru-RU"/>
        </w:rPr>
        <w:t>Третье поколение моделей</w:t>
      </w:r>
      <w:bookmarkEnd w:id="39"/>
      <w:bookmarkEnd w:id="40"/>
      <w:bookmarkEnd w:id="41"/>
    </w:p>
    <w:p w14:paraId="1D219510" w14:textId="77777777" w:rsidR="005646B6" w:rsidRPr="001142C2" w:rsidRDefault="00082109" w:rsidP="00BD4F1B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Путём пошагового отбора переменных были найдены ещё две равнозначные модели (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), которые, несмотря на б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льшую сложность в сравнении с предыдущими, имеют лучшие оценки при кросс-валидации.</w:t>
      </w:r>
    </w:p>
    <w:p w14:paraId="2C603EA3" w14:textId="77777777" w:rsidR="005646B6" w:rsidRPr="001142C2" w:rsidRDefault="00082109" w:rsidP="00BD4F1B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Статистика для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34FB30F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2.0973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3.9004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1759  0.94961  2.08660  2.83833  3.94832 12.3159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5.02661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1.6137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29.4208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97883</w:t>
      </w:r>
    </w:p>
    <w:p w14:paraId="2E892861" w14:textId="77777777" w:rsidR="00BD4F1B" w:rsidRDefault="00082109" w:rsidP="00BD4F1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5C09F6C" wp14:editId="19B0B50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3B62A" w14:textId="77777777" w:rsidR="00B9771E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2B1C6E68" wp14:editId="7CC46877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4F0A3" w14:textId="598A282A" w:rsidR="005646B6" w:rsidRDefault="00082109" w:rsidP="00BD4F1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5E89186" wp14:editId="1623719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05ACF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p-value                Decision</w:t>
      </w:r>
      <w:r>
        <w:br/>
      </w:r>
      <w:r>
        <w:rPr>
          <w:rStyle w:val="VerbatimChar"/>
        </w:rPr>
        <w:t>## Global Stat        2.19263  0.7004 Assumptions acceptable.</w:t>
      </w:r>
      <w:r>
        <w:br/>
      </w:r>
      <w:r>
        <w:rPr>
          <w:rStyle w:val="VerbatimChar"/>
        </w:rPr>
        <w:t>## Skewness           0.36972  0.5432 Assumptions acceptable.</w:t>
      </w:r>
      <w:r>
        <w:br/>
      </w:r>
      <w:r>
        <w:rPr>
          <w:rStyle w:val="VerbatimChar"/>
        </w:rPr>
        <w:t>## Kurtosis           0.02639  0.8710 Assumptions acceptable.</w:t>
      </w:r>
      <w:r>
        <w:br/>
      </w:r>
      <w:r>
        <w:rPr>
          <w:rStyle w:val="VerbatimChar"/>
        </w:rPr>
        <w:t>## Link Function      1.38357  0.2395 Assumptions acceptable.</w:t>
      </w:r>
      <w:r>
        <w:br/>
      </w:r>
      <w:r>
        <w:rPr>
          <w:rStyle w:val="VerbatimChar"/>
        </w:rPr>
        <w:t>## Heteroscedasticity 0.41295  0.5205 Assumptions acceptable.</w:t>
      </w:r>
      <w:r>
        <w:br/>
      </w:r>
      <w:r>
        <w:rPr>
          <w:rStyle w:val="VerbatimChar"/>
        </w:rPr>
        <w:t>##                         Value   p-value                Decision</w:t>
      </w:r>
      <w:r>
        <w:br/>
      </w:r>
      <w:r>
        <w:rPr>
          <w:rStyle w:val="VerbatimChar"/>
        </w:rPr>
        <w:t>## Global Stat        2.19262765 0.7003792 Assumptions acceptable.</w:t>
      </w:r>
      <w:r>
        <w:br/>
      </w:r>
      <w:r>
        <w:rPr>
          <w:rStyle w:val="VerbatimChar"/>
        </w:rPr>
        <w:t>## Skewness           0.36971780 0.5431581 Assumptions acceptable.</w:t>
      </w:r>
      <w:r>
        <w:br/>
      </w:r>
      <w:r>
        <w:rPr>
          <w:rStyle w:val="VerbatimChar"/>
        </w:rPr>
        <w:t>## Kurtosis           0.02639011 0.8709512 Assumptions acceptable.</w:t>
      </w:r>
      <w:r>
        <w:br/>
      </w:r>
      <w:r>
        <w:rPr>
          <w:rStyle w:val="VerbatimChar"/>
        </w:rPr>
        <w:t>## Link Function      1.38356953 0.2394941 Assumptions acceptable.</w:t>
      </w:r>
      <w:r>
        <w:br/>
      </w:r>
      <w:r>
        <w:rPr>
          <w:rStyle w:val="VerbatimChar"/>
        </w:rPr>
        <w:t>## Heteroscedasticity 0.41295021 0.5204759 Assumptions acceptabl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71088D84" w14:textId="77777777" w:rsidR="005646B6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68C85769" wp14:editId="55DC2D1F">
            <wp:extent cx="4933950" cy="4181475"/>
            <wp:effectExtent l="0" t="0" r="0" b="9525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485" cy="418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9E461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9366, p-value = 0.7982</w:t>
      </w:r>
    </w:p>
    <w:p w14:paraId="122B5EF1" w14:textId="77777777" w:rsidR="005646B6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4A0EBBA6" wp14:editId="4C924C47">
            <wp:extent cx="4705350" cy="3857625"/>
            <wp:effectExtent l="0" t="0" r="0" b="9525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860" cy="38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0737" w14:textId="77777777" w:rsidR="005646B6" w:rsidRDefault="00082109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GVIF Df GVIF^(1/(2*Df))</w:t>
      </w:r>
      <w:r>
        <w:br/>
      </w:r>
      <w:r>
        <w:rPr>
          <w:rStyle w:val="VerbatimChar"/>
        </w:rPr>
        <w:t>## I((MRM/Index)^6)         2.561915  1        1.600598</w:t>
      </w:r>
      <w:r>
        <w:br/>
      </w:r>
      <w:r>
        <w:rPr>
          <w:rStyle w:val="VerbatimChar"/>
        </w:rPr>
        <w:t>## MRM:CountGroup       72443.114733  3        6.456535</w:t>
      </w:r>
      <w:r>
        <w:br/>
      </w:r>
      <w:r>
        <w:rPr>
          <w:rStyle w:val="VerbatimChar"/>
        </w:rPr>
        <w:t>## MRM:Action               2.898866  2        1.304839</w:t>
      </w:r>
      <w:r>
        <w:br/>
      </w:r>
      <w:r>
        <w:rPr>
          <w:rStyle w:val="VerbatimChar"/>
        </w:rPr>
        <w:t>## MRM:CountGroup:Count 72727.913065  3        6.460759</w:t>
      </w:r>
    </w:p>
    <w:p w14:paraId="27AF7D48" w14:textId="77777777" w:rsidR="005646B6" w:rsidRPr="001142C2" w:rsidRDefault="00082109" w:rsidP="00BD4F1B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Аналогичны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ыводы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126604C2" w14:textId="77777777" w:rsidR="005646B6" w:rsidRPr="001142C2" w:rsidRDefault="00082109" w:rsidP="00BD4F1B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13кг и 12%;</w:t>
      </w:r>
    </w:p>
    <w:p w14:paraId="6ED13288" w14:textId="77777777" w:rsidR="005646B6" w:rsidRPr="001142C2" w:rsidRDefault="00082109" w:rsidP="00BD4F1B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менее 3%;</w:t>
      </w:r>
    </w:p>
    <w:p w14:paraId="6A8C841D" w14:textId="77777777" w:rsidR="005646B6" w:rsidRPr="001142C2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5% случаев ошибка не превышала 5%;</w:t>
      </w:r>
    </w:p>
    <w:p w14:paraId="2BB53E5A" w14:textId="77777777" w:rsidR="005646B6" w:rsidRPr="001142C2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целом, на каждом диапазоне имеется почти одинаковый разброс;</w:t>
      </w:r>
    </w:p>
    <w:p w14:paraId="3E08EB43" w14:textId="0470D051" w:rsidR="005646B6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Модель статистически значима и удовлетворяет всем нужным требованиям.</w:t>
      </w:r>
    </w:p>
    <w:p w14:paraId="76F4774F" w14:textId="77777777" w:rsidR="00AC1186" w:rsidRPr="001142C2" w:rsidRDefault="00AC1186" w:rsidP="00AC1186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77363C5B" w14:textId="4719B627" w:rsidR="005646B6" w:rsidRPr="00082109" w:rsidRDefault="00825773" w:rsidP="00825773">
      <w:pPr>
        <w:pStyle w:val="2"/>
        <w:ind w:firstLine="709"/>
        <w:rPr>
          <w:lang w:val="ru-RU"/>
        </w:rPr>
      </w:pPr>
      <w:bookmarkStart w:id="42" w:name="Xf103915803422a9fb5ef6619975cb12e991c565"/>
      <w:bookmarkStart w:id="43" w:name="_Toc39414451"/>
      <w:bookmarkStart w:id="44" w:name="_Toc40179969"/>
      <w:r>
        <w:rPr>
          <w:lang w:val="ru-RU"/>
        </w:rPr>
        <w:t xml:space="preserve">2.5 </w:t>
      </w:r>
      <w:r w:rsidR="00082109" w:rsidRPr="00082109">
        <w:rPr>
          <w:lang w:val="ru-RU"/>
        </w:rPr>
        <w:t>Сравнение линейных моделей и подведение итогов</w:t>
      </w:r>
      <w:bookmarkEnd w:id="42"/>
      <w:bookmarkEnd w:id="43"/>
      <w:bookmarkEnd w:id="44"/>
    </w:p>
    <w:p w14:paraId="76B67926" w14:textId="77777777" w:rsidR="005646B6" w:rsidRPr="001142C2" w:rsidRDefault="00082109" w:rsidP="008257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 результате перекрёстной проверки для всех моделей при числе блоков 5, 6, 7, 8, 9, 10, 11, 12 было обнаружено, что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значительно превосходит остальные модели, причём это верно, если делать проверку как на всём диапазоне повторений (2-10), так и на более близком к силовому диапазоне 2-7:</w:t>
      </w:r>
    </w:p>
    <w:p w14:paraId="51529E04" w14:textId="77777777" w:rsidR="005646B6" w:rsidRDefault="00082109" w:rsidP="00825773">
      <w:pPr>
        <w:pStyle w:val="a0"/>
        <w:jc w:val="center"/>
      </w:pPr>
      <w:r>
        <w:rPr>
          <w:noProof/>
        </w:rPr>
        <w:drawing>
          <wp:inline distT="0" distB="0" distL="0" distR="0" wp14:anchorId="4E5DF1BD" wp14:editId="68DDC59C">
            <wp:extent cx="5391150" cy="4543425"/>
            <wp:effectExtent l="0" t="0" r="0" b="9525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37" cy="45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4D8FD" w14:textId="77777777" w:rsidR="005646B6" w:rsidRPr="001142C2" w:rsidRDefault="00082109" w:rsidP="00825773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На втором месте после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дёт более простая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8856470" w14:textId="77777777" w:rsidR="005646B6" w:rsidRPr="001142C2" w:rsidRDefault="00082109" w:rsidP="00825773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Что это за модели?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осмотрим на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06AE033" w14:textId="77777777" w:rsidR="005646B6" w:rsidRDefault="0008210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:Count:CountGroup + MRM:Action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658  -3.3898   0.0727   3.0208  13.5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ActionЖим            0.998895   0.019934  50.111  &lt; 2e-16 ***</w:t>
      </w:r>
      <w:r>
        <w:br/>
      </w:r>
      <w:r>
        <w:rPr>
          <w:rStyle w:val="VerbatimChar"/>
        </w:rPr>
        <w:t>## MRM:ActionТяга           1.012918   0.020963  48.320  &lt; 2e-16 ***</w:t>
      </w:r>
      <w:r>
        <w:br/>
      </w:r>
      <w:r>
        <w:rPr>
          <w:rStyle w:val="VerbatimChar"/>
        </w:rPr>
        <w:t>## MRM:ActionПрисед         1.036228   0.021859  47.406  &lt; 2e-16 ***</w:t>
      </w:r>
      <w:r>
        <w:br/>
      </w:r>
      <w:r>
        <w:rPr>
          <w:rStyle w:val="VerbatimChar"/>
        </w:rPr>
        <w:t>## MRM:Count:CountGroup2-3  0.031222   0.007776   4.015 9.86e-05 ***</w:t>
      </w:r>
      <w:r>
        <w:br/>
      </w:r>
      <w:r>
        <w:rPr>
          <w:rStyle w:val="VerbatimChar"/>
        </w:rPr>
        <w:t>## MRM:Count:CountGroup4-6  0.029581   0.004048   7.308 2.26e-11 ***</w:t>
      </w:r>
      <w:r>
        <w:br/>
      </w:r>
      <w:r>
        <w:rPr>
          <w:rStyle w:val="VerbatimChar"/>
        </w:rPr>
        <w:t>## MRM:Count:CountGroup7-10 0.027353   0.002420  11.3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133 degrees of freedom</w:t>
      </w:r>
      <w:r>
        <w:br/>
      </w:r>
      <w:r>
        <w:rPr>
          <w:rStyle w:val="VerbatimChar"/>
        </w:rPr>
        <w:t xml:space="preserve">## Multiple R-squared:  0.9989, Adjusted R-squared:  0.9988 </w:t>
      </w:r>
      <w:r>
        <w:br/>
      </w:r>
      <w:r>
        <w:rPr>
          <w:rStyle w:val="VerbatimChar"/>
        </w:rPr>
        <w:t>## F-statistic: 2.004e+04 on 6 and 133 DF,  p-value: &lt; 2.2e-16</w:t>
      </w:r>
    </w:p>
    <w:p w14:paraId="3F27D141" w14:textId="77777777" w:rsidR="005646B6" w:rsidRPr="001142C2" w:rsidRDefault="00082109" w:rsidP="008257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Она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имеет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ид</w:t>
      </w:r>
      <w:proofErr w:type="spellEnd"/>
    </w:p>
    <w:p w14:paraId="75938473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,</m:t>
          </m:r>
        </m:oMath>
      </m:oMathPara>
    </w:p>
    <w:p w14:paraId="374D27D0" w14:textId="77777777" w:rsidR="005646B6" w:rsidRPr="001142C2" w:rsidRDefault="00082109" w:rsidP="001142C2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ctio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авен 0.9988949 для жима, 1.0129181 для тяги и 1.0362281 для приседа, а </w:t>
      </w:r>
      <m:oMath>
        <m:r>
          <w:rPr>
            <w:rFonts w:ascii="Cambria Math" w:hAnsi="Cambria Math" w:cs="Times New Roman"/>
            <w:sz w:val="28"/>
            <w:szCs w:val="28"/>
          </w:rPr>
          <m:t>CountGrou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есть поправка на диапазон повторений, равная 0.0312223 для диапазона 2-3, 0.0295811 – для 4-6 и 0.0273531 – для 7-10. Как видно, первые три коэффициента близки к единице, однако различия между ними имеют значение; заметим также, что поправка на диапазон повторений 2-3 довольно близка к коэффициенту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Вендлера</w:t>
      </w:r>
      <w:proofErr w:type="spellEnd"/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0.0333).</w:t>
      </w:r>
    </w:p>
    <w:p w14:paraId="25FD301B" w14:textId="77777777" w:rsidR="005646B6" w:rsidRPr="001142C2" w:rsidRDefault="00082109" w:rsidP="007169ED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Кстати, по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очности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восходит вторую модель Мориса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у, что выражена таблицами для каждого движения):</w:t>
      </w:r>
    </w:p>
    <w:p w14:paraId="7D2B319B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25.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20.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60 случаях из 139 ( 43.1654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80 случаях из 139 ( 57.5539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 xml:space="preserve">##   0.000   2.006   4.325   5.282   7.386  19.30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9.482539</w:t>
      </w:r>
    </w:p>
    <w:p w14:paraId="7D1AF12E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1.1658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3.5361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2251  1.03594  2.41179  2.89557  4.13407 11.4467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5.194366</w:t>
      </w:r>
    </w:p>
    <w:p w14:paraId="0DA364E1" w14:textId="77777777" w:rsidR="005646B6" w:rsidRPr="001142C2" w:rsidRDefault="00082109" w:rsidP="007169ED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огда аналогичная таблица,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на сколько нужно умножить свой вес для разного числа повторений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, выглядит так:</w:t>
      </w:r>
    </w:p>
    <w:p w14:paraId="5061C642" w14:textId="6B452AD6" w:rsidR="005646B6" w:rsidRPr="00832A43" w:rsidRDefault="00832A43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 w:rsidRPr="00832A43">
        <w:rPr>
          <w:rFonts w:ascii="Times New Roman" w:hAnsi="Times New Roman" w:cs="Times New Roman"/>
          <w:sz w:val="28"/>
          <w:szCs w:val="28"/>
          <w:lang w:val="ru-RU"/>
        </w:rPr>
        <w:t xml:space="preserve">Таблица 6. </w:t>
      </w:r>
      <w:r w:rsidR="00082109" w:rsidRPr="00832A43">
        <w:rPr>
          <w:rFonts w:ascii="Times New Roman" w:hAnsi="Times New Roman" w:cs="Times New Roman"/>
          <w:sz w:val="28"/>
          <w:szCs w:val="28"/>
          <w:lang w:val="ru-RU"/>
        </w:rPr>
        <w:t>На сколько нужно умножить свой вес для разного числа повторений, чтобы получить 1П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На сколько нужно умножить свой вес для разного числа повторений, чтобы получить 1ПМ"/>
      </w:tblPr>
      <w:tblGrid>
        <w:gridCol w:w="1194"/>
        <w:gridCol w:w="1196"/>
        <w:gridCol w:w="1196"/>
        <w:gridCol w:w="1196"/>
      </w:tblGrid>
      <w:tr w:rsidR="005646B6" w14:paraId="1434F0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FA67F" w14:textId="77777777" w:rsidR="005646B6" w:rsidRDefault="00082109">
            <w:pPr>
              <w:pStyle w:val="Compact"/>
              <w:jc w:val="center"/>
            </w:pPr>
            <w:proofErr w:type="spellStart"/>
            <w:r>
              <w:t>Повторы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32BC7" w14:textId="77777777" w:rsidR="005646B6" w:rsidRDefault="00082109">
            <w:pPr>
              <w:pStyle w:val="Compact"/>
              <w:jc w:val="center"/>
            </w:pPr>
            <w:r>
              <w:t>Присе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D362BC" w14:textId="77777777" w:rsidR="005646B6" w:rsidRDefault="00082109">
            <w:pPr>
              <w:pStyle w:val="Compact"/>
              <w:jc w:val="center"/>
            </w:pPr>
            <w:r>
              <w:t>Жи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FA04A" w14:textId="77777777" w:rsidR="005646B6" w:rsidRDefault="00082109">
            <w:pPr>
              <w:pStyle w:val="Compact"/>
              <w:jc w:val="center"/>
            </w:pPr>
            <w:r>
              <w:t>Тяга</w:t>
            </w:r>
          </w:p>
        </w:tc>
      </w:tr>
      <w:tr w:rsidR="005646B6" w14:paraId="5BBE9BF9" w14:textId="77777777">
        <w:tc>
          <w:tcPr>
            <w:tcW w:w="0" w:type="auto"/>
          </w:tcPr>
          <w:p w14:paraId="4DECF323" w14:textId="77777777" w:rsidR="005646B6" w:rsidRDefault="0008210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63854B1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0A15CF03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01B36F39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</w:tr>
      <w:tr w:rsidR="005646B6" w14:paraId="0A62B24C" w14:textId="77777777">
        <w:tc>
          <w:tcPr>
            <w:tcW w:w="0" w:type="auto"/>
          </w:tcPr>
          <w:p w14:paraId="3A727720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450E509" w14:textId="77777777" w:rsidR="005646B6" w:rsidRDefault="00082109">
            <w:pPr>
              <w:pStyle w:val="Compact"/>
              <w:jc w:val="center"/>
            </w:pPr>
            <w:r>
              <w:t>1.098673</w:t>
            </w:r>
          </w:p>
        </w:tc>
        <w:tc>
          <w:tcPr>
            <w:tcW w:w="0" w:type="auto"/>
          </w:tcPr>
          <w:p w14:paraId="3E6F5F04" w14:textId="77777777" w:rsidR="005646B6" w:rsidRDefault="00082109">
            <w:pPr>
              <w:pStyle w:val="Compact"/>
              <w:jc w:val="center"/>
            </w:pPr>
            <w:r>
              <w:t>1.061340</w:t>
            </w:r>
          </w:p>
        </w:tc>
        <w:tc>
          <w:tcPr>
            <w:tcW w:w="0" w:type="auto"/>
          </w:tcPr>
          <w:p w14:paraId="519CE0A3" w14:textId="77777777" w:rsidR="005646B6" w:rsidRDefault="00082109">
            <w:pPr>
              <w:pStyle w:val="Compact"/>
              <w:jc w:val="center"/>
            </w:pPr>
            <w:r>
              <w:t>1.075363</w:t>
            </w:r>
          </w:p>
        </w:tc>
      </w:tr>
      <w:tr w:rsidR="005646B6" w14:paraId="72CE18EE" w14:textId="77777777">
        <w:tc>
          <w:tcPr>
            <w:tcW w:w="0" w:type="auto"/>
          </w:tcPr>
          <w:p w14:paraId="075EC25D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9531877" w14:textId="77777777" w:rsidR="005646B6" w:rsidRDefault="00082109">
            <w:pPr>
              <w:pStyle w:val="Compact"/>
              <w:jc w:val="center"/>
            </w:pPr>
            <w:r>
              <w:t>1.129895</w:t>
            </w:r>
          </w:p>
        </w:tc>
        <w:tc>
          <w:tcPr>
            <w:tcW w:w="0" w:type="auto"/>
          </w:tcPr>
          <w:p w14:paraId="63DE6D49" w14:textId="77777777" w:rsidR="005646B6" w:rsidRDefault="00082109">
            <w:pPr>
              <w:pStyle w:val="Compact"/>
              <w:jc w:val="center"/>
            </w:pPr>
            <w:r>
              <w:t>1.092562</w:t>
            </w:r>
          </w:p>
        </w:tc>
        <w:tc>
          <w:tcPr>
            <w:tcW w:w="0" w:type="auto"/>
          </w:tcPr>
          <w:p w14:paraId="6713847A" w14:textId="77777777" w:rsidR="005646B6" w:rsidRDefault="00082109">
            <w:pPr>
              <w:pStyle w:val="Compact"/>
              <w:jc w:val="center"/>
            </w:pPr>
            <w:r>
              <w:t>1.106585</w:t>
            </w:r>
          </w:p>
        </w:tc>
      </w:tr>
      <w:tr w:rsidR="005646B6" w14:paraId="715E90B3" w14:textId="77777777">
        <w:tc>
          <w:tcPr>
            <w:tcW w:w="0" w:type="auto"/>
          </w:tcPr>
          <w:p w14:paraId="679F4FC7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5C48618" w14:textId="77777777" w:rsidR="005646B6" w:rsidRDefault="00082109">
            <w:pPr>
              <w:pStyle w:val="Compact"/>
              <w:jc w:val="center"/>
            </w:pPr>
            <w:r>
              <w:t>1.154553</w:t>
            </w:r>
          </w:p>
        </w:tc>
        <w:tc>
          <w:tcPr>
            <w:tcW w:w="0" w:type="auto"/>
          </w:tcPr>
          <w:p w14:paraId="3F5929C6" w14:textId="77777777" w:rsidR="005646B6" w:rsidRDefault="00082109">
            <w:pPr>
              <w:pStyle w:val="Compact"/>
              <w:jc w:val="center"/>
            </w:pPr>
            <w:r>
              <w:t>1.117220</w:t>
            </w:r>
          </w:p>
        </w:tc>
        <w:tc>
          <w:tcPr>
            <w:tcW w:w="0" w:type="auto"/>
          </w:tcPr>
          <w:p w14:paraId="5AA46FB6" w14:textId="77777777" w:rsidR="005646B6" w:rsidRDefault="00082109">
            <w:pPr>
              <w:pStyle w:val="Compact"/>
              <w:jc w:val="center"/>
            </w:pPr>
            <w:r>
              <w:t>1.131243</w:t>
            </w:r>
          </w:p>
        </w:tc>
      </w:tr>
      <w:tr w:rsidR="005646B6" w14:paraId="4FA05FE1" w14:textId="77777777">
        <w:tc>
          <w:tcPr>
            <w:tcW w:w="0" w:type="auto"/>
          </w:tcPr>
          <w:p w14:paraId="53E21F55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4D8E6E8" w14:textId="77777777" w:rsidR="005646B6" w:rsidRDefault="00082109">
            <w:pPr>
              <w:pStyle w:val="Compact"/>
              <w:jc w:val="center"/>
            </w:pPr>
            <w:r>
              <w:t>1.184134</w:t>
            </w:r>
          </w:p>
        </w:tc>
        <w:tc>
          <w:tcPr>
            <w:tcW w:w="0" w:type="auto"/>
          </w:tcPr>
          <w:p w14:paraId="301F22C1" w14:textId="77777777" w:rsidR="005646B6" w:rsidRDefault="00082109">
            <w:pPr>
              <w:pStyle w:val="Compact"/>
              <w:jc w:val="center"/>
            </w:pPr>
            <w:r>
              <w:t>1.146801</w:t>
            </w:r>
          </w:p>
        </w:tc>
        <w:tc>
          <w:tcPr>
            <w:tcW w:w="0" w:type="auto"/>
          </w:tcPr>
          <w:p w14:paraId="3585231A" w14:textId="77777777" w:rsidR="005646B6" w:rsidRDefault="00082109">
            <w:pPr>
              <w:pStyle w:val="Compact"/>
              <w:jc w:val="center"/>
            </w:pPr>
            <w:r>
              <w:t>1.160824</w:t>
            </w:r>
          </w:p>
        </w:tc>
      </w:tr>
      <w:tr w:rsidR="005646B6" w14:paraId="4AF4ED8F" w14:textId="77777777">
        <w:tc>
          <w:tcPr>
            <w:tcW w:w="0" w:type="auto"/>
          </w:tcPr>
          <w:p w14:paraId="568B26DC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335EA3E2" w14:textId="77777777" w:rsidR="005646B6" w:rsidRDefault="00082109">
            <w:pPr>
              <w:pStyle w:val="Compact"/>
              <w:jc w:val="center"/>
            </w:pPr>
            <w:r>
              <w:t>1.213715</w:t>
            </w:r>
          </w:p>
        </w:tc>
        <w:tc>
          <w:tcPr>
            <w:tcW w:w="0" w:type="auto"/>
          </w:tcPr>
          <w:p w14:paraId="50C1E666" w14:textId="77777777" w:rsidR="005646B6" w:rsidRDefault="00082109">
            <w:pPr>
              <w:pStyle w:val="Compact"/>
              <w:jc w:val="center"/>
            </w:pPr>
            <w:r>
              <w:t>1.176382</w:t>
            </w:r>
          </w:p>
        </w:tc>
        <w:tc>
          <w:tcPr>
            <w:tcW w:w="0" w:type="auto"/>
          </w:tcPr>
          <w:p w14:paraId="39B0B3F7" w14:textId="77777777" w:rsidR="005646B6" w:rsidRDefault="00082109">
            <w:pPr>
              <w:pStyle w:val="Compact"/>
              <w:jc w:val="center"/>
            </w:pPr>
            <w:r>
              <w:t>1.190405</w:t>
            </w:r>
          </w:p>
        </w:tc>
      </w:tr>
      <w:tr w:rsidR="005646B6" w14:paraId="771A24F0" w14:textId="77777777">
        <w:tc>
          <w:tcPr>
            <w:tcW w:w="0" w:type="auto"/>
          </w:tcPr>
          <w:p w14:paraId="314A7731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10CB7064" w14:textId="77777777" w:rsidR="005646B6" w:rsidRDefault="00082109">
            <w:pPr>
              <w:pStyle w:val="Compact"/>
              <w:jc w:val="center"/>
            </w:pPr>
            <w:r>
              <w:t>1.227700</w:t>
            </w:r>
          </w:p>
        </w:tc>
        <w:tc>
          <w:tcPr>
            <w:tcW w:w="0" w:type="auto"/>
          </w:tcPr>
          <w:p w14:paraId="67A35AC8" w14:textId="77777777" w:rsidR="005646B6" w:rsidRDefault="00082109">
            <w:pPr>
              <w:pStyle w:val="Compact"/>
              <w:jc w:val="center"/>
            </w:pPr>
            <w:r>
              <w:t>1.190367</w:t>
            </w:r>
          </w:p>
        </w:tc>
        <w:tc>
          <w:tcPr>
            <w:tcW w:w="0" w:type="auto"/>
          </w:tcPr>
          <w:p w14:paraId="00DE9C2D" w14:textId="77777777" w:rsidR="005646B6" w:rsidRDefault="00082109">
            <w:pPr>
              <w:pStyle w:val="Compact"/>
              <w:jc w:val="center"/>
            </w:pPr>
            <w:r>
              <w:t>1.204390</w:t>
            </w:r>
          </w:p>
        </w:tc>
      </w:tr>
      <w:tr w:rsidR="005646B6" w14:paraId="0407A8A1" w14:textId="77777777">
        <w:tc>
          <w:tcPr>
            <w:tcW w:w="0" w:type="auto"/>
          </w:tcPr>
          <w:p w14:paraId="41080D0A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CE915C4" w14:textId="77777777" w:rsidR="005646B6" w:rsidRDefault="00082109">
            <w:pPr>
              <w:pStyle w:val="Compact"/>
              <w:jc w:val="center"/>
            </w:pPr>
            <w:r>
              <w:t>1.255053</w:t>
            </w:r>
          </w:p>
        </w:tc>
        <w:tc>
          <w:tcPr>
            <w:tcW w:w="0" w:type="auto"/>
          </w:tcPr>
          <w:p w14:paraId="44F4F7F0" w14:textId="77777777" w:rsidR="005646B6" w:rsidRDefault="00082109">
            <w:pPr>
              <w:pStyle w:val="Compact"/>
              <w:jc w:val="center"/>
            </w:pPr>
            <w:r>
              <w:t>1.217720</w:t>
            </w:r>
          </w:p>
        </w:tc>
        <w:tc>
          <w:tcPr>
            <w:tcW w:w="0" w:type="auto"/>
          </w:tcPr>
          <w:p w14:paraId="04D89639" w14:textId="77777777" w:rsidR="005646B6" w:rsidRDefault="00082109">
            <w:pPr>
              <w:pStyle w:val="Compact"/>
              <w:jc w:val="center"/>
            </w:pPr>
            <w:r>
              <w:t>1.231743</w:t>
            </w:r>
          </w:p>
        </w:tc>
      </w:tr>
      <w:tr w:rsidR="005646B6" w14:paraId="4D6779EF" w14:textId="77777777">
        <w:tc>
          <w:tcPr>
            <w:tcW w:w="0" w:type="auto"/>
          </w:tcPr>
          <w:p w14:paraId="34DCEA80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1A1D0B51" w14:textId="77777777" w:rsidR="005646B6" w:rsidRDefault="00082109">
            <w:pPr>
              <w:pStyle w:val="Compact"/>
              <w:jc w:val="center"/>
            </w:pPr>
            <w:r>
              <w:t>1.282406</w:t>
            </w:r>
          </w:p>
        </w:tc>
        <w:tc>
          <w:tcPr>
            <w:tcW w:w="0" w:type="auto"/>
          </w:tcPr>
          <w:p w14:paraId="6747DB98" w14:textId="77777777" w:rsidR="005646B6" w:rsidRDefault="00082109">
            <w:pPr>
              <w:pStyle w:val="Compact"/>
              <w:jc w:val="center"/>
            </w:pPr>
            <w:r>
              <w:t>1.245073</w:t>
            </w:r>
          </w:p>
        </w:tc>
        <w:tc>
          <w:tcPr>
            <w:tcW w:w="0" w:type="auto"/>
          </w:tcPr>
          <w:p w14:paraId="4AC046C3" w14:textId="77777777" w:rsidR="005646B6" w:rsidRDefault="00082109">
            <w:pPr>
              <w:pStyle w:val="Compact"/>
              <w:jc w:val="center"/>
            </w:pPr>
            <w:r>
              <w:t>1.259096</w:t>
            </w:r>
          </w:p>
        </w:tc>
      </w:tr>
      <w:tr w:rsidR="005646B6" w14:paraId="38FE5883" w14:textId="77777777">
        <w:tc>
          <w:tcPr>
            <w:tcW w:w="0" w:type="auto"/>
          </w:tcPr>
          <w:p w14:paraId="15BDB086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29D155" w14:textId="77777777" w:rsidR="005646B6" w:rsidRDefault="00082109">
            <w:pPr>
              <w:pStyle w:val="Compact"/>
              <w:jc w:val="center"/>
            </w:pPr>
            <w:r>
              <w:t>1.309759</w:t>
            </w:r>
          </w:p>
        </w:tc>
        <w:tc>
          <w:tcPr>
            <w:tcW w:w="0" w:type="auto"/>
          </w:tcPr>
          <w:p w14:paraId="44507CC0" w14:textId="77777777" w:rsidR="005646B6" w:rsidRDefault="00082109">
            <w:pPr>
              <w:pStyle w:val="Compact"/>
              <w:jc w:val="center"/>
            </w:pPr>
            <w:r>
              <w:t>1.272426</w:t>
            </w:r>
          </w:p>
        </w:tc>
        <w:tc>
          <w:tcPr>
            <w:tcW w:w="0" w:type="auto"/>
          </w:tcPr>
          <w:p w14:paraId="5ECEA78B" w14:textId="77777777" w:rsidR="005646B6" w:rsidRDefault="00082109">
            <w:pPr>
              <w:pStyle w:val="Compact"/>
              <w:jc w:val="center"/>
            </w:pPr>
            <w:r>
              <w:t>1.286449</w:t>
            </w:r>
          </w:p>
        </w:tc>
      </w:tr>
    </w:tbl>
    <w:p w14:paraId="10966B57" w14:textId="77777777" w:rsidR="005646B6" w:rsidRPr="001142C2" w:rsidRDefault="00082109" w:rsidP="007169ED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ет два дополнительных слагаемых:</w:t>
      </w:r>
    </w:p>
    <w:p w14:paraId="75A0A299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lastRenderedPageBreak/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</w:p>
    <w:p w14:paraId="2E8AB80D" w14:textId="77777777" w:rsidR="005646B6" w:rsidRPr="001142C2" w:rsidRDefault="00082109" w:rsidP="007169ED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Её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ид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аналогичн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1AC396ED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+coef⋅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R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nde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6</m:t>
              </m:r>
            </m:sup>
          </m:sSup>
        </m:oMath>
      </m:oMathPara>
    </w:p>
    <w:p w14:paraId="018055FB" w14:textId="77777777" w:rsidR="004646CE" w:rsidRDefault="00082109" w:rsidP="004646CE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Здесь </w:t>
      </w:r>
      <m:oMath>
        <m:r>
          <w:rPr>
            <w:rFonts w:ascii="Cambria Math" w:hAnsi="Cambria Math" w:cs="Times New Roman"/>
            <w:sz w:val="28"/>
            <w:szCs w:val="28"/>
          </w:rPr>
          <m:t>coef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ри последнем слагаемом равен -0.0000299, </w:t>
      </w:r>
      <m:oMath>
        <m:r>
          <w:rPr>
            <w:rFonts w:ascii="Cambria Math" w:hAnsi="Cambria Math" w:cs="Times New Roman"/>
            <w:sz w:val="28"/>
            <w:szCs w:val="28"/>
          </w:rPr>
          <m:t>Index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– индекс массы тела. </w:t>
      </w:r>
    </w:p>
    <w:p w14:paraId="5BDCEE76" w14:textId="3DECFC9D" w:rsidR="005646B6" w:rsidRPr="001142C2" w:rsidRDefault="00082109" w:rsidP="004646CE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Очень интересно, что в этих двух моделях нет зависимости от возраста, типа телосложения, опыта и пола. Конечно, нельзя рассмотреть всевозможные вариации таких моделей, но среди сотни рассмотренных (в том числе с помощью пакета </w:t>
      </w:r>
      <w:r w:rsidRPr="001142C2">
        <w:rPr>
          <w:rFonts w:ascii="Times New Roman" w:hAnsi="Times New Roman" w:cs="Times New Roman"/>
          <w:b/>
          <w:sz w:val="28"/>
          <w:szCs w:val="28"/>
        </w:rPr>
        <w:t>caret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) не было обнаружено доказательств значимости включения этих факторов в модель.</w:t>
      </w:r>
    </w:p>
    <w:p w14:paraId="45B504DA" w14:textId="77777777" w:rsidR="005646B6" w:rsidRPr="001142C2" w:rsidRDefault="00082109" w:rsidP="004646CE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Как итог,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для определения ПМ нужны лишь следующие данные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C87ECD2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МПМ;</w:t>
      </w:r>
    </w:p>
    <w:p w14:paraId="15951506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Числ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повторений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;</w:t>
      </w:r>
    </w:p>
    <w:p w14:paraId="13544DC4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Движени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;</w:t>
      </w:r>
    </w:p>
    <w:p w14:paraId="35834EBF" w14:textId="5D3A74AF" w:rsidR="001142C2" w:rsidRPr="00832A43" w:rsidRDefault="00082109" w:rsidP="00832A43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Рост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ес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спортсмена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.</w:t>
      </w:r>
      <w:bookmarkStart w:id="45" w:name="заключение"/>
      <w:bookmarkStart w:id="46" w:name="_Toc39414452"/>
    </w:p>
    <w:p w14:paraId="06218497" w14:textId="7A4EA0FF" w:rsidR="005646B6" w:rsidRPr="00082109" w:rsidRDefault="00082109" w:rsidP="00315614">
      <w:pPr>
        <w:pStyle w:val="1"/>
        <w:ind w:firstLine="709"/>
        <w:rPr>
          <w:lang w:val="ru-RU"/>
        </w:rPr>
      </w:pPr>
      <w:bookmarkStart w:id="47" w:name="_Toc40179970"/>
      <w:r w:rsidRPr="00082109">
        <w:rPr>
          <w:lang w:val="ru-RU"/>
        </w:rPr>
        <w:lastRenderedPageBreak/>
        <w:t>ЗАКЛЮЧЕНИЕ</w:t>
      </w:r>
      <w:bookmarkEnd w:id="45"/>
      <w:bookmarkEnd w:id="46"/>
      <w:bookmarkEnd w:id="47"/>
    </w:p>
    <w:p w14:paraId="4EE850F3" w14:textId="77777777" w:rsidR="005646B6" w:rsidRPr="001142C2" w:rsidRDefault="00082109" w:rsidP="0031561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результате проведённого исследования была найдена модель, не зависящая от типа телосложения, опыта тренировок и многих других характеристик, но при этом дающая хорошие результаты на 85% данных.</w:t>
      </w:r>
    </w:p>
    <w:p w14:paraId="417647AE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Я уверен, что большие погрешности в единичных случаях – это та часть закономерности, зависящая от человека и многих неучтённых характеристик. Тем не менее, влияние этих неучтённых факторов далеко не так велико, как предполагали многие: намного больше повторный максимум зависит от обычной математики.</w:t>
      </w:r>
    </w:p>
    <w:p w14:paraId="71A8AA09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Было продемонстрировано, что для числа повторений выше 10 нельзя построить достаточно точную модель (по крайней мере, при текущем наборе данных), но для диапазона 2-10 – ещё как можно.</w:t>
      </w:r>
    </w:p>
    <w:p w14:paraId="6E901493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Диапазон выше 10 повторений был отсеян по следующим причинам:</w:t>
      </w:r>
    </w:p>
    <w:p w14:paraId="28724E9B" w14:textId="596A44EA" w:rsidR="005646B6" w:rsidRPr="001142C2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физиологически менее сильная связь между 1ПМ и большим числом повторений;</w:t>
      </w:r>
    </w:p>
    <w:p w14:paraId="443E45E2" w14:textId="223428BC" w:rsidR="005646B6" w:rsidRPr="001142C2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еньшая детерминированность между 1ПМ и большим числом повторений, обнаруженная при разведочном анализе данных, отчего трудно выявить достоверность данных и построить достаточно точную модель;</w:t>
      </w:r>
    </w:p>
    <w:p w14:paraId="240BC413" w14:textId="388910A3" w:rsidR="005646B6" w:rsidRPr="00315614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082109" w:rsidRPr="00315614">
        <w:rPr>
          <w:rFonts w:ascii="Times New Roman" w:hAnsi="Times New Roman" w:cs="Times New Roman"/>
          <w:sz w:val="28"/>
          <w:szCs w:val="28"/>
          <w:lang w:val="ru-RU"/>
        </w:rPr>
        <w:t>маленький объём данных, разбросанных очень неравномерно на большом диапазоне (от 11 до 35).</w:t>
      </w:r>
    </w:p>
    <w:p w14:paraId="775D5C33" w14:textId="2988E2B0" w:rsidR="005646B6" w:rsidRPr="001142C2" w:rsidRDefault="00082109" w:rsidP="0031561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Посчитать собственные результаты при помощи найденной модели можно </w:t>
      </w:r>
      <w:hyperlink r:id="rId64">
        <w:r w:rsidRPr="001142C2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здесь</w:t>
        </w:r>
      </w:hyperlink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76F1F1" w14:textId="77777777" w:rsidR="001142C2" w:rsidRDefault="001142C2">
      <w:pPr>
        <w:pStyle w:val="1"/>
        <w:rPr>
          <w:lang w:val="ru-RU"/>
        </w:rPr>
      </w:pPr>
      <w:bookmarkStart w:id="48" w:name="литература"/>
      <w:bookmarkStart w:id="49" w:name="_Toc39414453"/>
      <w:r>
        <w:rPr>
          <w:lang w:val="ru-RU"/>
        </w:rPr>
        <w:br w:type="page"/>
      </w:r>
    </w:p>
    <w:p w14:paraId="53A71320" w14:textId="1C7D5C37" w:rsidR="005646B6" w:rsidRPr="00082109" w:rsidRDefault="004E795B" w:rsidP="00AD2A0E">
      <w:pPr>
        <w:pStyle w:val="1"/>
        <w:ind w:firstLine="709"/>
        <w:rPr>
          <w:lang w:val="ru-RU"/>
        </w:rPr>
      </w:pPr>
      <w:bookmarkStart w:id="50" w:name="_Toc40179971"/>
      <w:bookmarkEnd w:id="48"/>
      <w:bookmarkEnd w:id="49"/>
      <w:r>
        <w:rPr>
          <w:lang w:val="ru-RU"/>
        </w:rPr>
        <w:lastRenderedPageBreak/>
        <w:t>СПИСОК ИСПОЛЬЗОВАННЫХ ИСТОЧНИКОВ</w:t>
      </w:r>
      <w:bookmarkEnd w:id="50"/>
    </w:p>
    <w:p w14:paraId="4B95A38B" w14:textId="705AD71F" w:rsidR="005646B6" w:rsidRPr="001142C2" w:rsidRDefault="00CE189D" w:rsidP="00454CBA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Хэтфилд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Ф. К., Всестороннее руководство по развитию силы // Красноярск: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Союзспорт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, 1992. - 284 с.</w:t>
      </w:r>
    </w:p>
    <w:p w14:paraId="46AFDB12" w14:textId="5DB8D0EC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адим Протасенко. Думай! Или «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Супертренинг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» без заблуждений.</w:t>
      </w:r>
    </w:p>
    <w:p w14:paraId="637417A1" w14:textId="3449C030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Уикем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Х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Гроулмунд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Г. Язык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дачах науки о данных: импорт, обработка, визуализация и моделирование данных. : Пер. с англ. — СПб. : ООО “Диалектика”, 2018. — 592 с.</w:t>
      </w:r>
    </w:p>
    <w:p w14:paraId="77BB7060" w14:textId="4FE6415B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астицкий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С. Э., Шитиков В. К. Статистический анализ и визуализация данных с помощью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– М.: ДМК Пресс, 2015. – 496 с.</w:t>
      </w:r>
    </w:p>
    <w:p w14:paraId="6CD2FA80" w14:textId="724F4642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оберт И. Кабаков.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действии. Анализ и визуализация данных в программ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/ пер. с англ. Полины А. Волковой. – М: ДМК Пресс, 2016. – 588 с.</w:t>
      </w:r>
    </w:p>
    <w:p w14:paraId="74E0E26E" w14:textId="3675A732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Джеймс Г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Уиттон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Дм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Хасти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Т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Тибширани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. Введение в статистическое обучение с примерами на язык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. Пер. с англ. С. Э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астицкого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- М.: ДМК Пресс, 2016. - 450 с:</w:t>
      </w:r>
    </w:p>
    <w:p w14:paraId="725B7F62" w14:textId="55C4FBE8" w:rsidR="005646B6" w:rsidRPr="00CE189D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Крупкина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Т. В. Математическая статистика [Электронный ресурс] : курс лекций / Т. В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Крупкина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А. К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Гречкосеев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. – Электрон. дан. </w:t>
      </w:r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>(3 Мб). – Красноярск : ИПК СФУ, 2009.</w:t>
      </w:r>
    </w:p>
    <w:p w14:paraId="3B32C252" w14:textId="2B675205" w:rsidR="005646B6" w:rsidRPr="00CE189D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E189D">
        <w:rPr>
          <w:rFonts w:ascii="Times New Roman" w:hAnsi="Times New Roman" w:cs="Times New Roman"/>
          <w:sz w:val="28"/>
          <w:szCs w:val="28"/>
        </w:rPr>
        <w:t>8.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Brandon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Lilly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«</w:t>
      </w:r>
      <w:r w:rsidR="00082109" w:rsidRPr="001142C2">
        <w:rPr>
          <w:rFonts w:ascii="Times New Roman" w:hAnsi="Times New Roman" w:cs="Times New Roman"/>
          <w:sz w:val="28"/>
          <w:szCs w:val="28"/>
        </w:rPr>
        <w:t>The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Cube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method</w:t>
      </w:r>
      <w:r w:rsidR="00082109" w:rsidRPr="00CE189D">
        <w:rPr>
          <w:rFonts w:ascii="Times New Roman" w:hAnsi="Times New Roman" w:cs="Times New Roman"/>
          <w:sz w:val="28"/>
          <w:szCs w:val="28"/>
        </w:rPr>
        <w:t>» (2012)</w:t>
      </w:r>
    </w:p>
    <w:sectPr w:rsidR="005646B6" w:rsidRPr="00CE189D" w:rsidSect="00603A13">
      <w:footerReference w:type="default" r:id="rId65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D1E240" w14:textId="77777777" w:rsidR="00A237A4" w:rsidRDefault="00A237A4">
      <w:pPr>
        <w:spacing w:after="0"/>
      </w:pPr>
      <w:r>
        <w:separator/>
      </w:r>
    </w:p>
  </w:endnote>
  <w:endnote w:type="continuationSeparator" w:id="0">
    <w:p w14:paraId="3FA4F9EB" w14:textId="77777777" w:rsidR="00A237A4" w:rsidRDefault="00A237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80838384"/>
      <w:docPartObj>
        <w:docPartGallery w:val="Page Numbers (Bottom of Page)"/>
        <w:docPartUnique/>
      </w:docPartObj>
    </w:sdtPr>
    <w:sdtEndPr/>
    <w:sdtContent>
      <w:p w14:paraId="1DEAB54B" w14:textId="52831F6F" w:rsidR="00603A13" w:rsidRDefault="00603A13">
        <w:pPr>
          <w:pStyle w:val="af2"/>
          <w:jc w:val="center"/>
        </w:pPr>
        <w:r w:rsidRPr="00603A13">
          <w:rPr>
            <w:rFonts w:ascii="Times New Roman" w:hAnsi="Times New Roman" w:cs="Times New Roman"/>
          </w:rPr>
          <w:fldChar w:fldCharType="begin"/>
        </w:r>
        <w:r w:rsidRPr="00603A13">
          <w:rPr>
            <w:rFonts w:ascii="Times New Roman" w:hAnsi="Times New Roman" w:cs="Times New Roman"/>
          </w:rPr>
          <w:instrText>PAGE   \* MERGEFORMAT</w:instrText>
        </w:r>
        <w:r w:rsidRPr="00603A13">
          <w:rPr>
            <w:rFonts w:ascii="Times New Roman" w:hAnsi="Times New Roman" w:cs="Times New Roman"/>
          </w:rPr>
          <w:fldChar w:fldCharType="separate"/>
        </w:r>
        <w:r w:rsidRPr="00603A13">
          <w:rPr>
            <w:rFonts w:ascii="Times New Roman" w:hAnsi="Times New Roman" w:cs="Times New Roman"/>
            <w:lang w:val="ru-RU"/>
          </w:rPr>
          <w:t>2</w:t>
        </w:r>
        <w:r w:rsidRPr="00603A13">
          <w:rPr>
            <w:rFonts w:ascii="Times New Roman" w:hAnsi="Times New Roman" w:cs="Times New Roman"/>
          </w:rPr>
          <w:fldChar w:fldCharType="end"/>
        </w:r>
      </w:p>
    </w:sdtContent>
  </w:sdt>
  <w:p w14:paraId="6734C6F7" w14:textId="77777777" w:rsidR="00603A13" w:rsidRDefault="00603A1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75C75F" w14:textId="77777777" w:rsidR="00A237A4" w:rsidRDefault="00A237A4">
      <w:r>
        <w:separator/>
      </w:r>
    </w:p>
  </w:footnote>
  <w:footnote w:type="continuationSeparator" w:id="0">
    <w:p w14:paraId="7079C147" w14:textId="77777777" w:rsidR="00A237A4" w:rsidRDefault="00A237A4">
      <w:r>
        <w:continuationSeparator/>
      </w:r>
    </w:p>
  </w:footnote>
  <w:footnote w:id="1">
    <w:p w14:paraId="31F372A1" w14:textId="77777777" w:rsidR="00082109" w:rsidRPr="00082109" w:rsidRDefault="00082109">
      <w:pPr>
        <w:pStyle w:val="a9"/>
        <w:rPr>
          <w:lang w:val="ru-RU"/>
        </w:rPr>
      </w:pPr>
      <w:r>
        <w:rPr>
          <w:rStyle w:val="ac"/>
        </w:rPr>
        <w:footnoteRef/>
      </w:r>
      <w:r w:rsidRPr="00082109">
        <w:rPr>
          <w:lang w:val="ru-RU"/>
        </w:rPr>
        <w:t xml:space="preserve"> дело в том, что одни и те же люди могли вносить более одного ответа. В итоге два наблюдения считаются принадлежащими одному человеку, если они совпадают по переменным </w:t>
      </w:r>
      <w:r>
        <w:rPr>
          <w:b/>
        </w:rPr>
        <w:t>AgeGroup</w:t>
      </w:r>
      <w:r w:rsidRPr="00082109">
        <w:rPr>
          <w:lang w:val="ru-RU"/>
        </w:rPr>
        <w:t xml:space="preserve">, </w:t>
      </w:r>
      <w:r>
        <w:rPr>
          <w:b/>
        </w:rPr>
        <w:t>Height</w:t>
      </w:r>
      <w:r w:rsidRPr="00082109">
        <w:rPr>
          <w:lang w:val="ru-RU"/>
        </w:rPr>
        <w:t xml:space="preserve">, </w:t>
      </w:r>
      <w:r>
        <w:rPr>
          <w:b/>
        </w:rPr>
        <w:t>BodyType</w:t>
      </w:r>
      <w:r w:rsidRPr="00082109">
        <w:rPr>
          <w:lang w:val="ru-RU"/>
        </w:rPr>
        <w:t xml:space="preserve">, </w:t>
      </w:r>
      <w:r>
        <w:rPr>
          <w:b/>
        </w:rPr>
        <w:t>Experience</w:t>
      </w:r>
      <w:r w:rsidRPr="00082109">
        <w:rPr>
          <w:lang w:val="ru-RU"/>
        </w:rPr>
        <w:t xml:space="preserve">, </w:t>
      </w:r>
      <w:r>
        <w:rPr>
          <w:b/>
        </w:rPr>
        <w:t>Sex</w:t>
      </w:r>
      <w:r w:rsidRPr="00082109">
        <w:rPr>
          <w:lang w:val="ru-RU"/>
        </w:rPr>
        <w:t xml:space="preserve">, </w:t>
      </w:r>
      <w:r>
        <w:rPr>
          <w:b/>
        </w:rPr>
        <w:t>IndexGroup</w:t>
      </w:r>
      <w:r w:rsidRPr="00082109">
        <w:rPr>
          <w:lang w:val="ru-RU"/>
        </w:rPr>
        <w:t xml:space="preserve"> (которые вряд ли изменятся за время между фиксацией разных наблюдений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0EFE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F2E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32C50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CA9314A"/>
    <w:multiLevelType w:val="hybridMultilevel"/>
    <w:tmpl w:val="9EEC309C"/>
    <w:lvl w:ilvl="0" w:tplc="2E5843B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2109"/>
    <w:rsid w:val="000A06FF"/>
    <w:rsid w:val="001142C2"/>
    <w:rsid w:val="002100DF"/>
    <w:rsid w:val="002C4D4F"/>
    <w:rsid w:val="00315614"/>
    <w:rsid w:val="00356328"/>
    <w:rsid w:val="00357D0B"/>
    <w:rsid w:val="00386A1B"/>
    <w:rsid w:val="003A780B"/>
    <w:rsid w:val="00454CBA"/>
    <w:rsid w:val="004646CE"/>
    <w:rsid w:val="004B36E7"/>
    <w:rsid w:val="004B3CD7"/>
    <w:rsid w:val="004D6778"/>
    <w:rsid w:val="004E0754"/>
    <w:rsid w:val="004E29B3"/>
    <w:rsid w:val="004E795B"/>
    <w:rsid w:val="005313C0"/>
    <w:rsid w:val="005646B6"/>
    <w:rsid w:val="00590D07"/>
    <w:rsid w:val="00603A13"/>
    <w:rsid w:val="00604435"/>
    <w:rsid w:val="0061090D"/>
    <w:rsid w:val="007169ED"/>
    <w:rsid w:val="00763B65"/>
    <w:rsid w:val="00784D58"/>
    <w:rsid w:val="007A463C"/>
    <w:rsid w:val="00825773"/>
    <w:rsid w:val="00832A43"/>
    <w:rsid w:val="0084176F"/>
    <w:rsid w:val="008512E2"/>
    <w:rsid w:val="00860B1C"/>
    <w:rsid w:val="00864ED3"/>
    <w:rsid w:val="008929AC"/>
    <w:rsid w:val="008D6863"/>
    <w:rsid w:val="00902B44"/>
    <w:rsid w:val="00904A32"/>
    <w:rsid w:val="00A237A4"/>
    <w:rsid w:val="00A429F8"/>
    <w:rsid w:val="00AC1186"/>
    <w:rsid w:val="00AD2A0E"/>
    <w:rsid w:val="00AF4613"/>
    <w:rsid w:val="00B85340"/>
    <w:rsid w:val="00B86B75"/>
    <w:rsid w:val="00B9771E"/>
    <w:rsid w:val="00BC48D5"/>
    <w:rsid w:val="00BD4F1B"/>
    <w:rsid w:val="00C21CB2"/>
    <w:rsid w:val="00C36279"/>
    <w:rsid w:val="00C41BBF"/>
    <w:rsid w:val="00C56651"/>
    <w:rsid w:val="00C64CD4"/>
    <w:rsid w:val="00C960A3"/>
    <w:rsid w:val="00CE189D"/>
    <w:rsid w:val="00CE2516"/>
    <w:rsid w:val="00CE3F60"/>
    <w:rsid w:val="00DB07E7"/>
    <w:rsid w:val="00DC4D2C"/>
    <w:rsid w:val="00E315A3"/>
    <w:rsid w:val="00EA5DFF"/>
    <w:rsid w:val="00EB7501"/>
    <w:rsid w:val="00EC54D7"/>
    <w:rsid w:val="00EF5C0E"/>
    <w:rsid w:val="00F21BE1"/>
    <w:rsid w:val="00F53785"/>
    <w:rsid w:val="00F83906"/>
    <w:rsid w:val="00FE22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BF25C"/>
  <w15:docId w15:val="{CF46BA35-6E62-448C-B199-DA086A9DE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03B12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03B12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A03B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3B12"/>
    <w:pPr>
      <w:spacing w:after="100"/>
      <w:ind w:left="240"/>
    </w:pPr>
  </w:style>
  <w:style w:type="paragraph" w:styleId="af">
    <w:name w:val="List Paragraph"/>
    <w:basedOn w:val="a"/>
    <w:rsid w:val="00DB07E7"/>
    <w:pPr>
      <w:ind w:left="720"/>
      <w:contextualSpacing/>
    </w:pPr>
  </w:style>
  <w:style w:type="paragraph" w:styleId="af0">
    <w:name w:val="header"/>
    <w:basedOn w:val="a"/>
    <w:link w:val="af1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603A13"/>
  </w:style>
  <w:style w:type="paragraph" w:styleId="af2">
    <w:name w:val="footer"/>
    <w:basedOn w:val="a"/>
    <w:link w:val="af3"/>
    <w:uiPriority w:val="99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603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acebook.com/groups/powerliftingmemes/" TargetMode="External"/><Relationship Id="rId21" Type="http://schemas.openxmlformats.org/officeDocument/2006/relationships/hyperlink" Target="https://vk.com/powerliftingworld" TargetMode="External"/><Relationship Id="rId34" Type="http://schemas.openxmlformats.org/officeDocument/2006/relationships/image" Target="media/image2.png"/><Relationship Id="rId42" Type="http://schemas.openxmlformats.org/officeDocument/2006/relationships/image" Target="media/image10.png"/><Relationship Id="rId47" Type="http://schemas.openxmlformats.org/officeDocument/2006/relationships/hyperlink" Target="https://power-fitness.ru/metod-morisa-i-rajdina-ili-kak-uznat-svoj-maksimum-v-zhime-lezha.html" TargetMode="External"/><Relationship Id="rId50" Type="http://schemas.openxmlformats.org/officeDocument/2006/relationships/image" Target="media/image16.png"/><Relationship Id="rId55" Type="http://schemas.openxmlformats.org/officeDocument/2006/relationships/image" Target="media/image21.png"/><Relationship Id="rId63" Type="http://schemas.openxmlformats.org/officeDocument/2006/relationships/image" Target="media/image2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body1.ru/kalkulyator-odnopovtornogo-maksimuma-1pm/" TargetMode="External"/><Relationship Id="rId29" Type="http://schemas.openxmlformats.org/officeDocument/2006/relationships/hyperlink" Target="https://forum.steelfactor.ru/index.php?showtopic=44596" TargetMode="External"/><Relationship Id="rId11" Type="http://schemas.openxmlformats.org/officeDocument/2006/relationships/hyperlink" Target="https://power-fitness.ru/metod-morisa-i-rajdina-ili-kak-uznat-svoj-maksimum-v-zhime-lezha.html" TargetMode="External"/><Relationship Id="rId24" Type="http://schemas.openxmlformats.org/officeDocument/2006/relationships/hyperlink" Target="https://www.facebook.com/groups/IPLPowerlifting/" TargetMode="External"/><Relationship Id="rId32" Type="http://schemas.openxmlformats.org/officeDocument/2006/relationships/hyperlink" Target="https://ru.wikipedia.org/wiki/&#1048;&#1085;&#1076;&#1077;&#1082;&#1089;_&#1084;&#1072;&#1089;&#1089;&#1099;_&#1090;&#1077;&#1083;&#1072;" TargetMode="External"/><Relationship Id="rId37" Type="http://schemas.openxmlformats.org/officeDocument/2006/relationships/image" Target="media/image5.png"/><Relationship Id="rId40" Type="http://schemas.openxmlformats.org/officeDocument/2006/relationships/image" Target="media/image8.png"/><Relationship Id="rId45" Type="http://schemas.openxmlformats.org/officeDocument/2006/relationships/image" Target="media/image12.png"/><Relationship Id="rId53" Type="http://schemas.openxmlformats.org/officeDocument/2006/relationships/image" Target="media/image19.png"/><Relationship Id="rId58" Type="http://schemas.openxmlformats.org/officeDocument/2006/relationships/image" Target="media/image24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27.png"/><Relationship Id="rId19" Type="http://schemas.openxmlformats.org/officeDocument/2006/relationships/hyperlink" Target="https://vk.com/powerliftingnews" TargetMode="External"/><Relationship Id="rId14" Type="http://schemas.openxmlformats.org/officeDocument/2006/relationships/hyperlink" Target="https://powerliftingrating.ru/repeat_calculator" TargetMode="External"/><Relationship Id="rId22" Type="http://schemas.openxmlformats.org/officeDocument/2006/relationships/hyperlink" Target="https://vk.com/tvoytrenercom" TargetMode="External"/><Relationship Id="rId27" Type="http://schemas.openxmlformats.org/officeDocument/2006/relationships/hyperlink" Target="https://github.com/PasaOpasen/Powerlifting-training-diary-and-articles/tree/master/Estimating%20RM" TargetMode="External"/><Relationship Id="rId30" Type="http://schemas.openxmlformats.org/officeDocument/2006/relationships/hyperlink" Target="https://symmetricstrength.com" TargetMode="External"/><Relationship Id="rId35" Type="http://schemas.openxmlformats.org/officeDocument/2006/relationships/image" Target="media/image3.png"/><Relationship Id="rId43" Type="http://schemas.openxmlformats.org/officeDocument/2006/relationships/hyperlink" Target="https://www.nsca.com" TargetMode="External"/><Relationship Id="rId48" Type="http://schemas.openxmlformats.org/officeDocument/2006/relationships/image" Target="media/image14.png"/><Relationship Id="rId56" Type="http://schemas.openxmlformats.org/officeDocument/2006/relationships/image" Target="media/image22.png"/><Relationship Id="rId64" Type="http://schemas.openxmlformats.org/officeDocument/2006/relationships/hyperlink" Target="https://dmitrypasko.shinyapps.io/RMbyMRMestimating/" TargetMode="External"/><Relationship Id="rId8" Type="http://schemas.openxmlformats.org/officeDocument/2006/relationships/hyperlink" Target="https://body1.ru/kalkulyator-odnopovtornogo-maksimuma-1pm/" TargetMode="External"/><Relationship Id="rId51" Type="http://schemas.openxmlformats.org/officeDocument/2006/relationships/image" Target="media/image17.png"/><Relationship Id="rId3" Type="http://schemas.openxmlformats.org/officeDocument/2006/relationships/styles" Target="styles.xml"/><Relationship Id="rId12" Type="http://schemas.openxmlformats.org/officeDocument/2006/relationships/hyperlink" Target="http://frs24.ru/st/maksimum-v-zhime-lezha-raschet/" TargetMode="External"/><Relationship Id="rId17" Type="http://schemas.openxmlformats.org/officeDocument/2006/relationships/hyperlink" Target="https://forms.gle/R4zZqQJ3ggNdEuQ67" TargetMode="External"/><Relationship Id="rId25" Type="http://schemas.openxmlformats.org/officeDocument/2006/relationships/hyperlink" Target="https://www.facebook.com/groups/powerliftingmotivation/" TargetMode="External"/><Relationship Id="rId33" Type="http://schemas.openxmlformats.org/officeDocument/2006/relationships/image" Target="media/image1.png"/><Relationship Id="rId38" Type="http://schemas.openxmlformats.org/officeDocument/2006/relationships/image" Target="media/image6.png"/><Relationship Id="rId46" Type="http://schemas.openxmlformats.org/officeDocument/2006/relationships/image" Target="media/image13.png"/><Relationship Id="rId59" Type="http://schemas.openxmlformats.org/officeDocument/2006/relationships/image" Target="media/image25.png"/><Relationship Id="rId67" Type="http://schemas.openxmlformats.org/officeDocument/2006/relationships/theme" Target="theme/theme1.xml"/><Relationship Id="rId20" Type="http://schemas.openxmlformats.org/officeDocument/2006/relationships/hyperlink" Target="https://vk.com/ilovepowerlifting" TargetMode="External"/><Relationship Id="rId41" Type="http://schemas.openxmlformats.org/officeDocument/2006/relationships/image" Target="media/image9.png"/><Relationship Id="rId54" Type="http://schemas.openxmlformats.org/officeDocument/2006/relationships/image" Target="media/image20.png"/><Relationship Id="rId62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evgeniyfit.ru/fitnes-kalkulyatoryi/odnopovtornyiy-maksimum-online/" TargetMode="External"/><Relationship Id="rId23" Type="http://schemas.openxmlformats.org/officeDocument/2006/relationships/hyperlink" Target="https://www.facebook.com/PowerliftingMotivation/" TargetMode="External"/><Relationship Id="rId28" Type="http://schemas.openxmlformats.org/officeDocument/2006/relationships/hyperlink" Target="https://rstudio.com" TargetMode="External"/><Relationship Id="rId36" Type="http://schemas.openxmlformats.org/officeDocument/2006/relationships/image" Target="media/image4.png"/><Relationship Id="rId49" Type="http://schemas.openxmlformats.org/officeDocument/2006/relationships/image" Target="media/image15.png"/><Relationship Id="rId57" Type="http://schemas.openxmlformats.org/officeDocument/2006/relationships/image" Target="media/image23.png"/><Relationship Id="rId10" Type="http://schemas.openxmlformats.org/officeDocument/2006/relationships/hyperlink" Target="https://symmetricstrength.com" TargetMode="External"/><Relationship Id="rId31" Type="http://schemas.openxmlformats.org/officeDocument/2006/relationships/hyperlink" Target="https://github.com/PasaOpasen/Powerlifting-training-diary-and-articles/blob/master/Estimating%20RM/data(rus).tsv" TargetMode="External"/><Relationship Id="rId44" Type="http://schemas.openxmlformats.org/officeDocument/2006/relationships/image" Target="media/image11.png"/><Relationship Id="rId52" Type="http://schemas.openxmlformats.org/officeDocument/2006/relationships/image" Target="media/image18.png"/><Relationship Id="rId60" Type="http://schemas.openxmlformats.org/officeDocument/2006/relationships/image" Target="media/image26.pn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jtsstrength.com" TargetMode="External"/><Relationship Id="rId13" Type="http://schemas.openxmlformats.org/officeDocument/2006/relationships/hyperlink" Target="https://ru.wikipedia.org/wiki/&#1054;&#1076;&#1085;&#1086;_&#1087;&#1086;&#1074;&#1090;&#1086;&#1088;&#1077;&#1085;&#1080;&#1077;_&#1089;_&#1084;&#1072;&#1082;&#1089;&#1080;&#1084;&#1072;&#1083;&#1100;&#1085;&#1099;&#1084;_&#1074;&#1077;&#1089;&#1086;&#1084;" TargetMode="External"/><Relationship Id="rId18" Type="http://schemas.openxmlformats.org/officeDocument/2006/relationships/hyperlink" Target="https://forms.gle/dbthrvE5Y95beqUL9" TargetMode="External"/><Relationship Id="rId39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EBED0-D0ED-46D9-867F-5D080BEDB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2</Pages>
  <Words>5927</Words>
  <Characters>33784</Characters>
  <Application>Microsoft Office Word</Application>
  <DocSecurity>0</DocSecurity>
  <Lines>281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грессионные модели для определения повторного максимума для силовых упражнений</vt:lpstr>
    </vt:vector>
  </TitlesOfParts>
  <Company/>
  <LinksUpToDate>false</LinksUpToDate>
  <CharactersWithSpaces>39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рессионные модели для определения повторного максимума для силовых упражнений</dc:title>
  <dc:creator>Дмитрий Пасько</dc:creator>
  <cp:keywords/>
  <cp:lastModifiedBy>ДМ.</cp:lastModifiedBy>
  <cp:revision>56</cp:revision>
  <dcterms:created xsi:type="dcterms:W3CDTF">2020-05-03T13:18:00Z</dcterms:created>
  <dcterms:modified xsi:type="dcterms:W3CDTF">2020-05-1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5.2020</vt:lpwstr>
  </property>
  <property fmtid="{D5CDD505-2E9C-101B-9397-08002B2CF9AE}" pid="3" name="output">
    <vt:lpwstr/>
  </property>
</Properties>
</file>